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079F5" w14:textId="55D4B223" w:rsidR="00E21E65" w:rsidRPr="00DB5AD6" w:rsidRDefault="00E21E65" w:rsidP="008C57BC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DB5AD6">
        <w:rPr>
          <w:rFonts w:ascii="Arial" w:hAnsi="Arial" w:cs="Arial"/>
          <w:b/>
          <w:sz w:val="18"/>
          <w:u w:val="single"/>
        </w:rPr>
        <w:t>ELECTRICAL ENGINEERING</w:t>
      </w:r>
    </w:p>
    <w:p w14:paraId="4026752D" w14:textId="0C3DB1A8" w:rsidR="00151606" w:rsidRPr="00DB5AD6" w:rsidRDefault="00151606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DB5AD6">
        <w:rPr>
          <w:rFonts w:ascii="Arial" w:hAnsi="Arial" w:cs="Arial"/>
          <w:b/>
          <w:sz w:val="18"/>
          <w:u w:val="single"/>
        </w:rPr>
        <w:t>B.Tech 7</w:t>
      </w:r>
      <w:r w:rsidRPr="00DB5AD6">
        <w:rPr>
          <w:rFonts w:ascii="Arial" w:hAnsi="Arial" w:cs="Arial"/>
          <w:b/>
          <w:sz w:val="18"/>
          <w:u w:val="single"/>
          <w:vertAlign w:val="superscript"/>
        </w:rPr>
        <w:t>th</w:t>
      </w:r>
      <w:r w:rsidRPr="00DB5AD6">
        <w:rPr>
          <w:rFonts w:ascii="Arial" w:hAnsi="Arial" w:cs="Arial"/>
          <w:b/>
          <w:sz w:val="18"/>
          <w:u w:val="single"/>
        </w:rPr>
        <w:t xml:space="preserve"> Semester</w:t>
      </w:r>
    </w:p>
    <w:p w14:paraId="35D52424" w14:textId="77777777" w:rsidR="008875AE" w:rsidRPr="00DB5AD6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0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7"/>
        <w:gridCol w:w="387"/>
        <w:gridCol w:w="12"/>
        <w:gridCol w:w="1605"/>
        <w:gridCol w:w="1618"/>
        <w:gridCol w:w="19"/>
        <w:gridCol w:w="1633"/>
        <w:gridCol w:w="1636"/>
        <w:gridCol w:w="1630"/>
        <w:gridCol w:w="1639"/>
        <w:gridCol w:w="16"/>
        <w:gridCol w:w="1614"/>
        <w:gridCol w:w="16"/>
        <w:gridCol w:w="1618"/>
        <w:gridCol w:w="16"/>
        <w:gridCol w:w="1618"/>
      </w:tblGrid>
      <w:tr w:rsidR="00DB5AD6" w:rsidRPr="00DB5AD6" w14:paraId="60ED7A43" w14:textId="77777777" w:rsidTr="001A19D7">
        <w:trPr>
          <w:tblHeader/>
        </w:trPr>
        <w:tc>
          <w:tcPr>
            <w:tcW w:w="295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36396EE" w14:textId="7F63A02A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18" w:type="pct"/>
            <w:gridSpan w:val="2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3EA1E3A8" w14:textId="3ECF744E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4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3A76A89" w14:textId="1F0DCE5B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8AF070D" w14:textId="23491F96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DAE4C2C" w14:textId="05C1F46B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2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2AD14A5" w14:textId="7AF0473A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4FDBD8E" w14:textId="0A8B86A2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55DD298" w14:textId="39A55E9A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B64F22E" w14:textId="4410C0D1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3AAB83D6" w14:textId="1859060D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DB5AD6" w:rsidRPr="00DB5AD6" w14:paraId="4F5B2AFF" w14:textId="77777777" w:rsidTr="001A19D7">
        <w:tc>
          <w:tcPr>
            <w:tcW w:w="5000" w:type="pct"/>
            <w:gridSpan w:val="16"/>
            <w:tcBorders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11784E29" w14:textId="6C5BC5D6" w:rsidR="00E21E6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DB5AD6" w:rsidRPr="00DB5AD6" w14:paraId="70F1A335" w14:textId="77777777" w:rsidTr="001A19D7">
        <w:trPr>
          <w:trHeight w:val="37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78D6A00" w14:textId="789B066B" w:rsidR="00805BE4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28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7287B63" w14:textId="6387C0AE" w:rsidR="00805BE4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561" w:type="pct"/>
            <w:gridSpan w:val="4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28787A7" w14:textId="310BABE2" w:rsidR="00805BE4" w:rsidRPr="00DB5AD6" w:rsidRDefault="006E3AD6" w:rsidP="00C75676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 (P); EELR41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ONIKA MITTAL/ PRIYANKA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346BE42A" w14:textId="1AC7DABF" w:rsidR="00805BE4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A1CF893" w14:textId="1CF6FD71" w:rsidR="00225A2C" w:rsidRPr="00DB5AD6" w:rsidRDefault="006E3AD6" w:rsidP="00225A2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43D;</w:t>
            </w:r>
          </w:p>
          <w:p w14:paraId="1D35B145" w14:textId="40EDE638" w:rsidR="005D7A27" w:rsidRPr="00DB5AD6" w:rsidRDefault="006E3AD6" w:rsidP="00C7567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NALYSIS OF WIND AND SOLAR SYSTEMS; DR. SHELLY VADHERA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2FDE6FAC" w14:textId="77777777" w:rsidR="00805BE4" w:rsidRPr="00DB5AD6" w:rsidRDefault="00805BE4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36ED787" w14:textId="4D891BEC" w:rsidR="00805BE4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4E4F18CE" w14:textId="582CB33C" w:rsidR="006C671B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1;</w:t>
            </w:r>
          </w:p>
          <w:p w14:paraId="3F4198FF" w14:textId="2BAAED1D" w:rsidR="005D7A27" w:rsidRPr="00DB5AD6" w:rsidRDefault="006E3AD6" w:rsidP="00C7567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RELIABILITY ENGINEERING; DR. G L PAHUJA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52973C90" w14:textId="479ADA16" w:rsidR="00805BE4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0EFB368F" w14:textId="28BD5AC3" w:rsidR="006C671B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</w:t>
            </w:r>
          </w:p>
          <w:p w14:paraId="0BE925BF" w14:textId="48D89AB2" w:rsidR="005D7A27" w:rsidRPr="00DB5AD6" w:rsidRDefault="006E3AD6" w:rsidP="00C7567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INDUSTRIAL CONTROL; DR. BHANU PRATAP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A59CCA2" w14:textId="57F7A079" w:rsidR="00805BE4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320C17D4" w14:textId="12B154D6" w:rsidR="006C671B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;</w:t>
            </w:r>
          </w:p>
          <w:p w14:paraId="77FA5EA3" w14:textId="2D07A4C4" w:rsidR="005D7A27" w:rsidRPr="00DB5AD6" w:rsidRDefault="006E3AD6" w:rsidP="005A443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DVANCED POWER ELECTRONICS &amp; DRIVES;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 xml:space="preserve"> MR K. K. SHARMA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B0D8F4B" w14:textId="1F95270B" w:rsidR="00805BE4" w:rsidRPr="00DB5AD6" w:rsidRDefault="006E3A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323F28A8" w14:textId="57624B79" w:rsidR="00225A2C" w:rsidRPr="00DB5AD6" w:rsidRDefault="006E3AD6" w:rsidP="00225A2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41C;</w:t>
            </w:r>
          </w:p>
          <w:p w14:paraId="3C078AE6" w14:textId="408CED6B" w:rsidR="00225A2C" w:rsidRPr="00DB5AD6" w:rsidRDefault="006E3AD6" w:rsidP="00225A2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ROBOTICS </w:t>
            </w:r>
          </w:p>
          <w:p w14:paraId="0868798B" w14:textId="7822E416" w:rsidR="00225A2C" w:rsidRPr="00DB5AD6" w:rsidRDefault="006E3AD6" w:rsidP="2A94CFD5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GF-4 </w:t>
            </w:r>
          </w:p>
          <w:p w14:paraId="2B0B70C3" w14:textId="77777777" w:rsidR="005D7A27" w:rsidRPr="00DB5AD6" w:rsidRDefault="005D7A27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D9D092D" w14:textId="77777777" w:rsidTr="001A19D7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010F1534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3AAD2390" w14:textId="0B4C0392" w:rsidR="00555E4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4" w:type="pct"/>
            <w:tcBorders>
              <w:left w:val="single" w:sz="8" w:space="0" w:color="auto"/>
            </w:tcBorders>
            <w:vAlign w:val="center"/>
          </w:tcPr>
          <w:p w14:paraId="1F3A2395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gridSpan w:val="2"/>
            <w:vAlign w:val="center"/>
          </w:tcPr>
          <w:p w14:paraId="1473C906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38F3A001" w14:textId="5AE4DE2D" w:rsidR="00555E45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-T; GF-2</w:t>
            </w:r>
          </w:p>
        </w:tc>
        <w:tc>
          <w:tcPr>
            <w:tcW w:w="524" w:type="pct"/>
            <w:vMerge/>
            <w:vAlign w:val="center"/>
          </w:tcPr>
          <w:p w14:paraId="754E225F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518998D0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gridSpan w:val="2"/>
            <w:vMerge/>
            <w:vAlign w:val="center"/>
          </w:tcPr>
          <w:p w14:paraId="26B8389C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0460725F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031054BF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248FD9A3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51EFF37" w14:textId="77777777" w:rsidTr="001A19D7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4C75CE5A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5E7A25B7" w14:textId="549383FE" w:rsidR="00555E45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38" w:type="pct"/>
            <w:gridSpan w:val="3"/>
            <w:tcBorders>
              <w:left w:val="single" w:sz="8" w:space="0" w:color="auto"/>
            </w:tcBorders>
            <w:vAlign w:val="center"/>
          </w:tcPr>
          <w:p w14:paraId="0F05C137" w14:textId="4C18F52C" w:rsidR="00555E45" w:rsidRPr="00DB5AD6" w:rsidRDefault="006E3AD6" w:rsidP="00C7567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DVANCED POWER ELECTRONICS AND DRIVES (P); EELR43; DR. YASH PAL/NARENDRA SAINI</w:t>
            </w:r>
          </w:p>
        </w:tc>
        <w:tc>
          <w:tcPr>
            <w:tcW w:w="523" w:type="pct"/>
            <w:vAlign w:val="center"/>
          </w:tcPr>
          <w:p w14:paraId="6AD20563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6259FD4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3C713B0B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gridSpan w:val="2"/>
            <w:vMerge/>
            <w:vAlign w:val="center"/>
          </w:tcPr>
          <w:p w14:paraId="5EF2E338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703CD76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57EDF3D8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5EB08659" w14:textId="77777777" w:rsidR="00555E45" w:rsidRPr="00DB5AD6" w:rsidRDefault="00555E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F337662" w14:textId="77777777" w:rsidTr="001A19D7">
        <w:trPr>
          <w:trHeight w:val="47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131B6A1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B37E333" w14:textId="4BA138A4" w:rsidR="00D018BA" w:rsidRPr="00DB5AD6" w:rsidRDefault="006E3A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4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A141BE1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gridSpan w:val="2"/>
            <w:tcBorders>
              <w:bottom w:val="single" w:sz="8" w:space="0" w:color="auto"/>
            </w:tcBorders>
            <w:vAlign w:val="center"/>
          </w:tcPr>
          <w:p w14:paraId="507E71F6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1DE6C170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38979BB6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2B3D6D89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E9FE121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68CB051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E54DAAE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8563B72" w14:textId="77777777" w:rsidR="00D018BA" w:rsidRPr="00DB5AD6" w:rsidRDefault="00D018BA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29246FFD" w14:textId="77777777" w:rsidTr="001A19D7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4514BB8" w14:textId="393A443B" w:rsidR="00AD4716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28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DD29B94" w14:textId="555B0355" w:rsidR="00AD4716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3A7260D" w14:textId="3535BD0E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50B1013C" w14:textId="3BD984BB" w:rsidR="005D7A27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; DR. M.P.R. PRASAD</w:t>
            </w:r>
          </w:p>
        </w:tc>
        <w:tc>
          <w:tcPr>
            <w:tcW w:w="52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1893922" w14:textId="184C1C45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5389094B" w14:textId="6C347AC6" w:rsidR="001C7390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; BUSINESS MANAGEMENT</w:t>
            </w:r>
            <w:r w:rsidR="00C40950" w:rsidRPr="00DB5AD6">
              <w:rPr>
                <w:rFonts w:ascii="Verdana" w:hAnsi="Verdana" w:cs="Arial"/>
                <w:sz w:val="14"/>
                <w:szCs w:val="14"/>
              </w:rPr>
              <w:t xml:space="preserve">; DR GEETA SACHDEVA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B366706" w14:textId="0057215C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0C117C30" w14:textId="4E3FB909" w:rsidR="006C671B" w:rsidRPr="00DB5AD6" w:rsidRDefault="006E3AD6" w:rsidP="006C671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1; RELIABILITY ENGINEERING;</w:t>
            </w:r>
          </w:p>
          <w:p w14:paraId="15D5F5A3" w14:textId="296AE446" w:rsidR="005D7A27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RS. SUNITA CHAUHAN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C3D3608" w14:textId="7332F974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634EC1DC" w14:textId="05EAE1B4" w:rsidR="005663FA" w:rsidRPr="00DB5AD6" w:rsidRDefault="006E3AD6" w:rsidP="005663F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43A;</w:t>
            </w:r>
          </w:p>
          <w:p w14:paraId="6601CB2C" w14:textId="1D97442A" w:rsidR="005D7A27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NERGY MANAGEMENT; MR. GAURAV SHARMA 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6DDC3AF0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gridSpan w:val="2"/>
            <w:tcBorders>
              <w:top w:val="single" w:sz="8" w:space="0" w:color="auto"/>
            </w:tcBorders>
            <w:vAlign w:val="center"/>
          </w:tcPr>
          <w:p w14:paraId="34CDEEDE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5B5180DB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60C932F7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1B50CAB" w14:textId="6A4DEA5A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623BBF3D" w14:textId="0BEDDA2E" w:rsidR="005D7A27" w:rsidRPr="00DB5AD6" w:rsidRDefault="006E3AD6" w:rsidP="00E33549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E41A; EHV AC AND DC TRANSMISSION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2</w:t>
            </w:r>
          </w:p>
        </w:tc>
      </w:tr>
      <w:tr w:rsidR="00DB5AD6" w:rsidRPr="00DB5AD6" w14:paraId="76564599" w14:textId="77777777" w:rsidTr="001A19D7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75E8F4CE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05047003" w14:textId="79433049" w:rsidR="00AD4716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4" w:type="pct"/>
            <w:vMerge/>
            <w:tcBorders>
              <w:left w:val="single" w:sz="8" w:space="0" w:color="auto"/>
            </w:tcBorders>
            <w:vAlign w:val="center"/>
          </w:tcPr>
          <w:p w14:paraId="1649C93B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gridSpan w:val="2"/>
            <w:vMerge/>
            <w:vAlign w:val="center"/>
          </w:tcPr>
          <w:p w14:paraId="27B9A15F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7707130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FB2F057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1EBB1266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75" w:type="pct"/>
            <w:gridSpan w:val="6"/>
            <w:vAlign w:val="center"/>
          </w:tcPr>
          <w:p w14:paraId="484630EA" w14:textId="5E1C9A0C" w:rsidR="00AD4716" w:rsidRPr="00DB5AD6" w:rsidRDefault="006E3AD6" w:rsidP="00E33549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 (P); EELR41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LILLE DEWAN/SANJAY KUMAR</w:t>
            </w: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47CF49FD" w14:textId="77777777" w:rsidR="00AD4716" w:rsidRPr="00DB5AD6" w:rsidRDefault="00AD4716" w:rsidP="00805B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80DD098" w14:textId="77777777" w:rsidTr="001A19D7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6B904DA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62FC0C37" w14:textId="04069025" w:rsidR="00AD4716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4" w:type="pct"/>
            <w:vMerge/>
            <w:tcBorders>
              <w:left w:val="single" w:sz="8" w:space="0" w:color="auto"/>
            </w:tcBorders>
            <w:vAlign w:val="center"/>
          </w:tcPr>
          <w:p w14:paraId="7A6D7ED5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gridSpan w:val="2"/>
            <w:vMerge/>
            <w:vAlign w:val="center"/>
          </w:tcPr>
          <w:p w14:paraId="55A79DF3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A6354C3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FB77C60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6D2B7046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gridSpan w:val="2"/>
            <w:vAlign w:val="center"/>
          </w:tcPr>
          <w:p w14:paraId="367F21F2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464605C6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07585400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629B3A06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61AAA6A" w14:textId="77777777" w:rsidTr="001A19D7">
        <w:trPr>
          <w:trHeight w:val="398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5083DF2" w14:textId="77777777" w:rsidR="00AC52D7" w:rsidRPr="00DB5AD6" w:rsidRDefault="00AC52D7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83D47F3" w14:textId="152E598F" w:rsidR="00AC52D7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4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1FE29B8" w14:textId="77777777" w:rsidR="00AC52D7" w:rsidRPr="00DB5AD6" w:rsidRDefault="00AC52D7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E9335A8" w14:textId="77777777" w:rsidR="00AC52D7" w:rsidRPr="00DB5AD6" w:rsidRDefault="00AC52D7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07E689D" w14:textId="77777777" w:rsidR="00AC52D7" w:rsidRPr="00DB5AD6" w:rsidRDefault="00AC52D7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1C802F2C" w14:textId="77777777" w:rsidR="00AC52D7" w:rsidRPr="00DB5AD6" w:rsidRDefault="00AC52D7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7C9E602E" w14:textId="7FCC692C" w:rsidR="00AC52D7" w:rsidRPr="00DB5AD6" w:rsidRDefault="00AC52D7" w:rsidP="0012148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gridSpan w:val="2"/>
            <w:tcBorders>
              <w:bottom w:val="single" w:sz="8" w:space="0" w:color="auto"/>
            </w:tcBorders>
            <w:vAlign w:val="center"/>
          </w:tcPr>
          <w:p w14:paraId="62DCC390" w14:textId="4DB30EB1" w:rsidR="00AC52D7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-T; DR. MPR PRASAD</w:t>
            </w:r>
          </w:p>
        </w:tc>
        <w:tc>
          <w:tcPr>
            <w:tcW w:w="1045" w:type="pct"/>
            <w:gridSpan w:val="4"/>
            <w:tcBorders>
              <w:bottom w:val="single" w:sz="8" w:space="0" w:color="auto"/>
            </w:tcBorders>
            <w:vAlign w:val="center"/>
          </w:tcPr>
          <w:p w14:paraId="4A475915" w14:textId="2693A81D" w:rsidR="00AC52D7" w:rsidRPr="00DB5AD6" w:rsidRDefault="006E3AD6" w:rsidP="00E33549">
            <w:pPr>
              <w:jc w:val="center"/>
              <w:rPr>
                <w:rFonts w:ascii="Verdana" w:hAnsi="Verdana" w:cs="Arial"/>
                <w:bCs/>
                <w:sz w:val="14"/>
                <w:szCs w:val="14"/>
                <w:highlight w:val="yellow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DVANCED POWER ELECTRONICS AND DRIVES (P);  EELR43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KIRAN JALLADI/PRIYANKA VERMA</w:t>
            </w:r>
          </w:p>
        </w:tc>
        <w:tc>
          <w:tcPr>
            <w:tcW w:w="518" w:type="pct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E315871" w14:textId="77777777" w:rsidR="00AC52D7" w:rsidRPr="00DB5AD6" w:rsidRDefault="00AC52D7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4D63CB1" w14:textId="77777777" w:rsidTr="001A19D7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3808634C" w14:textId="1D9E8186" w:rsidR="00561558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DB5AD6" w:rsidRPr="00DB5AD6" w14:paraId="3B5D8E8F" w14:textId="77777777" w:rsidTr="001A19D7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9E3233A" w14:textId="59338303" w:rsidR="00AD4716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9CB2224" w14:textId="394A528B" w:rsidR="00AD4716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36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0E99027" w14:textId="07DAAF48" w:rsidR="00AD4716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DVANCED POWER ELECTRONI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>CS AND DRIVES (P);  EELR43; GF-2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5B4BF02C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0B49B72E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26052878" w14:textId="77777777" w:rsidR="00AD4716" w:rsidRPr="00DB5AD6" w:rsidRDefault="00AD471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2EEE4562" w14:textId="28F4F541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0DA035AF" w14:textId="4A56DBCE" w:rsidR="00C021CC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; DR. BHANU PRATAP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563831DF" w14:textId="5AEEA15F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44DE13CD" w14:textId="2BB39238" w:rsidR="005663FA" w:rsidRPr="00DB5AD6" w:rsidRDefault="006E3AD6" w:rsidP="005663F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</w:t>
            </w:r>
          </w:p>
          <w:p w14:paraId="222B4433" w14:textId="1136A9A7" w:rsidR="005663FA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DVANCED POWER ELECTRONICS &amp; DRIVES; 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>MR K. K. SHARMA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70E40A21" w14:textId="77777777" w:rsidR="00C021CC" w:rsidRPr="00DB5AD6" w:rsidRDefault="00C021CC" w:rsidP="00AE126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7657744" w14:textId="0D39506A" w:rsidR="00AE1268" w:rsidRPr="00DB5AD6" w:rsidRDefault="006E3AD6" w:rsidP="00AE126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6C8AC40C" w14:textId="410484FC" w:rsidR="00C021CC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 EEPC41; RELIABILITY ENGINEERING; DR. G L PAHUJA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FFF5D" w14:textId="5E92C2B7" w:rsidR="00AD4716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739F250E" w14:textId="76485A67" w:rsidR="00C021CC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43D; ANALYSIS OF WIND AND SOLAR SYSTEMS; DR.SHELLY VADHERA</w:t>
            </w:r>
          </w:p>
        </w:tc>
      </w:tr>
      <w:tr w:rsidR="00DB5AD6" w:rsidRPr="00DB5AD6" w14:paraId="0AA9B7DF" w14:textId="77777777" w:rsidTr="001A19D7">
        <w:trPr>
          <w:trHeight w:val="47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0F32E330" w14:textId="77777777" w:rsidR="00805BE4" w:rsidRPr="00DB5AD6" w:rsidRDefault="00805BE4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2E4256BF" w14:textId="1D3656DF" w:rsidR="00805BE4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565" w:type="pct"/>
            <w:gridSpan w:val="5"/>
            <w:tcBorders>
              <w:left w:val="single" w:sz="8" w:space="0" w:color="auto"/>
            </w:tcBorders>
            <w:vAlign w:val="center"/>
          </w:tcPr>
          <w:p w14:paraId="1265EF26" w14:textId="06A4440F" w:rsidR="00805BE4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 (P); EELR41; 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>MR NARENDER SAINI</w:t>
            </w:r>
          </w:p>
        </w:tc>
        <w:tc>
          <w:tcPr>
            <w:tcW w:w="524" w:type="pct"/>
            <w:vAlign w:val="center"/>
          </w:tcPr>
          <w:p w14:paraId="6B94392D" w14:textId="373E07AA" w:rsidR="00805BE4" w:rsidRPr="00DB5AD6" w:rsidRDefault="006E3A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C40950" w:rsidRPr="00DB5AD6">
              <w:rPr>
                <w:rFonts w:ascii="Verdana" w:hAnsi="Verdana" w:cs="Arial"/>
                <w:sz w:val="14"/>
                <w:szCs w:val="14"/>
              </w:rPr>
              <w:t>; DR GEETA SACHDEVA</w:t>
            </w:r>
          </w:p>
        </w:tc>
        <w:tc>
          <w:tcPr>
            <w:tcW w:w="522" w:type="pct"/>
            <w:vAlign w:val="center"/>
          </w:tcPr>
          <w:p w14:paraId="30627247" w14:textId="77777777" w:rsidR="00805BE4" w:rsidRPr="00DB5AD6" w:rsidRDefault="00805BE4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4BC6DC3E" w14:textId="77777777" w:rsidR="00805BE4" w:rsidRPr="00DB5AD6" w:rsidRDefault="00805BE4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6FC172F" w14:textId="77777777" w:rsidR="00805BE4" w:rsidRPr="00DB5AD6" w:rsidRDefault="00805BE4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301225B1" w14:textId="77777777" w:rsidR="00805BE4" w:rsidRPr="00DB5AD6" w:rsidRDefault="00805BE4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433CB2F2" w14:textId="77777777" w:rsidR="00805BE4" w:rsidRPr="00DB5AD6" w:rsidRDefault="00805BE4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0E6A5C9" w14:textId="77777777" w:rsidTr="001A19D7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2BFFA434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094B2F98" w14:textId="2DAA086F" w:rsidR="00561558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246D7F63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17BCB00A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25103B20" w14:textId="76270126" w:rsidR="00561558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-T;</w:t>
            </w:r>
          </w:p>
          <w:p w14:paraId="3CBA3684" w14:textId="0DD47D06" w:rsidR="00561558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BHANU PRATAP</w:t>
            </w:r>
          </w:p>
        </w:tc>
        <w:tc>
          <w:tcPr>
            <w:tcW w:w="524" w:type="pct"/>
            <w:vAlign w:val="center"/>
          </w:tcPr>
          <w:p w14:paraId="4ECA3959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3F06EB8A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786EFAB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5EA52120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7FF4B6B1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6A119DFB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9BCD208" w14:textId="77777777" w:rsidTr="001A19D7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B72F6AB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46DF87B" w14:textId="72B51B28" w:rsidR="00561558" w:rsidRPr="00DB5AD6" w:rsidRDefault="006E3A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9E251FC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7A701F70" w14:textId="6E5BB7AE" w:rsidR="00561558" w:rsidRPr="00DB5AD6" w:rsidRDefault="006E3AD6" w:rsidP="00C409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C40950" w:rsidRPr="00DB5AD6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3A73054C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699F06F4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14DAB062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24AD6F1A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C8C0792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130B3EB0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170A6D4" w14:textId="77777777" w:rsidR="00561558" w:rsidRPr="00DB5AD6" w:rsidRDefault="00561558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EAE21FA" w14:textId="77777777" w:rsidTr="001A19D7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BD24D87" w14:textId="6B40A718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DF51EF6" w14:textId="6CAB1662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8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FB1CB5D" w14:textId="2CCBE3DA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440D1C6E" w14:textId="5CDDAE7A" w:rsidR="00C021CC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; ADVANCED POWER ELECTRONICS &amp; DRIVES; DR.KIRAN JALADI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46088579" w14:textId="42B3D747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1352468B" w14:textId="5C95C282" w:rsidR="00C021CC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5; INDUSTRIAL CONTROL; DR. M.P.R. PRASAD 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5668FB24" w14:textId="76D09351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14777A35" w14:textId="7EBF08AD" w:rsidR="008600B6" w:rsidRPr="00DB5AD6" w:rsidRDefault="006E3AD6" w:rsidP="008600B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1; </w:t>
            </w:r>
          </w:p>
          <w:p w14:paraId="52312F74" w14:textId="41DDB64C" w:rsidR="00C021CC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RELIABILITY ENGINEERING; MRS. SUNITA CHAUHAN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43F65A7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5CF89111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46E2283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6D2DCD86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11327E1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91B640F" w14:textId="3D970F00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0ADA8665" w14:textId="47C1E125" w:rsidR="00AC5A6D" w:rsidRPr="00DB5AD6" w:rsidRDefault="006E3AD6" w:rsidP="00AC5A6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E43A; </w:t>
            </w:r>
          </w:p>
          <w:p w14:paraId="685E8F58" w14:textId="26B9C00D" w:rsidR="00C021CC" w:rsidRPr="00DB5AD6" w:rsidRDefault="006E3AD6" w:rsidP="00E3354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NERGY MANAGEMENT; MR. GAURAV SHARMA </w:t>
            </w:r>
          </w:p>
        </w:tc>
      </w:tr>
      <w:tr w:rsidR="00DB5AD6" w:rsidRPr="00DB5AD6" w14:paraId="2204C4FC" w14:textId="77777777" w:rsidTr="001A19D7">
        <w:trPr>
          <w:trHeight w:val="161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495A22B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21F3082C" w14:textId="69E41EB1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8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038D483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5E1843B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63EAA63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BF8351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3C18D53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1FB9A65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302ED98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105CEBC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57CE57A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AC16A45" w14:textId="77777777" w:rsidTr="001A19D7">
        <w:trPr>
          <w:trHeight w:val="47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2C05B6F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7247E249" w14:textId="45AFED66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8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4AC1073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6A3E12F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6A6A1C4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3CB3FB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2756F46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70" w:type="pct"/>
            <w:gridSpan w:val="5"/>
            <w:vAlign w:val="center"/>
          </w:tcPr>
          <w:p w14:paraId="36B11D0E" w14:textId="62F360F1" w:rsidR="007367B2" w:rsidRPr="00DB5AD6" w:rsidRDefault="006E3AD6" w:rsidP="00E33549">
            <w:pPr>
              <w:jc w:val="center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 (P); EELR41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JS LATHER/AMIT K R</w:t>
            </w: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43B4663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9D2412C" w14:textId="77777777" w:rsidTr="001A19D7">
        <w:trPr>
          <w:trHeight w:val="46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916DEA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D68F481" w14:textId="417A127F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8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E78BD0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68F95A6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10F55C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045B6E8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42AB9E0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vAlign w:val="center"/>
          </w:tcPr>
          <w:p w14:paraId="4CD9ADA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55E8EF2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vAlign w:val="center"/>
          </w:tcPr>
          <w:p w14:paraId="642CCB6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2583BC0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47056AE" w14:textId="77777777" w:rsidTr="001A19D7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21B17E4" w14:textId="290413D6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DB5AD6" w:rsidRPr="00DB5AD6" w14:paraId="097060A1" w14:textId="77777777" w:rsidTr="001A19D7">
        <w:trPr>
          <w:trHeight w:val="277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4BA044F" w14:textId="069C5D4F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F444641" w14:textId="1E7439AA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948199D" w14:textId="1840DE62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1; RELIABILITY ENGINEERING-T; DR. G.L.PAHUJA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5D9EF13F" w14:textId="4B44B4CA" w:rsidR="00A82B5E" w:rsidRPr="00DB5AD6" w:rsidRDefault="006E3AD6" w:rsidP="00A82B5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1; </w:t>
            </w:r>
          </w:p>
          <w:p w14:paraId="2E0B4206" w14:textId="6F2C201E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RELIABILITY ENGINEERING-T; DR. G.L.PAHUJA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00F0BD8B" w14:textId="78188B13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-T; DR. BHANU PRATAP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2EA43D6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6DD4BCA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15568ABB" w14:textId="678B4563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233CEE43" w14:textId="12E119EF" w:rsidR="001C7390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; BUSINESS MANAGEMENT;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 xml:space="preserve"> XYZ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38D3FF3" w14:textId="316D0E3B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0CDB55A6" w14:textId="6C0F92CD" w:rsidR="00C65870" w:rsidRPr="00DB5AD6" w:rsidRDefault="006E3AD6" w:rsidP="00C6587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41C</w:t>
            </w:r>
          </w:p>
          <w:p w14:paraId="55718B42" w14:textId="49771965" w:rsidR="00C65870" w:rsidRPr="00DB5AD6" w:rsidRDefault="006E3AD6" w:rsidP="00C6587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ROBOTICS</w:t>
            </w:r>
          </w:p>
          <w:p w14:paraId="791611D4" w14:textId="16B7FCF1" w:rsidR="005A4431" w:rsidRPr="00DB5AD6" w:rsidRDefault="005A4431" w:rsidP="00C6587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GF-4*</w:t>
            </w:r>
          </w:p>
          <w:p w14:paraId="7FF84787" w14:textId="5A8FA7EA" w:rsidR="00942478" w:rsidRPr="00DB5AD6" w:rsidRDefault="00942478" w:rsidP="2A94CFD5">
            <w:pPr>
              <w:jc w:val="center"/>
              <w:rPr>
                <w:rFonts w:ascii="Verdana" w:hAnsi="Verdana" w:cs="Arial"/>
                <w:b/>
                <w:bCs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2DCFD1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E6C06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7F729AB" w14:textId="77777777" w:rsidTr="001A19D7">
        <w:trPr>
          <w:trHeight w:val="259"/>
        </w:trPr>
        <w:tc>
          <w:tcPr>
            <w:tcW w:w="172" w:type="pct"/>
            <w:vMerge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737A3D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6C95D834" w14:textId="2F7BC176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36" w:type="pct"/>
            <w:gridSpan w:val="3"/>
            <w:tcBorders>
              <w:top w:val="single" w:sz="4" w:space="0" w:color="auto"/>
              <w:left w:val="single" w:sz="8" w:space="0" w:color="auto"/>
            </w:tcBorders>
            <w:vAlign w:val="center"/>
          </w:tcPr>
          <w:p w14:paraId="4B944651" w14:textId="7F9422AB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DVANCED POWER ELECTRONICS AND DRIVES (P); EELR43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LM SAINI/SHUBHAM SHRINGI</w:t>
            </w:r>
          </w:p>
        </w:tc>
        <w:tc>
          <w:tcPr>
            <w:tcW w:w="529" w:type="pct"/>
            <w:gridSpan w:val="2"/>
            <w:tcBorders>
              <w:top w:val="single" w:sz="4" w:space="0" w:color="auto"/>
            </w:tcBorders>
            <w:vAlign w:val="center"/>
          </w:tcPr>
          <w:p w14:paraId="125A5BF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4" w:space="0" w:color="auto"/>
            </w:tcBorders>
            <w:vAlign w:val="center"/>
          </w:tcPr>
          <w:p w14:paraId="2F877BC2" w14:textId="7FCD87EC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1; RELIABILITY ENGINEERING –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.L.PAHUJA</w:t>
            </w:r>
          </w:p>
        </w:tc>
        <w:tc>
          <w:tcPr>
            <w:tcW w:w="522" w:type="pct"/>
            <w:tcBorders>
              <w:top w:val="single" w:sz="4" w:space="0" w:color="auto"/>
            </w:tcBorders>
            <w:vAlign w:val="center"/>
          </w:tcPr>
          <w:p w14:paraId="7BA39791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top w:val="single" w:sz="8" w:space="0" w:color="auto"/>
            </w:tcBorders>
            <w:vAlign w:val="center"/>
          </w:tcPr>
          <w:p w14:paraId="4DFA8A9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top w:val="single" w:sz="8" w:space="0" w:color="auto"/>
            </w:tcBorders>
            <w:vAlign w:val="center"/>
          </w:tcPr>
          <w:p w14:paraId="1FA29DF1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3C91E20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4399A261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1A70463" w14:textId="77777777" w:rsidTr="001A19D7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0067B6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73BA23F8" w14:textId="78C2A3AF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565" w:type="pct"/>
            <w:gridSpan w:val="5"/>
            <w:tcBorders>
              <w:left w:val="single" w:sz="8" w:space="0" w:color="auto"/>
            </w:tcBorders>
            <w:vAlign w:val="center"/>
          </w:tcPr>
          <w:p w14:paraId="50CCBD7F" w14:textId="36D3FA75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  <w:highlight w:val="yellow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-P; EELR41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ATHANS/RAVITA SARASWAT</w:t>
            </w:r>
          </w:p>
        </w:tc>
        <w:tc>
          <w:tcPr>
            <w:tcW w:w="524" w:type="pct"/>
            <w:vAlign w:val="center"/>
          </w:tcPr>
          <w:p w14:paraId="598E8FB2" w14:textId="551A02E9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C40950" w:rsidRPr="00DB5AD6">
              <w:rPr>
                <w:rFonts w:ascii="Verdana" w:hAnsi="Verdana" w:cs="Arial"/>
                <w:sz w:val="14"/>
                <w:szCs w:val="14"/>
              </w:rPr>
              <w:t>; DR GEETA SACHDEVA</w:t>
            </w:r>
          </w:p>
        </w:tc>
        <w:tc>
          <w:tcPr>
            <w:tcW w:w="522" w:type="pct"/>
            <w:vAlign w:val="center"/>
          </w:tcPr>
          <w:p w14:paraId="4D2B825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9344C4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065EFF4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shd w:val="clear" w:color="auto" w:fill="E7E6E6" w:themeFill="background2"/>
            <w:vAlign w:val="center"/>
          </w:tcPr>
          <w:p w14:paraId="05735B0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3578AD8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24E97C7" w14:textId="77777777" w:rsidTr="001A19D7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F60481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BB9A8FE" w14:textId="76AF66E2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C94D291" w14:textId="1EF6A425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5; INDUSTRIAL CONTROL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2</w:t>
            </w: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345EEAA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3" w:type="pct"/>
            <w:gridSpan w:val="3"/>
            <w:tcBorders>
              <w:bottom w:val="single" w:sz="8" w:space="0" w:color="auto"/>
            </w:tcBorders>
            <w:vAlign w:val="center"/>
          </w:tcPr>
          <w:p w14:paraId="385CEAAD" w14:textId="530CF76D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DVANCED POWER ELECTRONICS AND DRIVES (P); EELR43; </w:t>
            </w:r>
            <w:r w:rsidR="005A4431" w:rsidRPr="00DB5AD6">
              <w:rPr>
                <w:rFonts w:ascii="Verdana" w:hAnsi="Verdana" w:cs="Arial"/>
                <w:bCs/>
                <w:sz w:val="14"/>
                <w:szCs w:val="14"/>
              </w:rPr>
              <w:t>MR. K K SHARMA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5FA3B8C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26F5750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31975E3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7073C0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0B979C2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A3ACA56" w14:textId="77777777" w:rsidTr="001A19D7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C2180B1" w14:textId="51CFDBEA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C52C026" w14:textId="2D58D556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DA22DF9" w14:textId="4AEA13CA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-T; DR. M.P.R.PRASAD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41CA7DD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1049F5B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00648D88" w14:textId="30C777C2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1D1FA9D0" w14:textId="4BDDA4DB" w:rsidR="00FB4A10" w:rsidRPr="00DB5AD6" w:rsidRDefault="006E3AD6" w:rsidP="00FB4A1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1; RELIABILITY ENGINEERING;</w:t>
            </w:r>
          </w:p>
          <w:p w14:paraId="62C24C94" w14:textId="5171E15E" w:rsidR="00942478" w:rsidRPr="00DB5AD6" w:rsidRDefault="006E3AD6" w:rsidP="00FB4A1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lastRenderedPageBreak/>
              <w:t>MRS. SUNITA CHAUHAN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5300B69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5D688242" w14:textId="5794BC3D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7B821598" w14:textId="7B3DD7D4" w:rsidR="00942478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3; ADVANCED POWER </w:t>
            </w:r>
            <w:r w:rsidRPr="00DB5AD6">
              <w:rPr>
                <w:rFonts w:ascii="Verdana" w:hAnsi="Verdana" w:cs="Arial"/>
                <w:sz w:val="14"/>
                <w:szCs w:val="14"/>
              </w:rPr>
              <w:lastRenderedPageBreak/>
              <w:t xml:space="preserve">ELECTRONICS &amp; DRIVES; DR. KIRAN JALADI 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8835ED4" w14:textId="71F12C55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lastRenderedPageBreak/>
              <w:t>LHC106</w:t>
            </w:r>
          </w:p>
          <w:p w14:paraId="5374F5CC" w14:textId="6993192C" w:rsidR="00942478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41A; EHV AC AND DC TRANS</w:t>
            </w:r>
            <w:r w:rsidRPr="00DB5AD6">
              <w:rPr>
                <w:rFonts w:ascii="Verdana" w:hAnsi="Verdana" w:cs="Arial"/>
                <w:sz w:val="14"/>
                <w:szCs w:val="14"/>
              </w:rPr>
              <w:lastRenderedPageBreak/>
              <w:t xml:space="preserve">MISSION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2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906639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1527281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A345529" w14:textId="77777777" w:rsidTr="001A19D7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5C710B0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77BFDCF5" w14:textId="7E12037A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168C9AA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720BC473" w14:textId="5CC5568F" w:rsidR="00F06724" w:rsidRPr="00DB5AD6" w:rsidRDefault="006E3AD6" w:rsidP="00F0672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-T;</w:t>
            </w:r>
          </w:p>
          <w:p w14:paraId="2B1648BF" w14:textId="557A2B16" w:rsidR="007367B2" w:rsidRPr="00DB5AD6" w:rsidRDefault="006E3AD6" w:rsidP="00CC09C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M.P.R.PRASAD</w:t>
            </w:r>
          </w:p>
        </w:tc>
        <w:tc>
          <w:tcPr>
            <w:tcW w:w="529" w:type="pct"/>
            <w:gridSpan w:val="2"/>
            <w:vAlign w:val="center"/>
          </w:tcPr>
          <w:p w14:paraId="10F18AD3" w14:textId="25FAF02D" w:rsidR="007367B2" w:rsidRPr="00DB5AD6" w:rsidRDefault="006E3AD6" w:rsidP="001A19D7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1; RELIABILITY ENGINEERING-T;</w:t>
            </w:r>
            <w:r w:rsidR="001A19D7"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S. SUNITA CHAUHAN</w:t>
            </w:r>
          </w:p>
        </w:tc>
        <w:tc>
          <w:tcPr>
            <w:tcW w:w="524" w:type="pct"/>
            <w:vMerge/>
            <w:vAlign w:val="center"/>
          </w:tcPr>
          <w:p w14:paraId="1D67866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279C481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3187051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3DBB9B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shd w:val="clear" w:color="auto" w:fill="E7E6E6" w:themeFill="background2"/>
            <w:vAlign w:val="center"/>
          </w:tcPr>
          <w:p w14:paraId="3F70AAA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605078B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8B1B2D4" w14:textId="77777777" w:rsidTr="001A19D7">
        <w:trPr>
          <w:trHeight w:val="62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14B3B45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4D1AABD9" w14:textId="4EF17CA7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133F84C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06D614E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5DEB8088" w14:textId="4F98C10A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-T; DR.M.P.R.PRASAD</w:t>
            </w:r>
          </w:p>
        </w:tc>
        <w:tc>
          <w:tcPr>
            <w:tcW w:w="524" w:type="pct"/>
            <w:vMerge/>
            <w:vAlign w:val="center"/>
          </w:tcPr>
          <w:p w14:paraId="2EAED33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03EA082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4448715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A315CB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shd w:val="clear" w:color="auto" w:fill="E7E6E6" w:themeFill="background2"/>
            <w:vAlign w:val="center"/>
          </w:tcPr>
          <w:p w14:paraId="42BEBC36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2A47346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0F53036" w14:textId="77777777" w:rsidTr="001A19D7">
        <w:trPr>
          <w:trHeight w:val="8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42621F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5F1EE59" w14:textId="54AA351F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D51C29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14A226A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2BB145F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4AD6974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2577857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7548294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C647D1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61F64D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5D6D9B8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324CF28" w14:textId="77777777" w:rsidTr="001A19D7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69476619" w14:textId="36669E7D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DB5AD6" w:rsidRPr="00DB5AD6" w14:paraId="7C251CDD" w14:textId="77777777" w:rsidTr="001A19D7">
        <w:trPr>
          <w:trHeight w:val="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62C17F5" w14:textId="0189708E" w:rsidR="0080241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49FF788" w14:textId="3D7BFF69" w:rsidR="0080241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8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7E7FAF7" w14:textId="4397B108" w:rsidR="0080241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23167674" w14:textId="38A4FFD0" w:rsidR="00802412" w:rsidRPr="00DB5AD6" w:rsidRDefault="006E3AD6" w:rsidP="005A443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DVANCED POWER ELECTRONICS &amp; DRIVES; 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>MR K. K. SHARMA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2FCAFF9B" w14:textId="756439D8" w:rsidR="0080241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76EDA86E" w14:textId="6ED0BF50" w:rsidR="0080241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;BUSINESS MANAGEMENT;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 xml:space="preserve"> DR GEETA SACHDEVA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6638E22" w14:textId="58FDFCA2" w:rsidR="0080241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0CBD8803" w14:textId="77777777" w:rsidR="00CC09CB" w:rsidRPr="00DB5AD6" w:rsidRDefault="00CC09CB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4505FBC" w14:textId="61C9693D" w:rsidR="00802412" w:rsidRPr="00DB5AD6" w:rsidRDefault="006E3AD6" w:rsidP="00423B9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1A755750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22A34B64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00D3EA91" w14:textId="5EC0821A" w:rsidR="00802412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6EC6005E" w14:textId="26A70AB6" w:rsidR="00802412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41C;</w:t>
            </w:r>
          </w:p>
          <w:p w14:paraId="461951FC" w14:textId="514671B3" w:rsidR="00802412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ROBOTICS;;</w:t>
            </w:r>
          </w:p>
          <w:p w14:paraId="0DC9D599" w14:textId="7B76DB5A" w:rsidR="00802412" w:rsidRPr="00DB5AD6" w:rsidRDefault="006E3AD6" w:rsidP="2A94CFD5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  <w:p w14:paraId="340AB17F" w14:textId="78FD73DD" w:rsidR="00802412" w:rsidRPr="00DB5AD6" w:rsidRDefault="006E3AD6" w:rsidP="00423B9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1E94D8F" w14:textId="6A3E6472" w:rsidR="00CC09CB" w:rsidRPr="00DB5AD6" w:rsidRDefault="00CC09CB" w:rsidP="00CC09CB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19481FD8" w14:textId="3E5D1105" w:rsidR="0080241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0F202D9A" w14:textId="7E057BF4" w:rsidR="0080241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1; RELIABILITY ENGINEERING; DR. G L PAHUJA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60822E22" w14:textId="7DFF59DB" w:rsidR="0080241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>; MS SEEMA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320485C" w14:textId="553B5665" w:rsidR="00CC09CB" w:rsidRPr="00DB5AD6" w:rsidRDefault="006E3AD6" w:rsidP="006E3AD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66162F65" w14:textId="15DDD0DF" w:rsidR="0078031F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E43D; ANALYSIS OF WIND AND SOLAR SYSTEMS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DR. SHELLY VADHERA</w:t>
            </w:r>
          </w:p>
        </w:tc>
      </w:tr>
      <w:tr w:rsidR="00DB5AD6" w:rsidRPr="00DB5AD6" w14:paraId="6856C90B" w14:textId="77777777" w:rsidTr="001A19D7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36D14F0F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16D2C732" w14:textId="74B8B8CA" w:rsidR="0080241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8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2F308D5A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74AB7468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709DBB41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E25A805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35ABA7F3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556F0EB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43652077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199B5ECF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7890DC0D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26B86B97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46BA19B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1023A5C2" w14:textId="32309E4B" w:rsidR="0080241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8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429AACE9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42E851A4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6590E91A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34B7333" w14:textId="0B7567EB" w:rsidR="0080241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1; RELIABILITY ENGINEERING-T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.L.PAHUJA</w:t>
            </w:r>
          </w:p>
        </w:tc>
        <w:tc>
          <w:tcPr>
            <w:tcW w:w="522" w:type="pct"/>
            <w:vAlign w:val="center"/>
          </w:tcPr>
          <w:p w14:paraId="008F1C76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D437F70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717CA85F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56543688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77BCF2B8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E236826" w14:textId="77777777" w:rsidTr="001A19D7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C044551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AE3F684" w14:textId="1B4591A1" w:rsidR="0080241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8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674E15F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3CF6D4ED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45352A6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6B96A03D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0C8E409F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4851BBFF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2A6143C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vAlign w:val="center"/>
          </w:tcPr>
          <w:p w14:paraId="3862F92B" w14:textId="01845C66" w:rsidR="00802412" w:rsidRPr="00DB5AD6" w:rsidRDefault="006E3AD6" w:rsidP="00A90D01">
            <w:pPr>
              <w:jc w:val="center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1; RELIABILITY ENGINEERING-T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.L.PAHUJA</w:t>
            </w: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7FDC961" w14:textId="77777777" w:rsidR="00802412" w:rsidRPr="00DB5AD6" w:rsidRDefault="0080241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5F2C18A" w14:textId="77777777" w:rsidTr="001A19D7">
        <w:trPr>
          <w:trHeight w:val="5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F5F78CE" w14:textId="2B0CFE3E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CAA728A" w14:textId="1E602FB0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565" w:type="pct"/>
            <w:gridSpan w:val="5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B839470" w14:textId="5AF061B8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; EELR41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BHANU PRATAP/ANKUSH GUPTA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1E2525E" w14:textId="507E2F0B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>; DR GEETA SACHDEVA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127EDD8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79740D2A" w14:textId="2C4FE687" w:rsidR="007367B2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 LHC103</w:t>
            </w:r>
          </w:p>
          <w:p w14:paraId="75DA065A" w14:textId="5160F6F7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E41A; EHV AC AND DC TRANSMISSION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2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832A940" w14:textId="688AD92C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73584FBC" w14:textId="285057F3" w:rsidR="001C7390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; BUSINESS MANAGEMENT;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 xml:space="preserve"> XYZ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DF7C786" w14:textId="251F488D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1802C21C" w14:textId="3408A1C5" w:rsidR="003C3828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5; INDUSTRIAL CONTROL; DR.M.P.R. PRASAD 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237299E" w14:textId="1B4CDE52" w:rsidR="0078031F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 LHC103</w:t>
            </w:r>
          </w:p>
          <w:p w14:paraId="34BA9BAB" w14:textId="245F32CE" w:rsidR="0078031F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E43A; ENERGY MANAGEMEN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. GAURAV SHARMA</w:t>
            </w:r>
          </w:p>
        </w:tc>
      </w:tr>
      <w:tr w:rsidR="00DB5AD6" w:rsidRPr="00DB5AD6" w14:paraId="758520B6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7CF7C3D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482100EC" w14:textId="1A06EF49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</w:tcBorders>
            <w:vAlign w:val="center"/>
          </w:tcPr>
          <w:p w14:paraId="352D3447" w14:textId="24380486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DVANCED POWER ELECTRONICS AND DRIVES (P); EELR43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HIVAM/MITESH KUMAR</w:t>
            </w:r>
          </w:p>
        </w:tc>
        <w:tc>
          <w:tcPr>
            <w:tcW w:w="529" w:type="pct"/>
            <w:gridSpan w:val="2"/>
            <w:vAlign w:val="center"/>
          </w:tcPr>
          <w:p w14:paraId="223B59C4" w14:textId="1CDE4BD5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>; DR GEETA SACHDEVA</w:t>
            </w:r>
          </w:p>
        </w:tc>
        <w:tc>
          <w:tcPr>
            <w:tcW w:w="524" w:type="pct"/>
            <w:vAlign w:val="center"/>
          </w:tcPr>
          <w:p w14:paraId="59EF831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5485608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BD5CE7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745EDC3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7632DEC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189A60E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7E931FE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0F44E44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60F70CF3" w14:textId="08B6F158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00B8C23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4AFF55BA" w14:textId="0642CD5E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1; RELIABILITY ENGINEERING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S. SUNITA CHAUHAN</w:t>
            </w:r>
          </w:p>
        </w:tc>
        <w:tc>
          <w:tcPr>
            <w:tcW w:w="1053" w:type="pct"/>
            <w:gridSpan w:val="3"/>
            <w:vAlign w:val="center"/>
          </w:tcPr>
          <w:p w14:paraId="2F7D2426" w14:textId="1B9BD025" w:rsidR="007367B2" w:rsidRPr="00DB5AD6" w:rsidRDefault="006E3AD6" w:rsidP="2A94CFD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  <w:p w14:paraId="40889EAF" w14:textId="0F437882" w:rsidR="007367B2" w:rsidRPr="00DB5AD6" w:rsidRDefault="006E3AD6" w:rsidP="2A94CFD5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1</w:t>
            </w:r>
          </w:p>
        </w:tc>
        <w:tc>
          <w:tcPr>
            <w:tcW w:w="522" w:type="pct"/>
            <w:vAlign w:val="center"/>
          </w:tcPr>
          <w:p w14:paraId="543C63E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2BD1AE4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6186C7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1206807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1E7BA156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1D961B4" w14:textId="77777777" w:rsidTr="001A19D7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82F974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4CAFC2B" w14:textId="101B3A9E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A38F01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36501EA6" w14:textId="012AD790" w:rsidR="00135AB5" w:rsidRPr="00DB5AD6" w:rsidRDefault="006E3AD6" w:rsidP="2A94CFD5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3; ADVANCED POWER ELECTRONICS &amp; DRIVES-T; </w:t>
            </w:r>
          </w:p>
          <w:p w14:paraId="656050FD" w14:textId="2EB2D2BD" w:rsidR="008875AE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. K K SHARMA</w:t>
            </w: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3B0FEC8D" w14:textId="2CEDC485" w:rsidR="008875AE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1; RELIABILITY ENGINEERING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S. SUNITA CHAUHAN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6CF2B39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35E1786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25D6117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068E596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33C7FC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72FF291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106FAA8" w14:textId="77777777" w:rsidTr="001A19D7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4B860F55" w14:textId="5F61E3F6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DB5AD6" w:rsidRPr="00DB5AD6" w14:paraId="1A71DC5E" w14:textId="77777777" w:rsidTr="001A19D7">
        <w:trPr>
          <w:trHeight w:val="369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3CAE383" w14:textId="653E9C37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986E266" w14:textId="2F6317A7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6A81350" w14:textId="42AA4C3F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; ADVANCED PO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>WER ELECTRONICS &amp; DRIVES-T; GF-1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48F996A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2A14DC5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D56738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789B3ED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76C773EE" w14:textId="55AA9D60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050ED2D1" w14:textId="481335CD" w:rsidR="001A5E68" w:rsidRPr="00DB5AD6" w:rsidRDefault="006E3AD6" w:rsidP="001A5E6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5; INDUSTRIAL CONTROL;</w:t>
            </w:r>
          </w:p>
          <w:p w14:paraId="24BA606A" w14:textId="7773D416" w:rsidR="001A5E68" w:rsidRPr="00DB5AD6" w:rsidRDefault="006E3AD6" w:rsidP="001A5E6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BHANU PRATAP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1D1176BC" w14:textId="539DECD8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4204D4ED" w14:textId="08A47FE5" w:rsidR="00423B91" w:rsidRPr="00DB5AD6" w:rsidRDefault="006E3AD6" w:rsidP="00423B9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;</w:t>
            </w:r>
          </w:p>
          <w:p w14:paraId="4E695EA4" w14:textId="73362BD9" w:rsidR="003C3828" w:rsidRPr="00DB5AD6" w:rsidRDefault="006E3AD6" w:rsidP="00423B9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3B608B8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1D66F2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B7079F2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1D1FCF6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6864774F" w14:textId="4420A481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71420A2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0D8D89EA" w14:textId="71B4ADDE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3; ADVANCED POWER ELECTRONICS &amp; DRIVES-T; 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>GF-1</w:t>
            </w:r>
          </w:p>
        </w:tc>
        <w:tc>
          <w:tcPr>
            <w:tcW w:w="529" w:type="pct"/>
            <w:gridSpan w:val="2"/>
            <w:vAlign w:val="center"/>
          </w:tcPr>
          <w:p w14:paraId="09F08B96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C27A81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4868A02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70D590C6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4C1FDF2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7DC0081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4B0289E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24AB984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503006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3F330778" w14:textId="3B832281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23B26C3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0EED9FB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4D1427DC" w14:textId="1800E2F2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; ADVANCED POWER ELECTRONICS &amp; DRIVES-T; MR. K K SHARMA</w:t>
            </w:r>
          </w:p>
        </w:tc>
        <w:tc>
          <w:tcPr>
            <w:tcW w:w="524" w:type="pct"/>
            <w:vAlign w:val="center"/>
          </w:tcPr>
          <w:p w14:paraId="194A059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47C5C74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979C81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1FFD7B56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5A71647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4B27007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8A07C63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7BBCB5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A742F34" w14:textId="60BE7C9B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565" w:type="pct"/>
            <w:gridSpan w:val="5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15EF67E" w14:textId="129BA8D9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(P); EELR41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LILLE DEWAN/SANJAY KUMAR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2A977768" w14:textId="39047D96" w:rsidR="001879FE" w:rsidRPr="00DB5AD6" w:rsidRDefault="006E3AD6" w:rsidP="001879F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3; </w:t>
            </w:r>
          </w:p>
          <w:p w14:paraId="3322E9BC" w14:textId="54946BE2" w:rsidR="007367B2" w:rsidRPr="00DB5AD6" w:rsidRDefault="006E3AD6" w:rsidP="005A443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DVANCED POWER ELECTRONICS &amp; DRIVES-T; MR. </w:t>
            </w:r>
            <w:r w:rsidR="005A4431" w:rsidRPr="00DB5AD6">
              <w:rPr>
                <w:rFonts w:ascii="Verdana" w:hAnsi="Verdana" w:cs="Arial"/>
                <w:sz w:val="14"/>
                <w:szCs w:val="14"/>
              </w:rPr>
              <w:t>ANUPAM SHUKLA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5D6DA05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51AD4D83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00836E3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vAlign w:val="center"/>
          </w:tcPr>
          <w:p w14:paraId="4D27DC5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D3DD85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15FDAD4" w14:textId="77777777" w:rsidTr="001A19D7">
        <w:trPr>
          <w:trHeight w:val="754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FD09716" w14:textId="20AECDFB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0411EE0" w14:textId="1F1E7BF9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D4A6931" w14:textId="1F2939E0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6AB25344" w14:textId="49894F35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31B064DA" w14:textId="77777777" w:rsidR="00A90D01" w:rsidRPr="00DB5AD6" w:rsidRDefault="00A90D01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41AF3AE" w14:textId="4D10128D" w:rsidR="003C3828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3; ADVANCED POWER ELECTRONICS &amp; DRIVES; DR. KIRAN JALADI 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695563FA" w14:textId="1016CAA1" w:rsidR="001879FE" w:rsidRPr="00DB5AD6" w:rsidRDefault="006E3AD6" w:rsidP="001879F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43; </w:t>
            </w:r>
          </w:p>
          <w:p w14:paraId="59032AFC" w14:textId="2E26D136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DVANCED POWER ELECTRONICS &amp; DRIVES-T; GF-1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6994D80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0E30F75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078C7F53" w14:textId="39EE4DB4" w:rsidR="007367B2" w:rsidRPr="00DB5AD6" w:rsidRDefault="007367B2" w:rsidP="2A94CFD5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</w:p>
        </w:tc>
        <w:tc>
          <w:tcPr>
            <w:tcW w:w="1045" w:type="pct"/>
            <w:gridSpan w:val="4"/>
            <w:tcBorders>
              <w:top w:val="single" w:sz="8" w:space="0" w:color="auto"/>
            </w:tcBorders>
            <w:vAlign w:val="center"/>
          </w:tcPr>
          <w:p w14:paraId="58CEC873" w14:textId="4FD33E1C" w:rsidR="2A94CFD5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DVANCED POWER ELECTRONICS AND DRIVES (P); EELR43; GF-2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50D115D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5C67E06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455AB9C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4495DB10" w14:textId="5F572457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4401D18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14CEE96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60DDD0D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8A1A491" w14:textId="0B3BEBAC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; ADVANCED POWER ELECTRONICS &amp; DRIVES-T; GF-1</w:t>
            </w:r>
          </w:p>
        </w:tc>
        <w:tc>
          <w:tcPr>
            <w:tcW w:w="522" w:type="pct"/>
            <w:vAlign w:val="center"/>
          </w:tcPr>
          <w:p w14:paraId="2C332E1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427AD80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7DBF6C6C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33AF552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6863BFEB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176699E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3ADD9C5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62C3D8F3" w14:textId="12C5DA5E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</w:tcBorders>
            <w:vAlign w:val="center"/>
          </w:tcPr>
          <w:p w14:paraId="0E66BB38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16291E20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42756FBE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2E4C95C1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4B19DCC3" w14:textId="466DC9A2" w:rsidR="007367B2" w:rsidRPr="00DB5AD6" w:rsidRDefault="006E3AD6" w:rsidP="00A90D0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43; ADVANCED POWER ELECTRONICS &amp; DRIVES-T; DR. KIRAN KUMAR JALLADI</w:t>
            </w:r>
          </w:p>
        </w:tc>
        <w:tc>
          <w:tcPr>
            <w:tcW w:w="525" w:type="pct"/>
            <w:vAlign w:val="center"/>
          </w:tcPr>
          <w:p w14:paraId="3A3701E7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6B50C55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14AEC2CB" w14:textId="0E96402E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>; MS SEEMA</w:t>
            </w: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0F739DB9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F535E70" w14:textId="77777777" w:rsidTr="001A19D7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6BEC112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F018DE1" w14:textId="13E26B3B" w:rsidR="007367B2" w:rsidRPr="00DB5AD6" w:rsidRDefault="006E3A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8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9ACCF5F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259C592A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7A15581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1FE0DD78" w14:textId="10B74EF5" w:rsidR="007367B2" w:rsidRPr="00DB5AD6" w:rsidRDefault="006E3AD6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HSIR14-T</w:t>
            </w:r>
            <w:r w:rsidR="008C57BC" w:rsidRPr="00DB5AD6">
              <w:rPr>
                <w:rFonts w:ascii="Verdana" w:hAnsi="Verdana" w:cs="Arial"/>
                <w:sz w:val="14"/>
                <w:szCs w:val="14"/>
              </w:rPr>
              <w:t>; DR VIKAS CHOUDHARY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109D1525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70" w:type="pct"/>
            <w:gridSpan w:val="5"/>
            <w:tcBorders>
              <w:bottom w:val="single" w:sz="8" w:space="0" w:color="auto"/>
            </w:tcBorders>
            <w:vAlign w:val="center"/>
          </w:tcPr>
          <w:p w14:paraId="565F1A95" w14:textId="713B6604" w:rsidR="007367B2" w:rsidRPr="00DB5AD6" w:rsidRDefault="006E3AD6" w:rsidP="00A90D01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CONTROL SYSTEM-II (P); EELR41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ONIKA MITTAL/DEVANDRA JARUPULA</w:t>
            </w:r>
          </w:p>
        </w:tc>
        <w:tc>
          <w:tcPr>
            <w:tcW w:w="523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98BB2B4" w14:textId="77777777" w:rsidR="007367B2" w:rsidRPr="00DB5AD6" w:rsidRDefault="007367B2" w:rsidP="007367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1CCF6E23" w14:textId="17BBA7EB" w:rsidR="00E21E65" w:rsidRPr="00DB5AD6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B5AD6">
        <w:rPr>
          <w:rFonts w:ascii="Arial" w:hAnsi="Arial" w:cs="Arial"/>
          <w:b/>
          <w:sz w:val="18"/>
        </w:rPr>
        <w:t>-------------------------------</w:t>
      </w:r>
    </w:p>
    <w:p w14:paraId="0C3AC274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9A61439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E4E12F5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7C402A6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A79DFED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EF24EFE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030E080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04AE43B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C820436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19745F1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BF291A7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313A9A5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1D87A9D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05BC2FD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917BAD5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673775A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B670C30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8A3B968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6B2F7DB" w14:textId="77777777" w:rsidR="001A19D7" w:rsidRPr="00DB5AD6" w:rsidRDefault="001A19D7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220D6D4" w14:textId="09C787D7" w:rsidR="008875AE" w:rsidRPr="00DB5AD6" w:rsidRDefault="008875AE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DB5AD6">
        <w:rPr>
          <w:rFonts w:ascii="Arial" w:hAnsi="Arial" w:cs="Arial"/>
          <w:b/>
          <w:sz w:val="18"/>
          <w:u w:val="single"/>
        </w:rPr>
        <w:lastRenderedPageBreak/>
        <w:t>ELECTRICAL ENGINEERING</w:t>
      </w:r>
    </w:p>
    <w:p w14:paraId="00DE4E2C" w14:textId="4CB2E21F" w:rsidR="008875AE" w:rsidRPr="00DB5AD6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DB5AD6">
        <w:rPr>
          <w:rFonts w:ascii="Arial" w:hAnsi="Arial" w:cs="Arial"/>
          <w:b/>
          <w:sz w:val="18"/>
          <w:u w:val="single"/>
        </w:rPr>
        <w:t>B.Tech 5</w:t>
      </w:r>
      <w:r w:rsidRPr="00DB5AD6">
        <w:rPr>
          <w:rFonts w:ascii="Arial" w:hAnsi="Arial" w:cs="Arial"/>
          <w:b/>
          <w:sz w:val="18"/>
          <w:u w:val="single"/>
          <w:vertAlign w:val="superscript"/>
        </w:rPr>
        <w:t>th</w:t>
      </w:r>
      <w:r w:rsidRPr="00DB5AD6">
        <w:rPr>
          <w:rFonts w:ascii="Arial" w:hAnsi="Arial" w:cs="Arial"/>
          <w:b/>
          <w:sz w:val="18"/>
          <w:u w:val="single"/>
        </w:rPr>
        <w:t xml:space="preserve"> Semester</w:t>
      </w:r>
    </w:p>
    <w:p w14:paraId="4F751141" w14:textId="77777777" w:rsidR="008875AE" w:rsidRPr="00DB5AD6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4993" w:type="pct"/>
        <w:tblLayout w:type="fixed"/>
        <w:tblLook w:val="04A0" w:firstRow="1" w:lastRow="0" w:firstColumn="1" w:lastColumn="0" w:noHBand="0" w:noVBand="1"/>
      </w:tblPr>
      <w:tblGrid>
        <w:gridCol w:w="590"/>
        <w:gridCol w:w="371"/>
        <w:gridCol w:w="1703"/>
        <w:gridCol w:w="1743"/>
        <w:gridCol w:w="1459"/>
        <w:gridCol w:w="47"/>
        <w:gridCol w:w="1556"/>
        <w:gridCol w:w="1363"/>
        <w:gridCol w:w="187"/>
        <w:gridCol w:w="1519"/>
        <w:gridCol w:w="193"/>
        <w:gridCol w:w="1690"/>
        <w:gridCol w:w="1637"/>
        <w:gridCol w:w="1534"/>
      </w:tblGrid>
      <w:tr w:rsidR="00DB5AD6" w:rsidRPr="00DB5AD6" w14:paraId="6219DB28" w14:textId="77777777" w:rsidTr="008C57BC">
        <w:trPr>
          <w:tblHeader/>
        </w:trPr>
        <w:tc>
          <w:tcPr>
            <w:tcW w:w="308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6F723C5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46" w:type="pct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0C81A55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5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4B06B8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8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F1AA02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9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B7E6D7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C39D5F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1D1D12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2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952758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B738F2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92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B471C6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DB5AD6" w:rsidRPr="00DB5AD6" w14:paraId="43B3E2FF" w14:textId="77777777" w:rsidTr="008C57BC">
        <w:tc>
          <w:tcPr>
            <w:tcW w:w="5000" w:type="pct"/>
            <w:gridSpan w:val="14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4F986C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DB5AD6" w:rsidRPr="00DB5AD6" w14:paraId="2AE31F81" w14:textId="77777777" w:rsidTr="008C57BC">
        <w:trPr>
          <w:cantSplit/>
          <w:trHeight w:val="340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671829A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502BD6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41B3A53" w14:textId="77777777" w:rsidR="00C75676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AB102 </w:t>
            </w:r>
          </w:p>
          <w:p w14:paraId="4A76DFD9" w14:textId="02A2F76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G L PAHUJA</w:t>
            </w: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4D76765A" w14:textId="1CB2111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502E71F6" w14:textId="61E754E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SAURABH CHANANA 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vAlign w:val="center"/>
          </w:tcPr>
          <w:p w14:paraId="20D6D37E" w14:textId="1791F42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18276214" w14:textId="2F557DE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LILLIE DEWAN</w:t>
            </w:r>
          </w:p>
        </w:tc>
        <w:tc>
          <w:tcPr>
            <w:tcW w:w="51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9EA5030" w14:textId="302E1FC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440594B7" w14:textId="052914D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NDEEP KAKRAN</w:t>
            </w:r>
          </w:p>
        </w:tc>
        <w:tc>
          <w:tcPr>
            <w:tcW w:w="49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526FAA9" w14:textId="406E13E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384904D3" w14:textId="147C436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YA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H</w:t>
            </w:r>
            <w:r w:rsidRPr="00DB5AD6">
              <w:rPr>
                <w:rFonts w:ascii="Verdana" w:hAnsi="Verdana" w:cs="Arial"/>
                <w:sz w:val="14"/>
                <w:szCs w:val="14"/>
              </w:rPr>
              <w:t>PAL</w:t>
            </w: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644AE58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7" w:type="pct"/>
            <w:gridSpan w:val="2"/>
            <w:tcBorders>
              <w:top w:val="single" w:sz="8" w:space="0" w:color="auto"/>
            </w:tcBorders>
            <w:vAlign w:val="center"/>
          </w:tcPr>
          <w:p w14:paraId="3DAEC9F9" w14:textId="68C1EFC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E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sz w:val="14"/>
                <w:szCs w:val="14"/>
              </w:rPr>
              <w:t>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sz w:val="14"/>
                <w:szCs w:val="14"/>
              </w:rPr>
              <w:t>III(P)</w:t>
            </w:r>
            <w:r w:rsidR="00C75676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 </w:t>
            </w:r>
          </w:p>
          <w:p w14:paraId="7587273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ELLY VADHERA/ BHOLESHWAR</w:t>
            </w: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5CF7D63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B25A854" w14:textId="77777777" w:rsidTr="008C57BC">
        <w:trPr>
          <w:cantSplit/>
          <w:trHeight w:val="340"/>
        </w:trPr>
        <w:tc>
          <w:tcPr>
            <w:tcW w:w="189" w:type="pct"/>
            <w:vMerge/>
            <w:textDirection w:val="btLr"/>
            <w:vAlign w:val="center"/>
          </w:tcPr>
          <w:p w14:paraId="663C71E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37EB77A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5F5AF4D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3F7104B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DCF14C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3C5C315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37DEA35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Align w:val="center"/>
          </w:tcPr>
          <w:p w14:paraId="732DF3C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7" w:type="pct"/>
            <w:gridSpan w:val="2"/>
            <w:vAlign w:val="center"/>
          </w:tcPr>
          <w:p w14:paraId="44EF41E9" w14:textId="2DD0460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56798BEC" w14:textId="1DDB740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C75676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K.S. SANDHU/GF </w:t>
            </w:r>
            <w:r w:rsidRPr="00DB5AD6">
              <w:rPr>
                <w:rFonts w:ascii="Verdana" w:hAnsi="Verdana" w:cs="Arial"/>
                <w:sz w:val="14"/>
                <w:szCs w:val="14"/>
              </w:rPr>
              <w:t>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</w:tc>
        <w:tc>
          <w:tcPr>
            <w:tcW w:w="492" w:type="pct"/>
            <w:vAlign w:val="center"/>
          </w:tcPr>
          <w:p w14:paraId="0FF9BF1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532F5B0" w14:textId="77777777" w:rsidTr="008C57BC">
        <w:trPr>
          <w:cantSplit/>
          <w:trHeight w:val="340"/>
        </w:trPr>
        <w:tc>
          <w:tcPr>
            <w:tcW w:w="189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6EB794D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3D55BA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B2A49B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bottom w:val="single" w:sz="8" w:space="0" w:color="auto"/>
            </w:tcBorders>
            <w:vAlign w:val="center"/>
          </w:tcPr>
          <w:p w14:paraId="205B043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vAlign w:val="center"/>
          </w:tcPr>
          <w:p w14:paraId="5EBC987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4316D0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72FE1E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02F9741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7" w:type="pct"/>
            <w:gridSpan w:val="2"/>
            <w:tcBorders>
              <w:bottom w:val="single" w:sz="8" w:space="0" w:color="auto"/>
            </w:tcBorders>
            <w:vAlign w:val="center"/>
          </w:tcPr>
          <w:p w14:paraId="0ECFBE4E" w14:textId="076E8DF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C75676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.L. PAHUJA</w:t>
            </w:r>
          </w:p>
        </w:tc>
        <w:tc>
          <w:tcPr>
            <w:tcW w:w="492" w:type="pct"/>
            <w:tcBorders>
              <w:bottom w:val="single" w:sz="8" w:space="0" w:color="auto"/>
            </w:tcBorders>
            <w:vAlign w:val="center"/>
          </w:tcPr>
          <w:p w14:paraId="52C4711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719FCE8" w14:textId="77777777" w:rsidTr="008C57BC">
        <w:trPr>
          <w:cantSplit/>
          <w:trHeight w:val="340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1F08509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D08305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9A49102" w14:textId="58AFE42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-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3</w:t>
            </w:r>
          </w:p>
        </w:tc>
        <w:tc>
          <w:tcPr>
            <w:tcW w:w="559" w:type="pct"/>
            <w:tcBorders>
              <w:top w:val="single" w:sz="8" w:space="0" w:color="auto"/>
            </w:tcBorders>
            <w:vAlign w:val="center"/>
          </w:tcPr>
          <w:p w14:paraId="1D97DABF" w14:textId="4573F6E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(T)</w:t>
            </w:r>
            <w:r w:rsidR="00DC7C74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J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.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L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ER</w:t>
            </w:r>
          </w:p>
        </w:tc>
        <w:tc>
          <w:tcPr>
            <w:tcW w:w="468" w:type="pct"/>
            <w:tcBorders>
              <w:top w:val="single" w:sz="8" w:space="0" w:color="auto"/>
            </w:tcBorders>
            <w:vAlign w:val="center"/>
          </w:tcPr>
          <w:p w14:paraId="4C95D670" w14:textId="6CB14F9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P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RADEEP KUMAR</w:t>
            </w:r>
          </w:p>
        </w:tc>
        <w:tc>
          <w:tcPr>
            <w:tcW w:w="51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B506074" w14:textId="3C1FB0E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5A214608" w14:textId="048D182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2</w:t>
            </w:r>
          </w:p>
        </w:tc>
        <w:tc>
          <w:tcPr>
            <w:tcW w:w="49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988968B" w14:textId="01FA1A4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4CC2148E" w14:textId="47F81BA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4C9B7B9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top w:val="single" w:sz="8" w:space="0" w:color="auto"/>
            </w:tcBorders>
            <w:vAlign w:val="center"/>
          </w:tcPr>
          <w:p w14:paraId="03E1B1F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0476181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41871AC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5901049" w14:textId="77777777" w:rsidTr="008C57BC">
        <w:trPr>
          <w:cantSplit/>
          <w:trHeight w:val="340"/>
        </w:trPr>
        <w:tc>
          <w:tcPr>
            <w:tcW w:w="189" w:type="pct"/>
            <w:vMerge/>
            <w:textDirection w:val="btLr"/>
            <w:vAlign w:val="center"/>
          </w:tcPr>
          <w:p w14:paraId="3B08433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4707ADC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tcBorders>
              <w:left w:val="single" w:sz="8" w:space="0" w:color="auto"/>
            </w:tcBorders>
            <w:vAlign w:val="center"/>
          </w:tcPr>
          <w:p w14:paraId="0963A007" w14:textId="42EC0FE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J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.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L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ER</w:t>
            </w:r>
          </w:p>
        </w:tc>
        <w:tc>
          <w:tcPr>
            <w:tcW w:w="559" w:type="pct"/>
            <w:vAlign w:val="center"/>
          </w:tcPr>
          <w:p w14:paraId="6CC7FC7F" w14:textId="158ECD34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(T)</w:t>
            </w:r>
            <w:r w:rsidR="00DC7C74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3</w:t>
            </w:r>
          </w:p>
        </w:tc>
        <w:tc>
          <w:tcPr>
            <w:tcW w:w="468" w:type="pct"/>
            <w:vAlign w:val="center"/>
          </w:tcPr>
          <w:p w14:paraId="4F2E7A0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450CACA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1249109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Align w:val="center"/>
          </w:tcPr>
          <w:p w14:paraId="180D222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63A5BE86" w14:textId="602676B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</w:t>
            </w:r>
          </w:p>
        </w:tc>
        <w:tc>
          <w:tcPr>
            <w:tcW w:w="525" w:type="pct"/>
            <w:vAlign w:val="center"/>
          </w:tcPr>
          <w:p w14:paraId="688B198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3B5F641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55DB7F9" w14:textId="77777777" w:rsidTr="008C57BC">
        <w:trPr>
          <w:cantSplit/>
          <w:trHeight w:val="340"/>
        </w:trPr>
        <w:tc>
          <w:tcPr>
            <w:tcW w:w="189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12CDAE5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7A70A9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E4D1BE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tcBorders>
              <w:bottom w:val="single" w:sz="8" w:space="0" w:color="auto"/>
            </w:tcBorders>
            <w:vAlign w:val="center"/>
          </w:tcPr>
          <w:p w14:paraId="0C3F3433" w14:textId="4AA9346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i/>
                <w:iCs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(T)</w:t>
            </w:r>
            <w:r w:rsidR="00DC7C74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L.M.SAINI</w:t>
            </w:r>
          </w:p>
        </w:tc>
        <w:tc>
          <w:tcPr>
            <w:tcW w:w="468" w:type="pct"/>
            <w:tcBorders>
              <w:bottom w:val="single" w:sz="8" w:space="0" w:color="auto"/>
            </w:tcBorders>
            <w:vAlign w:val="center"/>
          </w:tcPr>
          <w:p w14:paraId="72762460" w14:textId="1E93A5C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KIRAN JALADI</w:t>
            </w:r>
          </w:p>
        </w:tc>
        <w:tc>
          <w:tcPr>
            <w:tcW w:w="51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395E766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7F12D4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7A61D64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bottom w:val="single" w:sz="8" w:space="0" w:color="auto"/>
            </w:tcBorders>
            <w:vAlign w:val="center"/>
          </w:tcPr>
          <w:p w14:paraId="1667311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vAlign w:val="center"/>
          </w:tcPr>
          <w:p w14:paraId="0621B7EC" w14:textId="7E992A5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DC7C74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J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.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L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ER</w:t>
            </w:r>
          </w:p>
          <w:p w14:paraId="569988F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bottom w:val="single" w:sz="8" w:space="0" w:color="auto"/>
            </w:tcBorders>
            <w:vAlign w:val="center"/>
          </w:tcPr>
          <w:p w14:paraId="5B292AD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191EECA" w14:textId="77777777" w:rsidTr="008C57BC">
        <w:trPr>
          <w:cantSplit/>
          <w:trHeight w:val="340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0767AFF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FD553E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6012E0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tcBorders>
              <w:top w:val="single" w:sz="8" w:space="0" w:color="auto"/>
            </w:tcBorders>
            <w:vAlign w:val="center"/>
          </w:tcPr>
          <w:p w14:paraId="164F52E1" w14:textId="77777777" w:rsidR="008875AE" w:rsidRPr="00DB5AD6" w:rsidRDefault="008875AE" w:rsidP="001A19D7">
            <w:pPr>
              <w:ind w:left="-14" w:right="-14"/>
              <w:jc w:val="both"/>
              <w:rPr>
                <w:rFonts w:ascii="Verdana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468" w:type="pct"/>
            <w:tcBorders>
              <w:top w:val="single" w:sz="8" w:space="0" w:color="auto"/>
            </w:tcBorders>
            <w:vAlign w:val="center"/>
          </w:tcPr>
          <w:p w14:paraId="513E829A" w14:textId="28A6041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3</w:t>
            </w:r>
          </w:p>
        </w:tc>
        <w:tc>
          <w:tcPr>
            <w:tcW w:w="51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6251BB8" w14:textId="597ABA24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7FA899E1" w14:textId="5D3A802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3</w:t>
            </w:r>
          </w:p>
        </w:tc>
        <w:tc>
          <w:tcPr>
            <w:tcW w:w="49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2243664" w14:textId="2FB5386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6F74A20E" w14:textId="4D9964D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 EEPE33A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  <w:p w14:paraId="6879F51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29BC2C8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top w:val="single" w:sz="8" w:space="0" w:color="auto"/>
            </w:tcBorders>
            <w:vAlign w:val="center"/>
          </w:tcPr>
          <w:p w14:paraId="1D67352C" w14:textId="37A8AAE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A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WANI KUMAR</w:t>
            </w: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1B6FA5A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2532311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2C06D141" w14:textId="77777777" w:rsidTr="008C57BC">
        <w:trPr>
          <w:cantSplit/>
          <w:trHeight w:val="50"/>
        </w:trPr>
        <w:tc>
          <w:tcPr>
            <w:tcW w:w="189" w:type="pct"/>
            <w:vMerge/>
            <w:vAlign w:val="center"/>
          </w:tcPr>
          <w:p w14:paraId="26826E0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74C4210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6" w:type="pct"/>
            <w:tcBorders>
              <w:left w:val="single" w:sz="8" w:space="0" w:color="auto"/>
            </w:tcBorders>
            <w:vAlign w:val="center"/>
          </w:tcPr>
          <w:p w14:paraId="2C07D2FE" w14:textId="479EF4C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ANS</w:t>
            </w:r>
          </w:p>
        </w:tc>
        <w:tc>
          <w:tcPr>
            <w:tcW w:w="559" w:type="pct"/>
            <w:vAlign w:val="center"/>
          </w:tcPr>
          <w:p w14:paraId="43361A7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0DA2FA7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406E6A0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66E6C2D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Align w:val="center"/>
          </w:tcPr>
          <w:p w14:paraId="3DCCCD2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0406632A" w14:textId="52F9923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3</w:t>
            </w:r>
          </w:p>
        </w:tc>
        <w:tc>
          <w:tcPr>
            <w:tcW w:w="525" w:type="pct"/>
            <w:vAlign w:val="center"/>
          </w:tcPr>
          <w:p w14:paraId="324199D6" w14:textId="66ECC2D4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DC7C74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A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WANI KUMAR</w:t>
            </w:r>
          </w:p>
        </w:tc>
        <w:tc>
          <w:tcPr>
            <w:tcW w:w="492" w:type="pct"/>
            <w:vAlign w:val="center"/>
          </w:tcPr>
          <w:p w14:paraId="19B7676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8F9CE90" w14:textId="77777777" w:rsidTr="008C57BC">
        <w:trPr>
          <w:cantSplit/>
          <w:trHeight w:val="340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1C96879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5DCE26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46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5E58F5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tcBorders>
              <w:bottom w:val="single" w:sz="8" w:space="0" w:color="auto"/>
            </w:tcBorders>
            <w:vAlign w:val="center"/>
          </w:tcPr>
          <w:p w14:paraId="22B99A6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tcBorders>
              <w:bottom w:val="single" w:sz="8" w:space="0" w:color="auto"/>
            </w:tcBorders>
            <w:vAlign w:val="center"/>
          </w:tcPr>
          <w:p w14:paraId="33CFBE10" w14:textId="59E1D0E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NDEEP KAKRAN</w:t>
            </w:r>
          </w:p>
        </w:tc>
        <w:tc>
          <w:tcPr>
            <w:tcW w:w="51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3BB35B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007A4E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404D6D4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bottom w:val="single" w:sz="8" w:space="0" w:color="auto"/>
            </w:tcBorders>
            <w:vAlign w:val="center"/>
          </w:tcPr>
          <w:p w14:paraId="756654A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vAlign w:val="center"/>
          </w:tcPr>
          <w:p w14:paraId="3342ECD5" w14:textId="2F6B76E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GF-2</w:t>
            </w:r>
          </w:p>
        </w:tc>
        <w:tc>
          <w:tcPr>
            <w:tcW w:w="492" w:type="pct"/>
            <w:vAlign w:val="center"/>
          </w:tcPr>
          <w:p w14:paraId="2984714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D60C682" w14:textId="77777777" w:rsidTr="008C57BC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2763F2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DB5AD6" w:rsidRPr="00DB5AD6" w14:paraId="57A1C32B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54AC23D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AE721C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105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4152AE4" w14:textId="645BF2E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DB5AD6">
              <w:rPr>
                <w:rFonts w:ascii="Verdana" w:hAnsi="Verdana" w:cs="Arial"/>
                <w:sz w:val="14"/>
                <w:szCs w:val="14"/>
              </w:rPr>
              <w:t>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7766BA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BHANU PRATAP/ANKUSH GUPTA</w:t>
            </w:r>
          </w:p>
        </w:tc>
        <w:tc>
          <w:tcPr>
            <w:tcW w:w="982" w:type="pct"/>
            <w:gridSpan w:val="3"/>
            <w:tcBorders>
              <w:top w:val="single" w:sz="8" w:space="0" w:color="auto"/>
            </w:tcBorders>
            <w:vAlign w:val="center"/>
          </w:tcPr>
          <w:p w14:paraId="123E86A8" w14:textId="2011DDA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ASHI BHUSHAN SINGH/AMIT RAJPOOT</w:t>
            </w: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03C09AB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EFC6DD2" w14:textId="2186E1A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238815FB" w14:textId="0E9A2E3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G L PAHUJA</w:t>
            </w:r>
          </w:p>
        </w:tc>
        <w:tc>
          <w:tcPr>
            <w:tcW w:w="542" w:type="pct"/>
            <w:vMerge w:val="restart"/>
            <w:tcBorders>
              <w:top w:val="single" w:sz="8" w:space="0" w:color="auto"/>
            </w:tcBorders>
            <w:vAlign w:val="center"/>
          </w:tcPr>
          <w:p w14:paraId="36BFF542" w14:textId="22922C8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55305B6" w14:textId="59F6F40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K S SANDHU</w:t>
            </w: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2D0EDA41" w14:textId="30A0212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2536AF3" w14:textId="49CB308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LILLIE DEWAN </w:t>
            </w: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253AB0E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6A0C6B1" w14:textId="77777777" w:rsidTr="001A19D7">
        <w:trPr>
          <w:cantSplit/>
          <w:trHeight w:val="50"/>
        </w:trPr>
        <w:tc>
          <w:tcPr>
            <w:tcW w:w="189" w:type="pct"/>
            <w:vMerge/>
            <w:vAlign w:val="center"/>
          </w:tcPr>
          <w:p w14:paraId="73C9315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0877E0C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105" w:type="pct"/>
            <w:gridSpan w:val="2"/>
            <w:tcBorders>
              <w:left w:val="single" w:sz="8" w:space="0" w:color="auto"/>
            </w:tcBorders>
            <w:vAlign w:val="center"/>
          </w:tcPr>
          <w:p w14:paraId="3B9E5020" w14:textId="4E7DB2F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4374BF5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IL DAHIYA</w:t>
            </w:r>
          </w:p>
        </w:tc>
        <w:tc>
          <w:tcPr>
            <w:tcW w:w="982" w:type="pct"/>
            <w:gridSpan w:val="3"/>
            <w:vAlign w:val="center"/>
          </w:tcPr>
          <w:p w14:paraId="2DA819C4" w14:textId="4ABD5CD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PROCESSOR &amp; MICROCONTROLLER (P)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3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7766BA"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 -2</w:t>
            </w:r>
          </w:p>
        </w:tc>
        <w:tc>
          <w:tcPr>
            <w:tcW w:w="497" w:type="pct"/>
            <w:gridSpan w:val="2"/>
            <w:vAlign w:val="center"/>
          </w:tcPr>
          <w:p w14:paraId="24F1426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568E41B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2A7BD57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6BB8CA6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2B390C7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24909EE" w14:textId="77777777" w:rsidTr="001A19D7">
        <w:trPr>
          <w:cantSplit/>
          <w:trHeight w:val="369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20F33F6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ED3463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105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21DA7A" w14:textId="0B938DE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IVAM/NITESH KUMAR</w:t>
            </w:r>
          </w:p>
        </w:tc>
        <w:tc>
          <w:tcPr>
            <w:tcW w:w="982" w:type="pct"/>
            <w:gridSpan w:val="3"/>
            <w:tcBorders>
              <w:bottom w:val="single" w:sz="8" w:space="0" w:color="auto"/>
            </w:tcBorders>
            <w:vAlign w:val="center"/>
          </w:tcPr>
          <w:p w14:paraId="1315753A" w14:textId="6B900F3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393EF0B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/VIKAS DEEP JUIAL</w:t>
            </w:r>
          </w:p>
        </w:tc>
        <w:tc>
          <w:tcPr>
            <w:tcW w:w="497" w:type="pct"/>
            <w:gridSpan w:val="2"/>
            <w:tcBorders>
              <w:bottom w:val="single" w:sz="8" w:space="0" w:color="auto"/>
            </w:tcBorders>
            <w:vAlign w:val="center"/>
          </w:tcPr>
          <w:p w14:paraId="3EA54A4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61EC58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tcBorders>
              <w:bottom w:val="single" w:sz="8" w:space="0" w:color="auto"/>
            </w:tcBorders>
            <w:vAlign w:val="center"/>
          </w:tcPr>
          <w:p w14:paraId="458BC58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1E2663F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bottom w:val="single" w:sz="8" w:space="0" w:color="auto"/>
            </w:tcBorders>
            <w:vAlign w:val="center"/>
          </w:tcPr>
          <w:p w14:paraId="41D638A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1B84AB5" w14:textId="77777777" w:rsidTr="001A19D7">
        <w:trPr>
          <w:cantSplit/>
          <w:trHeight w:val="422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570EDB6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005015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B118CE0" w14:textId="4436C78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1028868B" w14:textId="4251C08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PRADEEP KUMAR</w:t>
            </w: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7DBE366B" w14:textId="5B9E684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2113B2AF" w14:textId="020A936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L M SAINI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vAlign w:val="center"/>
          </w:tcPr>
          <w:p w14:paraId="0BBA9A33" w14:textId="382C778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7D107F5E" w14:textId="7D25562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J S LATHER</w:t>
            </w:r>
          </w:p>
        </w:tc>
        <w:tc>
          <w:tcPr>
            <w:tcW w:w="514" w:type="pct"/>
            <w:gridSpan w:val="2"/>
            <w:tcBorders>
              <w:top w:val="single" w:sz="8" w:space="0" w:color="auto"/>
            </w:tcBorders>
            <w:vAlign w:val="center"/>
          </w:tcPr>
          <w:p w14:paraId="7CF330C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18A4523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72F1BEF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7" w:type="pct"/>
            <w:gridSpan w:val="2"/>
            <w:tcBorders>
              <w:top w:val="single" w:sz="8" w:space="0" w:color="auto"/>
            </w:tcBorders>
            <w:vAlign w:val="center"/>
          </w:tcPr>
          <w:p w14:paraId="452C2934" w14:textId="045836E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L M SAINI/SHUBHAM SHRINGI</w:t>
            </w: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4A35819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FF62B59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1616A99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75DE2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0AD8612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2A13C6B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3BA76F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3373264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Align w:val="center"/>
          </w:tcPr>
          <w:p w14:paraId="638FE98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Align w:val="center"/>
          </w:tcPr>
          <w:p w14:paraId="22FFA0D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7" w:type="pct"/>
            <w:gridSpan w:val="2"/>
            <w:vAlign w:val="center"/>
          </w:tcPr>
          <w:p w14:paraId="58B4D573" w14:textId="2A84E9E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Dr.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AURABH CHANANA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/SHAHNAWAJ</w:t>
            </w:r>
          </w:p>
        </w:tc>
        <w:tc>
          <w:tcPr>
            <w:tcW w:w="492" w:type="pct"/>
            <w:vAlign w:val="center"/>
          </w:tcPr>
          <w:p w14:paraId="2C6D80E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87CA085" w14:textId="77777777" w:rsidTr="001A19D7">
        <w:trPr>
          <w:cantSplit/>
          <w:trHeight w:val="313"/>
        </w:trPr>
        <w:tc>
          <w:tcPr>
            <w:tcW w:w="189" w:type="pct"/>
            <w:vMerge/>
            <w:tcBorders>
              <w:top w:val="single" w:sz="8" w:space="0" w:color="auto"/>
            </w:tcBorders>
            <w:vAlign w:val="center"/>
          </w:tcPr>
          <w:p w14:paraId="21E9FFF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0CE89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Merge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F44B8F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top w:val="single" w:sz="8" w:space="0" w:color="auto"/>
            </w:tcBorders>
            <w:vAlign w:val="center"/>
          </w:tcPr>
          <w:p w14:paraId="3A796F3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tcBorders>
              <w:top w:val="single" w:sz="8" w:space="0" w:color="auto"/>
            </w:tcBorders>
            <w:vAlign w:val="center"/>
          </w:tcPr>
          <w:p w14:paraId="5FAD735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tcBorders>
              <w:top w:val="single" w:sz="8" w:space="0" w:color="auto"/>
            </w:tcBorders>
            <w:vAlign w:val="center"/>
          </w:tcPr>
          <w:p w14:paraId="1C2DC37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22AF97C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4D3FA527" w14:textId="384379F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highlight w:val="yellow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</w:t>
            </w:r>
          </w:p>
        </w:tc>
        <w:tc>
          <w:tcPr>
            <w:tcW w:w="1067" w:type="pct"/>
            <w:gridSpan w:val="2"/>
            <w:tcBorders>
              <w:top w:val="single" w:sz="8" w:space="0" w:color="auto"/>
            </w:tcBorders>
            <w:vAlign w:val="center"/>
          </w:tcPr>
          <w:p w14:paraId="1595D4D5" w14:textId="75B7DED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KIRAN JALADI/PRIYANKA VERMA</w:t>
            </w: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3012B37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5491565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4026ED8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EEC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0740EE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F6C2468" w14:textId="0E9386E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5DBC81EC" w14:textId="7A6115E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23D1134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KULBIR SINGH</w:t>
            </w: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26DE3F46" w14:textId="544660C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026D2707" w14:textId="0E990575" w:rsidR="008875AE" w:rsidRPr="00DB5AD6" w:rsidRDefault="007766BA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37; </w:t>
            </w:r>
            <w:r w:rsidR="008875AE"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8875AE" w:rsidRPr="00DB5AD6">
              <w:rPr>
                <w:rFonts w:ascii="Verdana" w:hAnsi="Verdana" w:cs="Arial"/>
                <w:sz w:val="14"/>
                <w:szCs w:val="14"/>
              </w:rPr>
              <w:t>GF</w:t>
            </w:r>
            <w:r w:rsidR="008875AE" w:rsidRPr="00DB5AD6">
              <w:rPr>
                <w:rFonts w:ascii="Verdana" w:hAnsi="Verdana" w:cs="Arial"/>
                <w:sz w:val="14"/>
                <w:szCs w:val="14"/>
                <w:lang w:val="en-US"/>
              </w:rPr>
              <w:t>-1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vAlign w:val="center"/>
          </w:tcPr>
          <w:p w14:paraId="307EF270" w14:textId="621349E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2B583712" w14:textId="600C82C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THANS</w:t>
            </w:r>
          </w:p>
        </w:tc>
        <w:tc>
          <w:tcPr>
            <w:tcW w:w="51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24576BE" w14:textId="0C9BBC5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28121B8F" w14:textId="684B136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ASHWANI KUMAR</w:t>
            </w:r>
          </w:p>
          <w:p w14:paraId="59B7F7D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01ABEA7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3B4EBEA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top w:val="single" w:sz="8" w:space="0" w:color="auto"/>
            </w:tcBorders>
            <w:vAlign w:val="center"/>
          </w:tcPr>
          <w:p w14:paraId="1B49EDF4" w14:textId="33DFC41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ASHI BHUSHAN SINGH</w:t>
            </w: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7E3A5E9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204C96F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67053F5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4FC680F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0D4F0D5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2CC00C5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5EA5320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027C1B2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6E2A188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Align w:val="center"/>
          </w:tcPr>
          <w:p w14:paraId="5FFCEFA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Align w:val="center"/>
          </w:tcPr>
          <w:p w14:paraId="0583CCF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2C59EE2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575A07C7" w14:textId="0E429C9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ASHI BHUSHAN SINGH</w:t>
            </w:r>
          </w:p>
        </w:tc>
        <w:tc>
          <w:tcPr>
            <w:tcW w:w="492" w:type="pct"/>
            <w:vAlign w:val="center"/>
          </w:tcPr>
          <w:p w14:paraId="33E9410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20C3252B" w14:textId="77777777" w:rsidTr="001A19D7">
        <w:trPr>
          <w:cantSplit/>
          <w:trHeight w:val="50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6E518A2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92D3A0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7180C2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bottom w:val="single" w:sz="8" w:space="0" w:color="auto"/>
            </w:tcBorders>
            <w:vAlign w:val="center"/>
          </w:tcPr>
          <w:p w14:paraId="2097772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vAlign w:val="center"/>
          </w:tcPr>
          <w:p w14:paraId="6DC21EF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B2A5B0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bottom w:val="single" w:sz="8" w:space="0" w:color="auto"/>
            </w:tcBorders>
            <w:vAlign w:val="center"/>
          </w:tcPr>
          <w:p w14:paraId="32F39E1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4705DF0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bottom w:val="single" w:sz="8" w:space="0" w:color="auto"/>
            </w:tcBorders>
            <w:vAlign w:val="center"/>
          </w:tcPr>
          <w:p w14:paraId="474A129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vAlign w:val="center"/>
          </w:tcPr>
          <w:p w14:paraId="7FB81F2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5B63DA86" w14:textId="38DF395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5A4431"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1</w:t>
            </w:r>
          </w:p>
        </w:tc>
      </w:tr>
      <w:tr w:rsidR="00DB5AD6" w:rsidRPr="00DB5AD6" w14:paraId="32C663D2" w14:textId="77777777" w:rsidTr="008C57BC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7975AEF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DB5AD6" w:rsidRPr="00DB5AD6" w14:paraId="2435AA17" w14:textId="77777777" w:rsidTr="001A19D7">
        <w:trPr>
          <w:cantSplit/>
          <w:trHeight w:val="98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7FF02F5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C55752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57C0A8C" w14:textId="7ADC5A9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17209D39" w14:textId="7921014B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URABH CHANANA</w:t>
            </w: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593C55F2" w14:textId="5CD8E1B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53DF0BF9" w14:textId="30132B2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K S SANDHU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vAlign w:val="center"/>
          </w:tcPr>
          <w:p w14:paraId="2EDB1EE2" w14:textId="0234EA4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47ECDDE6" w14:textId="6EC3138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YASPAL</w:t>
            </w:r>
          </w:p>
        </w:tc>
        <w:tc>
          <w:tcPr>
            <w:tcW w:w="514" w:type="pct"/>
            <w:gridSpan w:val="2"/>
            <w:tcBorders>
              <w:top w:val="single" w:sz="8" w:space="0" w:color="auto"/>
            </w:tcBorders>
            <w:vAlign w:val="center"/>
          </w:tcPr>
          <w:p w14:paraId="3EB6AC5F" w14:textId="70B4A6A4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7766BA" w:rsidRPr="00DB5AD6">
              <w:rPr>
                <w:rFonts w:ascii="Verdana" w:hAnsi="Verdana" w:cs="Arial"/>
                <w:sz w:val="14"/>
                <w:szCs w:val="14"/>
                <w:lang w:val="en-US"/>
              </w:rPr>
              <w:t>; Dr.</w:t>
            </w:r>
          </w:p>
          <w:p w14:paraId="00FF7B3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ILLIE DEWAN</w:t>
            </w: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6292A42A" w14:textId="0F4475F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7766BA" w:rsidRPr="00DB5AD6">
              <w:rPr>
                <w:rFonts w:ascii="Verdana" w:hAnsi="Verdana" w:cs="Arial"/>
                <w:sz w:val="14"/>
                <w:szCs w:val="14"/>
                <w:lang w:val="en-US"/>
              </w:rPr>
              <w:t>; Dr.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</w:t>
            </w: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2EB0D75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top w:val="single" w:sz="8" w:space="0" w:color="auto"/>
            </w:tcBorders>
            <w:vAlign w:val="center"/>
          </w:tcPr>
          <w:p w14:paraId="4045F302" w14:textId="4DD1DD7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7766BA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7766BA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M.P.R PRASAD</w:t>
            </w:r>
          </w:p>
        </w:tc>
        <w:tc>
          <w:tcPr>
            <w:tcW w:w="52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6885C2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4845435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8450548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39CAF86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3AA7EB7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57013DF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65B2679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083C332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092834E3" w14:textId="4361EC9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</w:t>
            </w:r>
          </w:p>
        </w:tc>
        <w:tc>
          <w:tcPr>
            <w:tcW w:w="497" w:type="pct"/>
            <w:gridSpan w:val="2"/>
            <w:vAlign w:val="center"/>
          </w:tcPr>
          <w:p w14:paraId="6BB7668E" w14:textId="5D09F71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LILLIE DEWAN</w:t>
            </w:r>
          </w:p>
        </w:tc>
        <w:tc>
          <w:tcPr>
            <w:tcW w:w="549" w:type="pct"/>
            <w:gridSpan w:val="2"/>
            <w:vAlign w:val="center"/>
          </w:tcPr>
          <w:p w14:paraId="75E6474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1E48513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shd w:val="clear" w:color="auto" w:fill="E7E6E6" w:themeFill="background2"/>
            <w:vAlign w:val="center"/>
          </w:tcPr>
          <w:p w14:paraId="5760ABA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70542CBB" w14:textId="61CCF41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GF-3</w:t>
            </w:r>
          </w:p>
        </w:tc>
      </w:tr>
      <w:tr w:rsidR="00DB5AD6" w:rsidRPr="00DB5AD6" w14:paraId="643FC887" w14:textId="77777777" w:rsidTr="001A19D7">
        <w:trPr>
          <w:cantSplit/>
          <w:trHeight w:val="369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3AE8850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54450A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8D630B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bottom w:val="single" w:sz="8" w:space="0" w:color="auto"/>
            </w:tcBorders>
            <w:vAlign w:val="center"/>
          </w:tcPr>
          <w:p w14:paraId="3C16C7F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vAlign w:val="center"/>
          </w:tcPr>
          <w:p w14:paraId="510274D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tcBorders>
              <w:bottom w:val="single" w:sz="8" w:space="0" w:color="auto"/>
            </w:tcBorders>
            <w:vAlign w:val="center"/>
          </w:tcPr>
          <w:p w14:paraId="6649770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bottom w:val="single" w:sz="8" w:space="0" w:color="auto"/>
            </w:tcBorders>
            <w:vAlign w:val="center"/>
          </w:tcPr>
          <w:p w14:paraId="08429989" w14:textId="64B6B72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IYANKA</w:t>
            </w: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52B16F5D" w14:textId="56E7C88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M.P.R PRASAD</w:t>
            </w:r>
          </w:p>
        </w:tc>
        <w:tc>
          <w:tcPr>
            <w:tcW w:w="542" w:type="pct"/>
            <w:tcBorders>
              <w:bottom w:val="single" w:sz="8" w:space="0" w:color="auto"/>
            </w:tcBorders>
            <w:vAlign w:val="center"/>
          </w:tcPr>
          <w:p w14:paraId="384C107E" w14:textId="02A06DA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</w:t>
            </w:r>
          </w:p>
        </w:tc>
        <w:tc>
          <w:tcPr>
            <w:tcW w:w="525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921847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75E4C3F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9D07C5B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7DFCDA8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859488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441812C" w14:textId="3A850E34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6370E996" w14:textId="7FB0ED4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KIRAN JALADI</w:t>
            </w: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7DBE0637" w14:textId="55067CC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6A0824F3" w14:textId="6C16BA8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2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vAlign w:val="center"/>
          </w:tcPr>
          <w:p w14:paraId="557E7736" w14:textId="1DC7E37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7EC6856" w14:textId="287EAD1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1011" w:type="pct"/>
            <w:gridSpan w:val="4"/>
            <w:tcBorders>
              <w:top w:val="single" w:sz="8" w:space="0" w:color="auto"/>
            </w:tcBorders>
            <w:vAlign w:val="center"/>
          </w:tcPr>
          <w:p w14:paraId="62FB8346" w14:textId="3EA89D4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E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ELLY VADHERA/BHOLESHWAR</w:t>
            </w: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65E7FCF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top w:val="single" w:sz="8" w:space="0" w:color="auto"/>
            </w:tcBorders>
            <w:vAlign w:val="center"/>
          </w:tcPr>
          <w:p w14:paraId="0FE0056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03BA49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2B2732B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2858ED41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6E3F708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12CD7B4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6FFE691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0E11A61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61C9B7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11" w:type="pct"/>
            <w:gridSpan w:val="4"/>
            <w:vAlign w:val="center"/>
          </w:tcPr>
          <w:p w14:paraId="46E51D2C" w14:textId="68602FB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</w:t>
            </w:r>
          </w:p>
        </w:tc>
        <w:tc>
          <w:tcPr>
            <w:tcW w:w="549" w:type="pct"/>
            <w:gridSpan w:val="2"/>
            <w:vAlign w:val="center"/>
          </w:tcPr>
          <w:p w14:paraId="5E9CF0E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45D3D36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shd w:val="clear" w:color="auto" w:fill="E7E6E6" w:themeFill="background2"/>
            <w:vAlign w:val="center"/>
          </w:tcPr>
          <w:p w14:paraId="6A61A9F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3FC29EF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0680DA34" w14:textId="77777777" w:rsidTr="001A19D7">
        <w:trPr>
          <w:cantSplit/>
          <w:trHeight w:val="369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76929EB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1DEE27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EA2B3F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bottom w:val="single" w:sz="8" w:space="0" w:color="auto"/>
            </w:tcBorders>
            <w:vAlign w:val="center"/>
          </w:tcPr>
          <w:p w14:paraId="12DDEDC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vAlign w:val="center"/>
          </w:tcPr>
          <w:p w14:paraId="66F6F0B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11" w:type="pct"/>
            <w:gridSpan w:val="4"/>
            <w:tcBorders>
              <w:bottom w:val="single" w:sz="8" w:space="0" w:color="auto"/>
            </w:tcBorders>
            <w:vAlign w:val="center"/>
          </w:tcPr>
          <w:p w14:paraId="237FC68B" w14:textId="1B2475E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4</w:t>
            </w: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77F0766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bottom w:val="single" w:sz="8" w:space="0" w:color="auto"/>
            </w:tcBorders>
            <w:vAlign w:val="center"/>
          </w:tcPr>
          <w:p w14:paraId="5EFBE25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0277DB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bottom w:val="single" w:sz="8" w:space="0" w:color="auto"/>
            </w:tcBorders>
            <w:vAlign w:val="center"/>
          </w:tcPr>
          <w:p w14:paraId="060EF2A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26AED3F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183FA85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D29BBA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511F685" w14:textId="25C4EFE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0FA3C103" w14:textId="184B23C4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18304B5C" w14:textId="3CB28BE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576B6A85" w14:textId="2EE3C53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3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vAlign w:val="center"/>
          </w:tcPr>
          <w:p w14:paraId="4EE24D74" w14:textId="456B678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6F6D224F" w14:textId="3019E87B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ASHWANI KUMAR</w:t>
            </w:r>
          </w:p>
        </w:tc>
        <w:tc>
          <w:tcPr>
            <w:tcW w:w="514" w:type="pct"/>
            <w:gridSpan w:val="2"/>
            <w:tcBorders>
              <w:top w:val="single" w:sz="8" w:space="0" w:color="auto"/>
            </w:tcBorders>
            <w:vAlign w:val="center"/>
          </w:tcPr>
          <w:p w14:paraId="48CA1C8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0CB502D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73ADADC" w14:textId="52CF769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3A709FAE" w14:textId="685B5FD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1</w:t>
            </w:r>
          </w:p>
        </w:tc>
        <w:tc>
          <w:tcPr>
            <w:tcW w:w="542" w:type="pct"/>
            <w:vMerge w:val="restart"/>
            <w:tcBorders>
              <w:top w:val="single" w:sz="8" w:space="0" w:color="auto"/>
            </w:tcBorders>
            <w:vAlign w:val="center"/>
          </w:tcPr>
          <w:p w14:paraId="0DAA97B4" w14:textId="3BA891D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7AE201F4" w14:textId="73EA02A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SATHANS </w:t>
            </w:r>
          </w:p>
          <w:p w14:paraId="4B71D96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9AD8C9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41F7970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3B5C613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6B1C58B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39841B4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1C165E1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2123504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2CC4E3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52E0C52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Align w:val="center"/>
          </w:tcPr>
          <w:p w14:paraId="13F8661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3B70B8E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6E71384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shd w:val="clear" w:color="auto" w:fill="E7E6E6" w:themeFill="background2"/>
            <w:vAlign w:val="center"/>
          </w:tcPr>
          <w:p w14:paraId="0888B98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00428A0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9278FE9" w14:textId="77777777" w:rsidTr="001A19D7">
        <w:trPr>
          <w:cantSplit/>
          <w:trHeight w:val="46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3F7C7BB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5A378F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B63E14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bottom w:val="single" w:sz="8" w:space="0" w:color="auto"/>
            </w:tcBorders>
            <w:vAlign w:val="center"/>
          </w:tcPr>
          <w:p w14:paraId="11C693A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vAlign w:val="center"/>
          </w:tcPr>
          <w:p w14:paraId="0A1B10E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tcBorders>
              <w:bottom w:val="single" w:sz="8" w:space="0" w:color="auto"/>
            </w:tcBorders>
            <w:vAlign w:val="center"/>
          </w:tcPr>
          <w:p w14:paraId="4B63962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bottom w:val="single" w:sz="8" w:space="0" w:color="auto"/>
            </w:tcBorders>
            <w:vAlign w:val="center"/>
          </w:tcPr>
          <w:p w14:paraId="468521A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C68CD5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tcBorders>
              <w:bottom w:val="single" w:sz="8" w:space="0" w:color="auto"/>
            </w:tcBorders>
            <w:vAlign w:val="center"/>
          </w:tcPr>
          <w:p w14:paraId="5B99B1D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24819B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130F331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653D750" w14:textId="77777777" w:rsidTr="008C57BC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DC8AAF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DB5AD6" w:rsidRPr="00DB5AD6" w14:paraId="17082419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3978157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EDD5F2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D988050" w14:textId="0FFB16F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0ECCB093" w14:textId="4A62C8A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SANDEEP KAKRAN </w:t>
            </w:r>
          </w:p>
          <w:p w14:paraId="5D9EA0F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2992DC7C" w14:textId="73B74D3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5F4F4AAF" w14:textId="10B5CDC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G L PAHUJA</w:t>
            </w:r>
          </w:p>
        </w:tc>
        <w:tc>
          <w:tcPr>
            <w:tcW w:w="48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FF0FAA8" w14:textId="67F94A8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3AD8C4DD" w14:textId="6BF85B4B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LILLIE DEWAN</w:t>
            </w:r>
          </w:p>
        </w:tc>
        <w:tc>
          <w:tcPr>
            <w:tcW w:w="499" w:type="pct"/>
            <w:tcBorders>
              <w:top w:val="single" w:sz="8" w:space="0" w:color="auto"/>
            </w:tcBorders>
            <w:vAlign w:val="center"/>
          </w:tcPr>
          <w:p w14:paraId="2905341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47AB629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14F222B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top w:val="single" w:sz="8" w:space="0" w:color="auto"/>
            </w:tcBorders>
            <w:vAlign w:val="center"/>
          </w:tcPr>
          <w:p w14:paraId="282A4A2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796B902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2E8748F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7EB10F6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2E5D952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5730746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78EE6ED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6E1EABE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29B6BF7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62DC621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Align w:val="center"/>
          </w:tcPr>
          <w:p w14:paraId="3BAC041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Align w:val="center"/>
          </w:tcPr>
          <w:p w14:paraId="5125CA3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31CC3E8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0386CB7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653907B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D055DBC" w14:textId="77777777" w:rsidTr="001A19D7">
        <w:trPr>
          <w:cantSplit/>
          <w:trHeight w:val="46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6FF6A0C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38201D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D8CE34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bottom w:val="single" w:sz="8" w:space="0" w:color="auto"/>
            </w:tcBorders>
            <w:vAlign w:val="center"/>
          </w:tcPr>
          <w:p w14:paraId="70F7FCA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4A44EA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tcBorders>
              <w:bottom w:val="single" w:sz="8" w:space="0" w:color="auto"/>
            </w:tcBorders>
            <w:vAlign w:val="center"/>
          </w:tcPr>
          <w:p w14:paraId="5E6B7C7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tcBorders>
              <w:bottom w:val="single" w:sz="8" w:space="0" w:color="auto"/>
            </w:tcBorders>
            <w:vAlign w:val="center"/>
          </w:tcPr>
          <w:p w14:paraId="5C91F86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66F3833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bottom w:val="single" w:sz="8" w:space="0" w:color="auto"/>
            </w:tcBorders>
            <w:vAlign w:val="center"/>
          </w:tcPr>
          <w:p w14:paraId="26FD181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vAlign w:val="center"/>
          </w:tcPr>
          <w:p w14:paraId="5691042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bottom w:val="single" w:sz="8" w:space="0" w:color="auto"/>
            </w:tcBorders>
            <w:vAlign w:val="center"/>
          </w:tcPr>
          <w:p w14:paraId="14599DB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EF6DBFA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61E9DBB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39F2DA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CA783FC" w14:textId="6824042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66D454C3" w14:textId="51B9755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J S LATHER</w:t>
            </w:r>
          </w:p>
        </w:tc>
        <w:tc>
          <w:tcPr>
            <w:tcW w:w="559" w:type="pct"/>
            <w:vMerge w:val="restart"/>
            <w:tcBorders>
              <w:top w:val="single" w:sz="8" w:space="0" w:color="auto"/>
            </w:tcBorders>
            <w:vAlign w:val="center"/>
          </w:tcPr>
          <w:p w14:paraId="7AC4AC7B" w14:textId="373F1EE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6AE827DF" w14:textId="233450BB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KIRAN JALADI</w:t>
            </w:r>
          </w:p>
        </w:tc>
        <w:tc>
          <w:tcPr>
            <w:tcW w:w="982" w:type="pct"/>
            <w:gridSpan w:val="3"/>
            <w:tcBorders>
              <w:top w:val="single" w:sz="8" w:space="0" w:color="auto"/>
            </w:tcBorders>
            <w:vAlign w:val="center"/>
          </w:tcPr>
          <w:p w14:paraId="4313436D" w14:textId="38060A64" w:rsidR="008875AE" w:rsidRPr="00DB5AD6" w:rsidRDefault="008875AE" w:rsidP="005A4431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5A4431"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DR SHASHI BHUSHAN SINGH/ MR GAURAV SHARMA</w:t>
            </w:r>
          </w:p>
        </w:tc>
        <w:tc>
          <w:tcPr>
            <w:tcW w:w="497" w:type="pct"/>
            <w:gridSpan w:val="2"/>
            <w:tcBorders>
              <w:top w:val="single" w:sz="8" w:space="0" w:color="auto"/>
            </w:tcBorders>
            <w:vAlign w:val="center"/>
          </w:tcPr>
          <w:p w14:paraId="550E791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7489F62" w14:textId="165A13C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53716074" w14:textId="6CB82DD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L M SAINI </w:t>
            </w:r>
          </w:p>
          <w:p w14:paraId="3F8E255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 w:val="restart"/>
            <w:tcBorders>
              <w:top w:val="single" w:sz="8" w:space="0" w:color="auto"/>
            </w:tcBorders>
            <w:vAlign w:val="center"/>
          </w:tcPr>
          <w:p w14:paraId="4B3B8DB0" w14:textId="293406C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72044CBD" w14:textId="3001568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PRADEEP KUMAR</w:t>
            </w: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2A00DBAF" w14:textId="6C096971" w:rsidR="008875AE" w:rsidRPr="00DB5AD6" w:rsidRDefault="000F4238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</w:t>
            </w:r>
            <w:r w:rsidR="008875AE" w:rsidRPr="00DB5AD6">
              <w:rPr>
                <w:rFonts w:ascii="Verdana" w:hAnsi="Verdana" w:cs="Arial"/>
                <w:sz w:val="14"/>
                <w:szCs w:val="14"/>
              </w:rPr>
              <w:t>HC106</w:t>
            </w:r>
          </w:p>
          <w:p w14:paraId="40EBC40D" w14:textId="6EE952F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2</w:t>
            </w:r>
          </w:p>
        </w:tc>
        <w:tc>
          <w:tcPr>
            <w:tcW w:w="492" w:type="pct"/>
            <w:vMerge w:val="restart"/>
            <w:tcBorders>
              <w:top w:val="single" w:sz="8" w:space="0" w:color="auto"/>
            </w:tcBorders>
            <w:vAlign w:val="center"/>
          </w:tcPr>
          <w:p w14:paraId="2FCCED9B" w14:textId="2CA0D31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61E37B1C" w14:textId="6612B81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</w:tr>
      <w:tr w:rsidR="00DB5AD6" w:rsidRPr="00DB5AD6" w14:paraId="3454E1F5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0F61FAD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3CE1994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Merge/>
            <w:tcBorders>
              <w:left w:val="single" w:sz="8" w:space="0" w:color="auto"/>
            </w:tcBorders>
            <w:vAlign w:val="center"/>
          </w:tcPr>
          <w:p w14:paraId="35C1D39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vAlign w:val="center"/>
          </w:tcPr>
          <w:p w14:paraId="67E02F4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82" w:type="pct"/>
            <w:gridSpan w:val="3"/>
            <w:vAlign w:val="center"/>
          </w:tcPr>
          <w:p w14:paraId="1F58AE3D" w14:textId="1B12DE2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4</w:t>
            </w:r>
          </w:p>
        </w:tc>
        <w:tc>
          <w:tcPr>
            <w:tcW w:w="497" w:type="pct"/>
            <w:gridSpan w:val="2"/>
            <w:vAlign w:val="center"/>
          </w:tcPr>
          <w:p w14:paraId="28212DA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1BE060A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09E9382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31C9E5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vAlign w:val="center"/>
          </w:tcPr>
          <w:p w14:paraId="0BF4405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0020150" w14:textId="77777777" w:rsidTr="001A19D7">
        <w:trPr>
          <w:cantSplit/>
          <w:trHeight w:val="369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376D4F1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78106F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BF42B9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Merge/>
            <w:tcBorders>
              <w:bottom w:val="single" w:sz="8" w:space="0" w:color="auto"/>
            </w:tcBorders>
            <w:vAlign w:val="center"/>
          </w:tcPr>
          <w:p w14:paraId="5139D46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82" w:type="pct"/>
            <w:gridSpan w:val="3"/>
            <w:tcBorders>
              <w:bottom w:val="single" w:sz="8" w:space="0" w:color="auto"/>
            </w:tcBorders>
            <w:vAlign w:val="center"/>
          </w:tcPr>
          <w:p w14:paraId="5EDEEB2A" w14:textId="5CBCAF3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28F0855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/DEVENDRA JARUPULA</w:t>
            </w:r>
          </w:p>
        </w:tc>
        <w:tc>
          <w:tcPr>
            <w:tcW w:w="497" w:type="pct"/>
            <w:gridSpan w:val="2"/>
            <w:tcBorders>
              <w:bottom w:val="single" w:sz="8" w:space="0" w:color="auto"/>
            </w:tcBorders>
            <w:vAlign w:val="center"/>
          </w:tcPr>
          <w:p w14:paraId="2E39628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A86C1A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tcBorders>
              <w:bottom w:val="single" w:sz="8" w:space="0" w:color="auto"/>
            </w:tcBorders>
            <w:vAlign w:val="center"/>
          </w:tcPr>
          <w:p w14:paraId="4EBFAB8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2A24836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tcBorders>
              <w:bottom w:val="single" w:sz="8" w:space="0" w:color="auto"/>
            </w:tcBorders>
            <w:vAlign w:val="center"/>
          </w:tcPr>
          <w:p w14:paraId="55D10D8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6D8CD34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77F9362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EEC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E9F32B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105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5E2DC5C" w14:textId="01ADC14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URABH CHANANA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/SHAHNAWAJ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vAlign w:val="center"/>
          </w:tcPr>
          <w:p w14:paraId="5B2C7D0D" w14:textId="5C66EDF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</w:t>
            </w:r>
            <w:r w:rsidR="00B819F8" w:rsidRPr="00DB5AD6">
              <w:rPr>
                <w:rFonts w:ascii="Verdana" w:hAnsi="Verdana" w:cs="Arial"/>
                <w:sz w:val="14"/>
                <w:szCs w:val="14"/>
              </w:rPr>
              <w:t>6</w:t>
            </w:r>
          </w:p>
          <w:p w14:paraId="04C13EA4" w14:textId="051A38C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THANS</w:t>
            </w:r>
          </w:p>
        </w:tc>
        <w:tc>
          <w:tcPr>
            <w:tcW w:w="51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48CCABC" w14:textId="4E824D0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</w:t>
            </w:r>
            <w:r w:rsidR="00B819F8" w:rsidRPr="00DB5AD6">
              <w:rPr>
                <w:rFonts w:ascii="Verdana" w:hAnsi="Verdana" w:cs="Arial"/>
                <w:sz w:val="14"/>
                <w:szCs w:val="14"/>
              </w:rPr>
              <w:t>6</w:t>
            </w:r>
          </w:p>
          <w:p w14:paraId="316C7697" w14:textId="18B3D5A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ASHWANI KUMAR</w:t>
            </w:r>
          </w:p>
        </w:tc>
        <w:tc>
          <w:tcPr>
            <w:tcW w:w="49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90E44B1" w14:textId="31D21C7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</w:t>
            </w:r>
            <w:r w:rsidR="00B819F8" w:rsidRPr="00DB5AD6">
              <w:rPr>
                <w:rFonts w:ascii="Verdana" w:hAnsi="Verdana" w:cs="Arial"/>
                <w:sz w:val="14"/>
                <w:szCs w:val="14"/>
              </w:rPr>
              <w:t>6</w:t>
            </w:r>
          </w:p>
          <w:p w14:paraId="5ADE60F0" w14:textId="659AAC3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r. KULBIR SINGH</w:t>
            </w:r>
          </w:p>
        </w:tc>
        <w:tc>
          <w:tcPr>
            <w:tcW w:w="549" w:type="pct"/>
            <w:gridSpan w:val="2"/>
            <w:tcBorders>
              <w:top w:val="single" w:sz="8" w:space="0" w:color="auto"/>
            </w:tcBorders>
            <w:vAlign w:val="center"/>
          </w:tcPr>
          <w:p w14:paraId="2039B68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top w:val="single" w:sz="8" w:space="0" w:color="auto"/>
            </w:tcBorders>
            <w:vAlign w:val="center"/>
          </w:tcPr>
          <w:p w14:paraId="3723078A" w14:textId="2F278D9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THANS</w:t>
            </w: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55E5105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tcBorders>
              <w:top w:val="single" w:sz="8" w:space="0" w:color="auto"/>
            </w:tcBorders>
            <w:vAlign w:val="center"/>
          </w:tcPr>
          <w:p w14:paraId="4FB110A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8A30A02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56452B5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369D891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105" w:type="pct"/>
            <w:gridSpan w:val="2"/>
            <w:tcBorders>
              <w:left w:val="single" w:sz="8" w:space="0" w:color="auto"/>
            </w:tcBorders>
            <w:vAlign w:val="center"/>
          </w:tcPr>
          <w:p w14:paraId="2222ED28" w14:textId="1769974B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M.P.R. PRASAD/KUMARIL BUTS</w:t>
            </w:r>
          </w:p>
        </w:tc>
        <w:tc>
          <w:tcPr>
            <w:tcW w:w="468" w:type="pct"/>
            <w:vMerge/>
            <w:vAlign w:val="center"/>
          </w:tcPr>
          <w:p w14:paraId="30F0EE8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25FB601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37A27B9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vAlign w:val="center"/>
          </w:tcPr>
          <w:p w14:paraId="6F6D42B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4DA69E3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0C113F9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Align w:val="center"/>
          </w:tcPr>
          <w:p w14:paraId="0CC1248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5F09CF1" w14:textId="77777777" w:rsidTr="001A19D7">
        <w:trPr>
          <w:cantSplit/>
          <w:trHeight w:val="369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51C3ED0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46A155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105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57718C7" w14:textId="672D62E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RAHUL SHARMA/ANUPAM SHUKLA</w:t>
            </w: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vAlign w:val="center"/>
          </w:tcPr>
          <w:p w14:paraId="34FE66A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1EB5F9A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63655D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gridSpan w:val="2"/>
            <w:tcBorders>
              <w:bottom w:val="single" w:sz="8" w:space="0" w:color="auto"/>
            </w:tcBorders>
            <w:vAlign w:val="center"/>
          </w:tcPr>
          <w:p w14:paraId="2D88672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tcBorders>
              <w:bottom w:val="single" w:sz="8" w:space="0" w:color="auto"/>
            </w:tcBorders>
            <w:vAlign w:val="center"/>
          </w:tcPr>
          <w:p w14:paraId="64EA570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vAlign w:val="center"/>
          </w:tcPr>
          <w:p w14:paraId="2EC9D995" w14:textId="0D6717D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SATHANS</w:t>
            </w:r>
          </w:p>
        </w:tc>
        <w:tc>
          <w:tcPr>
            <w:tcW w:w="492" w:type="pct"/>
            <w:vAlign w:val="center"/>
          </w:tcPr>
          <w:p w14:paraId="10ACF2F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3B57D4E" w14:textId="77777777" w:rsidTr="001A19D7">
        <w:tc>
          <w:tcPr>
            <w:tcW w:w="5000" w:type="pct"/>
            <w:gridSpan w:val="14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AC1B12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DB5AD6" w:rsidRPr="00DB5AD6" w14:paraId="7173369A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2495014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35E3EB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19877A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tcBorders>
              <w:top w:val="single" w:sz="8" w:space="0" w:color="auto"/>
            </w:tcBorders>
            <w:vAlign w:val="center"/>
          </w:tcPr>
          <w:p w14:paraId="7E854412" w14:textId="3A72466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0F4238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DHU</w:t>
            </w:r>
          </w:p>
        </w:tc>
        <w:tc>
          <w:tcPr>
            <w:tcW w:w="468" w:type="pct"/>
            <w:tcBorders>
              <w:top w:val="single" w:sz="8" w:space="0" w:color="auto"/>
            </w:tcBorders>
            <w:vAlign w:val="center"/>
          </w:tcPr>
          <w:p w14:paraId="599174D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tcBorders>
              <w:top w:val="single" w:sz="8" w:space="0" w:color="auto"/>
            </w:tcBorders>
            <w:vAlign w:val="center"/>
          </w:tcPr>
          <w:p w14:paraId="3C3BC07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tcBorders>
              <w:top w:val="single" w:sz="8" w:space="0" w:color="auto"/>
            </w:tcBorders>
            <w:vAlign w:val="center"/>
          </w:tcPr>
          <w:p w14:paraId="5B53215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F33FD53" w14:textId="4E52E314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02D9D0C0" w14:textId="662E9EE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YASPAL</w:t>
            </w:r>
          </w:p>
        </w:tc>
        <w:tc>
          <w:tcPr>
            <w:tcW w:w="60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929FAB0" w14:textId="3D3DECC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50705DF0" w14:textId="3150E6CB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AURABH CHANANA</w:t>
            </w: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01D0A20C" w14:textId="16B0B6F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3EA75C31" w14:textId="19FA51B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K S SANDHU</w:t>
            </w:r>
          </w:p>
        </w:tc>
        <w:tc>
          <w:tcPr>
            <w:tcW w:w="492" w:type="pct"/>
            <w:vMerge w:val="restart"/>
            <w:tcBorders>
              <w:top w:val="single" w:sz="8" w:space="0" w:color="auto"/>
            </w:tcBorders>
            <w:vAlign w:val="center"/>
          </w:tcPr>
          <w:p w14:paraId="3588A4E9" w14:textId="7FB7BEDC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2FE63E7B" w14:textId="5579AB52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2EF7BF5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ANDEEP KAKRAN</w:t>
            </w:r>
          </w:p>
        </w:tc>
      </w:tr>
      <w:tr w:rsidR="00DB5AD6" w:rsidRPr="00DB5AD6" w14:paraId="0AC78934" w14:textId="77777777" w:rsidTr="001A19D7">
        <w:trPr>
          <w:cantSplit/>
          <w:trHeight w:val="50"/>
        </w:trPr>
        <w:tc>
          <w:tcPr>
            <w:tcW w:w="189" w:type="pct"/>
            <w:vMerge/>
            <w:vAlign w:val="center"/>
          </w:tcPr>
          <w:p w14:paraId="6C02AA4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3D4B5B3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tcBorders>
              <w:left w:val="single" w:sz="8" w:space="0" w:color="auto"/>
            </w:tcBorders>
            <w:vAlign w:val="center"/>
          </w:tcPr>
          <w:p w14:paraId="0EF6CC0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Align w:val="center"/>
          </w:tcPr>
          <w:p w14:paraId="2CFD34B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711F57F2" w14:textId="576DAD4D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BE164B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</w:p>
          <w:p w14:paraId="5A7DDAE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DHU</w:t>
            </w:r>
          </w:p>
        </w:tc>
        <w:tc>
          <w:tcPr>
            <w:tcW w:w="514" w:type="pct"/>
            <w:gridSpan w:val="2"/>
            <w:vAlign w:val="center"/>
          </w:tcPr>
          <w:p w14:paraId="29445AE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vAlign w:val="center"/>
          </w:tcPr>
          <w:p w14:paraId="3E5F976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7440E5B8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78B9BBB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863C06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vAlign w:val="center"/>
          </w:tcPr>
          <w:p w14:paraId="75D86C8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81D768E" w14:textId="77777777" w:rsidTr="001A19D7">
        <w:trPr>
          <w:cantSplit/>
          <w:trHeight w:val="369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23E7389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872517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4AB476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tcBorders>
              <w:bottom w:val="single" w:sz="8" w:space="0" w:color="auto"/>
            </w:tcBorders>
            <w:vAlign w:val="center"/>
          </w:tcPr>
          <w:p w14:paraId="49DFDF5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tcBorders>
              <w:bottom w:val="single" w:sz="8" w:space="0" w:color="auto"/>
            </w:tcBorders>
            <w:vAlign w:val="center"/>
          </w:tcPr>
          <w:p w14:paraId="2C86DB2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tcBorders>
              <w:bottom w:val="single" w:sz="8" w:space="0" w:color="auto"/>
            </w:tcBorders>
            <w:vAlign w:val="center"/>
          </w:tcPr>
          <w:p w14:paraId="3482488F" w14:textId="5EB6EE9E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BE164B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DHU</w:t>
            </w:r>
          </w:p>
        </w:tc>
        <w:tc>
          <w:tcPr>
            <w:tcW w:w="437" w:type="pct"/>
            <w:tcBorders>
              <w:bottom w:val="single" w:sz="8" w:space="0" w:color="auto"/>
            </w:tcBorders>
            <w:vAlign w:val="center"/>
          </w:tcPr>
          <w:p w14:paraId="0526729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F05C54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B6DC26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0CC8D20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tcBorders>
              <w:bottom w:val="single" w:sz="8" w:space="0" w:color="auto"/>
            </w:tcBorders>
            <w:vAlign w:val="center"/>
          </w:tcPr>
          <w:p w14:paraId="0F2EF94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C35E899" w14:textId="77777777" w:rsidTr="001A19D7">
        <w:trPr>
          <w:cantSplit/>
          <w:trHeight w:val="369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3D59D8B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ADAAD2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230B8F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tcBorders>
              <w:top w:val="single" w:sz="8" w:space="0" w:color="auto"/>
            </w:tcBorders>
            <w:vAlign w:val="center"/>
          </w:tcPr>
          <w:p w14:paraId="523567E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tcBorders>
              <w:top w:val="single" w:sz="8" w:space="0" w:color="auto"/>
            </w:tcBorders>
            <w:vAlign w:val="center"/>
          </w:tcPr>
          <w:p w14:paraId="3624E3ED" w14:textId="55A0D3F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BE164B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IRAN JALADI</w:t>
            </w:r>
          </w:p>
        </w:tc>
        <w:tc>
          <w:tcPr>
            <w:tcW w:w="514" w:type="pct"/>
            <w:gridSpan w:val="2"/>
            <w:tcBorders>
              <w:top w:val="single" w:sz="8" w:space="0" w:color="auto"/>
            </w:tcBorders>
            <w:vAlign w:val="center"/>
          </w:tcPr>
          <w:p w14:paraId="4048DB4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tcBorders>
              <w:top w:val="single" w:sz="8" w:space="0" w:color="auto"/>
            </w:tcBorders>
            <w:vAlign w:val="center"/>
          </w:tcPr>
          <w:p w14:paraId="461221D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0AA1605" w14:textId="390B7A6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23D8E3E" w14:textId="463DEF6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1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PRADEEP KUMAR</w:t>
            </w:r>
          </w:p>
        </w:tc>
        <w:tc>
          <w:tcPr>
            <w:tcW w:w="60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5E86A0CF" w14:textId="03EC264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0267B247" w14:textId="0D6A040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5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 J S LATHER</w:t>
            </w: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5F2EFEDF" w14:textId="5793EFC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4CDD9BC1" w14:textId="51C3AF1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Dr.L M SAINI</w:t>
            </w:r>
          </w:p>
        </w:tc>
        <w:tc>
          <w:tcPr>
            <w:tcW w:w="492" w:type="pct"/>
            <w:vMerge w:val="restart"/>
            <w:tcBorders>
              <w:top w:val="single" w:sz="8" w:space="0" w:color="auto"/>
            </w:tcBorders>
            <w:vAlign w:val="center"/>
          </w:tcPr>
          <w:p w14:paraId="6CAD2BA7" w14:textId="5DF73491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4A709F20" w14:textId="3519830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4A5F11AD" w14:textId="334227C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KIRAN JALADIL </w:t>
            </w:r>
          </w:p>
        </w:tc>
      </w:tr>
      <w:tr w:rsidR="00DB5AD6" w:rsidRPr="00DB5AD6" w14:paraId="4FA84A0B" w14:textId="77777777" w:rsidTr="001A19D7">
        <w:trPr>
          <w:cantSplit/>
          <w:trHeight w:val="323"/>
        </w:trPr>
        <w:tc>
          <w:tcPr>
            <w:tcW w:w="189" w:type="pct"/>
            <w:vMerge/>
            <w:vAlign w:val="center"/>
          </w:tcPr>
          <w:p w14:paraId="7B290BB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70B49A3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tcBorders>
              <w:left w:val="single" w:sz="8" w:space="0" w:color="auto"/>
            </w:tcBorders>
            <w:vAlign w:val="center"/>
          </w:tcPr>
          <w:p w14:paraId="5B8E201A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vAlign w:val="center"/>
          </w:tcPr>
          <w:p w14:paraId="76726EB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1F0E6A8D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1317C650" w14:textId="0C7F323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BE164B" w:rsidRPr="00DB5AD6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IRAN JALADI</w:t>
            </w:r>
          </w:p>
        </w:tc>
        <w:tc>
          <w:tcPr>
            <w:tcW w:w="437" w:type="pct"/>
            <w:vAlign w:val="center"/>
          </w:tcPr>
          <w:p w14:paraId="121F9E5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6209463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18D6AB8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7E8033A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vAlign w:val="center"/>
          </w:tcPr>
          <w:p w14:paraId="174BBD4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B6D4250" w14:textId="77777777" w:rsidTr="001A19D7">
        <w:trPr>
          <w:cantSplit/>
          <w:trHeight w:val="46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062D634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645BDF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C9537D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tcBorders>
              <w:bottom w:val="single" w:sz="8" w:space="0" w:color="auto"/>
            </w:tcBorders>
            <w:vAlign w:val="center"/>
          </w:tcPr>
          <w:p w14:paraId="538B48A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tcBorders>
              <w:bottom w:val="single" w:sz="8" w:space="0" w:color="auto"/>
            </w:tcBorders>
            <w:vAlign w:val="center"/>
          </w:tcPr>
          <w:p w14:paraId="216E446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tcBorders>
              <w:bottom w:val="single" w:sz="8" w:space="0" w:color="auto"/>
            </w:tcBorders>
            <w:vAlign w:val="center"/>
          </w:tcPr>
          <w:p w14:paraId="1E43A75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tcBorders>
              <w:bottom w:val="single" w:sz="8" w:space="0" w:color="auto"/>
            </w:tcBorders>
            <w:vAlign w:val="center"/>
          </w:tcPr>
          <w:p w14:paraId="2477B91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0041380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76CEA2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0860573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vAlign w:val="center"/>
          </w:tcPr>
          <w:p w14:paraId="72FE28B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E06647C" w14:textId="77777777" w:rsidTr="001A19D7">
        <w:trPr>
          <w:cantSplit/>
          <w:trHeight w:val="50"/>
        </w:trPr>
        <w:tc>
          <w:tcPr>
            <w:tcW w:w="189" w:type="pct"/>
            <w:vMerge w:val="restart"/>
            <w:tcBorders>
              <w:top w:val="single" w:sz="8" w:space="0" w:color="auto"/>
            </w:tcBorders>
            <w:vAlign w:val="center"/>
          </w:tcPr>
          <w:p w14:paraId="4995A957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D8E43E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105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3900042" w14:textId="06A57B4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BE164B"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K. K. SHARMA</w:t>
            </w:r>
          </w:p>
        </w:tc>
        <w:tc>
          <w:tcPr>
            <w:tcW w:w="982" w:type="pct"/>
            <w:gridSpan w:val="3"/>
            <w:tcBorders>
              <w:top w:val="single" w:sz="8" w:space="0" w:color="auto"/>
            </w:tcBorders>
            <w:vAlign w:val="center"/>
          </w:tcPr>
          <w:p w14:paraId="40DCF1F5" w14:textId="0DE59FC8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 .L. PAHUJA</w:t>
            </w:r>
          </w:p>
        </w:tc>
        <w:tc>
          <w:tcPr>
            <w:tcW w:w="437" w:type="pct"/>
            <w:tcBorders>
              <w:top w:val="single" w:sz="8" w:space="0" w:color="auto"/>
            </w:tcBorders>
            <w:vAlign w:val="center"/>
          </w:tcPr>
          <w:p w14:paraId="773B187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125C274" w14:textId="289FA1D9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203</w:t>
            </w:r>
          </w:p>
          <w:p w14:paraId="26E9D542" w14:textId="32259EE6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3A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GF-1</w:t>
            </w:r>
          </w:p>
        </w:tc>
        <w:tc>
          <w:tcPr>
            <w:tcW w:w="60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3A7051D" w14:textId="5641445F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6F8A8800" w14:textId="6DACC43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E31A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3</w:t>
            </w: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309068A7" w14:textId="05E07F9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6F542FB8" w14:textId="156B504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7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GF-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</w:tc>
        <w:tc>
          <w:tcPr>
            <w:tcW w:w="492" w:type="pct"/>
            <w:vMerge w:val="restart"/>
            <w:tcBorders>
              <w:top w:val="single" w:sz="8" w:space="0" w:color="auto"/>
            </w:tcBorders>
            <w:vAlign w:val="center"/>
          </w:tcPr>
          <w:p w14:paraId="0BB7A9A5" w14:textId="2C41B1E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02F64D76" w14:textId="733D5E35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33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Mr. KULBIR SINGH</w:t>
            </w:r>
          </w:p>
        </w:tc>
      </w:tr>
      <w:tr w:rsidR="00DB5AD6" w:rsidRPr="00DB5AD6" w14:paraId="00CA5366" w14:textId="77777777" w:rsidTr="001A19D7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1649C0DE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right w:val="single" w:sz="8" w:space="0" w:color="auto"/>
            </w:tcBorders>
            <w:vAlign w:val="center"/>
          </w:tcPr>
          <w:p w14:paraId="2678CAA2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105" w:type="pct"/>
            <w:gridSpan w:val="2"/>
            <w:tcBorders>
              <w:left w:val="single" w:sz="8" w:space="0" w:color="auto"/>
            </w:tcBorders>
            <w:vAlign w:val="center"/>
          </w:tcPr>
          <w:p w14:paraId="105CE8FF" w14:textId="603EE8D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5763364F" w14:textId="0FDDD1F3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SAURABH CHANANA</w:t>
            </w:r>
            <w:r w:rsidR="005A4431" w:rsidRPr="00DB5AD6">
              <w:rPr>
                <w:rFonts w:ascii="Verdana" w:hAnsi="Verdana" w:cs="Arial"/>
                <w:sz w:val="14"/>
                <w:szCs w:val="14"/>
                <w:lang w:val="en-US"/>
              </w:rPr>
              <w:t>/MR SHAHNAWAJ</w:t>
            </w:r>
          </w:p>
        </w:tc>
        <w:tc>
          <w:tcPr>
            <w:tcW w:w="982" w:type="pct"/>
            <w:gridSpan w:val="3"/>
            <w:vAlign w:val="center"/>
          </w:tcPr>
          <w:p w14:paraId="2B4D65F5" w14:textId="174D843F" w:rsidR="008875AE" w:rsidRPr="00DB5AD6" w:rsidRDefault="008875AE" w:rsidP="005A4431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5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YASHPAL/</w:t>
            </w:r>
            <w:r w:rsidRPr="00DB5AD6">
              <w:t xml:space="preserve">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</w:t>
            </w:r>
            <w:r w:rsidR="005A4431"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RPIT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</w:t>
            </w:r>
            <w:r w:rsidR="005A4431"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HARMA</w:t>
            </w:r>
          </w:p>
        </w:tc>
        <w:tc>
          <w:tcPr>
            <w:tcW w:w="437" w:type="pct"/>
            <w:vAlign w:val="center"/>
          </w:tcPr>
          <w:p w14:paraId="534D2E49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52F58EE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3177C201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A5A7FE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vAlign w:val="center"/>
          </w:tcPr>
          <w:p w14:paraId="5CE964BB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:rsidRPr="00DB5AD6" w14:paraId="131CDC5F" w14:textId="77777777" w:rsidTr="001A19D7">
        <w:trPr>
          <w:cantSplit/>
          <w:trHeight w:val="369"/>
        </w:trPr>
        <w:tc>
          <w:tcPr>
            <w:tcW w:w="189" w:type="pct"/>
            <w:vMerge/>
            <w:tcBorders>
              <w:bottom w:val="single" w:sz="8" w:space="0" w:color="auto"/>
            </w:tcBorders>
            <w:vAlign w:val="center"/>
          </w:tcPr>
          <w:p w14:paraId="6CEE0E0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39CEF3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105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ADDCF03" w14:textId="521528CA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>;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M.P.R PRASAD/ KUMARIL BUTS</w:t>
            </w:r>
          </w:p>
        </w:tc>
        <w:tc>
          <w:tcPr>
            <w:tcW w:w="982" w:type="pct"/>
            <w:gridSpan w:val="3"/>
            <w:tcBorders>
              <w:bottom w:val="single" w:sz="8" w:space="0" w:color="auto"/>
            </w:tcBorders>
            <w:vAlign w:val="center"/>
          </w:tcPr>
          <w:p w14:paraId="1AEA4745" w14:textId="17998A00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DB5AD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DB5AD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B5AD6">
              <w:rPr>
                <w:rFonts w:ascii="Verdana" w:hAnsi="Verdana" w:cs="Arial"/>
                <w:sz w:val="14"/>
                <w:szCs w:val="14"/>
              </w:rPr>
              <w:t>EELR31</w:t>
            </w:r>
            <w:r w:rsidR="00BE164B" w:rsidRPr="00DB5AD6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28BCDA44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ELLY VADHERA/BHOLESHWAR</w:t>
            </w:r>
          </w:p>
        </w:tc>
        <w:tc>
          <w:tcPr>
            <w:tcW w:w="437" w:type="pct"/>
            <w:tcBorders>
              <w:bottom w:val="single" w:sz="8" w:space="0" w:color="auto"/>
            </w:tcBorders>
            <w:vAlign w:val="center"/>
          </w:tcPr>
          <w:p w14:paraId="700E1F05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8C8E51F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E0ABC16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7CDE926C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2" w:type="pct"/>
            <w:vMerge/>
            <w:tcBorders>
              <w:bottom w:val="single" w:sz="8" w:space="0" w:color="auto"/>
            </w:tcBorders>
            <w:vAlign w:val="center"/>
          </w:tcPr>
          <w:p w14:paraId="01A431F3" w14:textId="77777777" w:rsidR="008875AE" w:rsidRPr="00DB5AD6" w:rsidRDefault="008875AE" w:rsidP="001A19D7">
            <w:pPr>
              <w:ind w:left="-14" w:right="-14"/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53ED89E" w14:textId="77777777" w:rsidR="008875AE" w:rsidRPr="00DB5AD6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708FBE7" w14:textId="77777777" w:rsidR="008875AE" w:rsidRPr="00DB5AD6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EB4AE9F" w14:textId="77777777" w:rsidR="008875AE" w:rsidRPr="00DB5AD6" w:rsidRDefault="008875A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406B22E" w14:textId="5E6BA31B" w:rsidR="008875AE" w:rsidRPr="00DB5AD6" w:rsidRDefault="00DD54B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B5AD6">
        <w:rPr>
          <w:rFonts w:ascii="Arial" w:hAnsi="Arial" w:cs="Arial"/>
          <w:b/>
          <w:sz w:val="18"/>
        </w:rPr>
        <w:t>------------------</w:t>
      </w:r>
    </w:p>
    <w:p w14:paraId="002B3808" w14:textId="25A09DE5" w:rsidR="00DD54B2" w:rsidRPr="00DB5AD6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DD61CBB" w14:textId="2D4B5374" w:rsidR="001A19D7" w:rsidRPr="00DB5AD6" w:rsidRDefault="001A19D7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DCD50D9" w14:textId="164E29D0" w:rsidR="001A19D7" w:rsidRPr="00DB5AD6" w:rsidRDefault="001A19D7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FA6D1AD" w14:textId="786D65F2" w:rsidR="001A19D7" w:rsidRPr="00DB5AD6" w:rsidRDefault="001A19D7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7ECE310" w14:textId="77777777" w:rsidR="001A19D7" w:rsidRPr="00DB5AD6" w:rsidRDefault="001A19D7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3B84514" w14:textId="77777777" w:rsidR="006E3AD6" w:rsidRPr="00DB5AD6" w:rsidRDefault="006E3AD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E8CCE0A" w14:textId="189B2DD9" w:rsidR="00DD54B2" w:rsidRPr="00DB5AD6" w:rsidRDefault="00DD54B2" w:rsidP="001A19D7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DB5AD6">
        <w:rPr>
          <w:rFonts w:ascii="Arial" w:hAnsi="Arial" w:cs="Arial"/>
          <w:b/>
          <w:sz w:val="18"/>
          <w:u w:val="single"/>
        </w:rPr>
        <w:lastRenderedPageBreak/>
        <w:t>ELECTRICAL ENGINEERING</w:t>
      </w:r>
    </w:p>
    <w:p w14:paraId="70EE7657" w14:textId="6A3CBBE0" w:rsidR="00DD54B2" w:rsidRPr="00DB5AD6" w:rsidRDefault="00DD54B2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DB5AD6">
        <w:rPr>
          <w:rFonts w:ascii="Arial" w:hAnsi="Arial" w:cs="Arial"/>
          <w:b/>
          <w:sz w:val="18"/>
          <w:u w:val="single"/>
        </w:rPr>
        <w:t>B.Tech 3</w:t>
      </w:r>
      <w:r w:rsidRPr="00DB5AD6">
        <w:rPr>
          <w:rFonts w:ascii="Arial" w:hAnsi="Arial" w:cs="Arial"/>
          <w:b/>
          <w:sz w:val="18"/>
          <w:u w:val="single"/>
          <w:vertAlign w:val="superscript"/>
        </w:rPr>
        <w:t>rd</w:t>
      </w:r>
      <w:r w:rsidRPr="00DB5AD6">
        <w:rPr>
          <w:rFonts w:ascii="Arial" w:hAnsi="Arial" w:cs="Arial"/>
          <w:b/>
          <w:sz w:val="18"/>
          <w:u w:val="single"/>
        </w:rPr>
        <w:t xml:space="preserve"> Semester</w:t>
      </w:r>
    </w:p>
    <w:p w14:paraId="143AA278" w14:textId="77777777" w:rsidR="00DD54B2" w:rsidRPr="00DB5AD6" w:rsidRDefault="00DD54B2" w:rsidP="00DD54B2">
      <w:pPr>
        <w:spacing w:after="120" w:line="240" w:lineRule="auto"/>
        <w:jc w:val="center"/>
        <w:rPr>
          <w:rFonts w:ascii="Arial" w:hAnsi="Arial" w:cs="Arial"/>
          <w:sz w:val="10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64"/>
        <w:gridCol w:w="358"/>
        <w:gridCol w:w="1588"/>
        <w:gridCol w:w="1725"/>
        <w:gridCol w:w="1578"/>
        <w:gridCol w:w="39"/>
        <w:gridCol w:w="1706"/>
        <w:gridCol w:w="1497"/>
        <w:gridCol w:w="67"/>
        <w:gridCol w:w="1589"/>
        <w:gridCol w:w="1589"/>
        <w:gridCol w:w="1589"/>
        <w:gridCol w:w="1725"/>
      </w:tblGrid>
      <w:tr w:rsidR="00DB5AD6" w:rsidRPr="00DB5AD6" w14:paraId="2A2BBC61" w14:textId="77777777" w:rsidTr="001A19D7">
        <w:trPr>
          <w:tblHeader/>
        </w:trPr>
        <w:tc>
          <w:tcPr>
            <w:tcW w:w="291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AC909C8" w14:textId="114F1758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D8927AF" w14:textId="6F5F8C2E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1C418E0" w14:textId="513EB53F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08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AFB1AF9" w14:textId="620C50E3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64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E4694E1" w14:textId="35D61517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06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4CA4E16" w14:textId="58C869DF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0226D5F" w14:textId="5A192BB2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3CAA503" w14:textId="3EC1CD73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0293338" w14:textId="37742EF0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79E97A0" w14:textId="59F5CC22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DB5AD6" w:rsidRPr="00DB5AD6" w14:paraId="2CFA3968" w14:textId="77777777" w:rsidTr="001A19D7">
        <w:tc>
          <w:tcPr>
            <w:tcW w:w="5000" w:type="pct"/>
            <w:gridSpan w:val="13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AE6A2A3" w14:textId="6812BFFD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DB5AD6" w:rsidRPr="00DB5AD6" w14:paraId="65ABB142" w14:textId="77777777" w:rsidTr="001A19D7">
        <w:trPr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16791DBB" w14:textId="16AE89C0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F764555" w14:textId="024B08BF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55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EC7580D" w14:textId="43E6B37A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ICAL MACHINES-I(P); EEPC23;</w:t>
            </w:r>
          </w:p>
          <w:p w14:paraId="2089C790" w14:textId="40B96743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KIRAN JALADI/PRIYANKA VERMA</w:t>
            </w:r>
          </w:p>
        </w:tc>
        <w:tc>
          <w:tcPr>
            <w:tcW w:w="508" w:type="pct"/>
            <w:tcBorders>
              <w:top w:val="single" w:sz="8" w:space="0" w:color="auto"/>
            </w:tcBorders>
            <w:vAlign w:val="center"/>
          </w:tcPr>
          <w:p w14:paraId="60B994C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tcBorders>
              <w:top w:val="single" w:sz="8" w:space="0" w:color="auto"/>
            </w:tcBorders>
            <w:vAlign w:val="center"/>
          </w:tcPr>
          <w:p w14:paraId="4A8EBD9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tcBorders>
              <w:top w:val="single" w:sz="8" w:space="0" w:color="auto"/>
            </w:tcBorders>
            <w:vAlign w:val="center"/>
          </w:tcPr>
          <w:p w14:paraId="610B1A8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02055F06" w14:textId="6526DA61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1B58D926" w14:textId="62A92D9D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; MRS. RUPANSHI BATRA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3A8F4333" w14:textId="506A38C0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34C3B065" w14:textId="6B89399E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; </w:t>
            </w:r>
          </w:p>
          <w:p w14:paraId="5252E723" w14:textId="2ADB4398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RATNA DAHIYA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5179F864" w14:textId="3F638439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6AF58F29" w14:textId="16987088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; DR. ANIL KUMAR DAHIYA</w:t>
            </w: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6981FDA5" w14:textId="37098998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6178784B" w14:textId="2CF4A9F8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; DR. SHASHI BHUSHAN SINGH</w:t>
            </w:r>
          </w:p>
        </w:tc>
      </w:tr>
      <w:tr w:rsidR="00DB5AD6" w:rsidRPr="00DB5AD6" w14:paraId="14D040C1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06BC0CE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774841F9" w14:textId="6820AECE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55" w:type="pct"/>
            <w:gridSpan w:val="2"/>
            <w:tcBorders>
              <w:left w:val="single" w:sz="8" w:space="0" w:color="auto"/>
            </w:tcBorders>
            <w:vAlign w:val="center"/>
          </w:tcPr>
          <w:p w14:paraId="5C6DA887" w14:textId="48D9C7D2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LECTRONIC DEVICES AND CIRCUITS (P); EEPC25; SANNI KUMAR/ DR. AMIT KUMAR </w:t>
            </w:r>
          </w:p>
        </w:tc>
        <w:tc>
          <w:tcPr>
            <w:tcW w:w="508" w:type="pct"/>
            <w:vAlign w:val="center"/>
          </w:tcPr>
          <w:p w14:paraId="75E72FC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0C8B50EB" w14:textId="4D6517AB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-T; </w:t>
            </w:r>
          </w:p>
          <w:p w14:paraId="57AC0EDA" w14:textId="5E86D118" w:rsidR="00DD54B2" w:rsidRPr="00DB5AD6" w:rsidRDefault="005A4431" w:rsidP="00DD54B2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 ANUPAM SHUKLA</w:t>
            </w:r>
          </w:p>
        </w:tc>
        <w:tc>
          <w:tcPr>
            <w:tcW w:w="506" w:type="pct"/>
            <w:gridSpan w:val="2"/>
            <w:vAlign w:val="center"/>
          </w:tcPr>
          <w:p w14:paraId="7EC2A5F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0C66271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5F54FF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6F0A086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6EF053E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0FBF984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1450F2A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007894AF" w14:textId="5830B5AD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tcBorders>
              <w:left w:val="single" w:sz="8" w:space="0" w:color="auto"/>
            </w:tcBorders>
            <w:vAlign w:val="center"/>
          </w:tcPr>
          <w:p w14:paraId="3A465534" w14:textId="7A97C2E2" w:rsidR="00DD54B2" w:rsidRPr="00DB5AD6" w:rsidRDefault="001A19D7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3; ELECTRICAL MACHINES-I-T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RAHUL SHARMA</w:t>
            </w:r>
          </w:p>
        </w:tc>
        <w:tc>
          <w:tcPr>
            <w:tcW w:w="544" w:type="pct"/>
            <w:vAlign w:val="center"/>
          </w:tcPr>
          <w:p w14:paraId="373F762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71" w:type="pct"/>
            <w:gridSpan w:val="3"/>
            <w:vAlign w:val="center"/>
          </w:tcPr>
          <w:p w14:paraId="27E05774" w14:textId="32C825A5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LECTRICAL MACHINES-I(P); EEPC23; </w:t>
            </w:r>
          </w:p>
          <w:p w14:paraId="6487B93B" w14:textId="49C5B691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RATNA DAHIYA/MAKULA CHARAN</w:t>
            </w:r>
          </w:p>
        </w:tc>
        <w:tc>
          <w:tcPr>
            <w:tcW w:w="506" w:type="pct"/>
            <w:gridSpan w:val="2"/>
            <w:vAlign w:val="center"/>
          </w:tcPr>
          <w:p w14:paraId="45DA003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746705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451260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82BD11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4028D8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F3DA4BF" w14:textId="77777777" w:rsidTr="001A19D7">
        <w:trPr>
          <w:trHeight w:val="206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4D9FFA6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D55CC70" w14:textId="49615FAC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FF3BE94" w14:textId="67AB5AC6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-T; DR. SANDEEP KAKRAN</w:t>
            </w: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6765AF33" w14:textId="205841AC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-T; DR. ANIL KUMAR DAHIYA</w:t>
            </w:r>
          </w:p>
        </w:tc>
        <w:tc>
          <w:tcPr>
            <w:tcW w:w="1071" w:type="pct"/>
            <w:gridSpan w:val="3"/>
            <w:tcBorders>
              <w:bottom w:val="single" w:sz="8" w:space="0" w:color="auto"/>
            </w:tcBorders>
            <w:vAlign w:val="center"/>
          </w:tcPr>
          <w:p w14:paraId="45728FC5" w14:textId="69808E2C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ONIC DEVICES AND CIRCUITS (P); EEPC25;  MRS. RUPANSHI BATRA</w:t>
            </w:r>
          </w:p>
        </w:tc>
        <w:tc>
          <w:tcPr>
            <w:tcW w:w="506" w:type="pct"/>
            <w:gridSpan w:val="2"/>
            <w:tcBorders>
              <w:bottom w:val="single" w:sz="8" w:space="0" w:color="auto"/>
            </w:tcBorders>
            <w:vAlign w:val="center"/>
          </w:tcPr>
          <w:p w14:paraId="57025C7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10A1602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19F175E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5F4412C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tcBorders>
              <w:bottom w:val="single" w:sz="8" w:space="0" w:color="auto"/>
            </w:tcBorders>
            <w:vAlign w:val="center"/>
          </w:tcPr>
          <w:p w14:paraId="5192290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0F5B35C" w14:textId="77777777" w:rsidTr="001A19D7">
        <w:trPr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2AE6291A" w14:textId="06B66515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AC38BB5" w14:textId="15C01D9A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AD3809D" w14:textId="52001B40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78B2DC43" w14:textId="08FE4D95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9; POWER ELECTRONICS-I; DR. SHIVAM</w:t>
            </w: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00B8EF47" w14:textId="6C178438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F9A1FE5" w14:textId="1C3A9C22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3; ELECTRICAL MACHINES-I; DR. RAHUL SHARMA </w:t>
            </w:r>
          </w:p>
          <w:p w14:paraId="46C6550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</w:tcBorders>
            <w:vAlign w:val="center"/>
          </w:tcPr>
          <w:p w14:paraId="41B7E5C6" w14:textId="6C1A81F7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1DC05DFD" w14:textId="1FBC7217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; DR. AMIT KUMAR</w:t>
            </w:r>
          </w:p>
        </w:tc>
        <w:tc>
          <w:tcPr>
            <w:tcW w:w="56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7E267A8" w14:textId="715F50C0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6C7DB500" w14:textId="588E0DA2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; GF-4</w:t>
            </w:r>
          </w:p>
        </w:tc>
        <w:tc>
          <w:tcPr>
            <w:tcW w:w="50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D95BDC2" w14:textId="18C97BD5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3D76A22E" w14:textId="2A1E1192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; DR. AMIT KUMAR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0B389362" w14:textId="108AE02F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...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147AD3D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55AF8859" w14:textId="1A0F4E18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9; POWER ELECTRONICS-I-T; DR. SHIVAM</w:t>
            </w: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4A0EB2F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0F8CB56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5CEE984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4854BD0D" w14:textId="53999F07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75E56CB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7D88B63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00C45BD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Merge/>
            <w:vAlign w:val="center"/>
          </w:tcPr>
          <w:p w14:paraId="08040F9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1ED5D39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0C2329C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C057D6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9A9E2E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1DB12C2F" w14:textId="7D6E2A89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-T; DR. SANDEEP KAKRAN</w:t>
            </w:r>
          </w:p>
        </w:tc>
      </w:tr>
      <w:tr w:rsidR="00DB5AD6" w:rsidRPr="00DB5AD6" w14:paraId="661B88BB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539D67E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58A8C617" w14:textId="149B01D9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5DC435C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B4FC97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4EF0C09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Merge/>
            <w:vAlign w:val="center"/>
          </w:tcPr>
          <w:p w14:paraId="0518F29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29204CC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72D21D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38697E0" w14:textId="262A58FD" w:rsidR="00DD54B2" w:rsidRPr="00DB5AD6" w:rsidRDefault="001A19D7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; CONTROL SYSTEM-I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11" w:type="pct"/>
            <w:vAlign w:val="center"/>
          </w:tcPr>
          <w:p w14:paraId="5885A523" w14:textId="20E8486E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1; NETWORK SYNTHESIS AND FILTER-T; DR. AMIT KUMAR </w:t>
            </w:r>
          </w:p>
        </w:tc>
        <w:tc>
          <w:tcPr>
            <w:tcW w:w="544" w:type="pct"/>
            <w:vAlign w:val="center"/>
          </w:tcPr>
          <w:p w14:paraId="1A1D037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9FC5AC3" w14:textId="77777777" w:rsidTr="001A19D7">
        <w:trPr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4959623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519FAF4" w14:textId="5534759E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0BD18B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tcBorders>
              <w:bottom w:val="single" w:sz="8" w:space="0" w:color="auto"/>
            </w:tcBorders>
            <w:vAlign w:val="center"/>
          </w:tcPr>
          <w:p w14:paraId="016AEA0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7DA18A9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394F114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956ECB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06C4287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2E50F3A3" w14:textId="5020D062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</w:t>
            </w:r>
          </w:p>
          <w:p w14:paraId="6A22CE68" w14:textId="739D969A" w:rsidR="00DD54B2" w:rsidRPr="00DB5AD6" w:rsidRDefault="001A19D7" w:rsidP="001A19D7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NETWORK SYNTHESIS AND FILTER-T; MRS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RUPANSHI BATRA</w:t>
            </w: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5455688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6B983A2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5200854" w14:textId="77777777" w:rsidTr="001A19D7">
        <w:tc>
          <w:tcPr>
            <w:tcW w:w="5000" w:type="pct"/>
            <w:gridSpan w:val="13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7132CE44" w14:textId="387DA3E8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DB5AD6" w:rsidRPr="00DB5AD6" w14:paraId="798D0201" w14:textId="77777777" w:rsidTr="001A19D7">
        <w:trPr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78EC61A5" w14:textId="41F6C42A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F6ADCB2" w14:textId="7C6477DB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1A165EA" w14:textId="67B9A4C6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2079E0F" w14:textId="2CC0A929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; DR. RATNA DAHIYA </w:t>
            </w:r>
          </w:p>
          <w:p w14:paraId="19475B0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617BCA26" w14:textId="3A0DA20F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7E12D184" w14:textId="2633299E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; DR. MONIKA MITTAL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2FCA5CC" w14:textId="3B73CD40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B0C9F99" w14:textId="76CCD7E7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; DR. ANIL KUMAR DAHIYA</w:t>
            </w:r>
          </w:p>
        </w:tc>
        <w:tc>
          <w:tcPr>
            <w:tcW w:w="549" w:type="pct"/>
            <w:vMerge w:val="restart"/>
            <w:tcBorders>
              <w:top w:val="single" w:sz="8" w:space="0" w:color="auto"/>
            </w:tcBorders>
            <w:vAlign w:val="center"/>
          </w:tcPr>
          <w:p w14:paraId="1E53761E" w14:textId="774AAD0A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5B2E68C3" w14:textId="4D680C34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; MRS. RUPANSHI BATRA</w:t>
            </w:r>
          </w:p>
        </w:tc>
        <w:tc>
          <w:tcPr>
            <w:tcW w:w="50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E75DEE1" w14:textId="0E6B2DA7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1F6DFC5B" w14:textId="3C94D4CF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3; ELECTRICAL MACHINES-I; DR. YASHPAL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5976F56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tcBorders>
              <w:top w:val="single" w:sz="8" w:space="0" w:color="auto"/>
            </w:tcBorders>
            <w:vAlign w:val="center"/>
          </w:tcPr>
          <w:p w14:paraId="5884A35F" w14:textId="6903F3DA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ONIC DEVICES AND CIRCUITS (P); EEPC25; MRS. SUNITA CHAUHAN</w:t>
            </w: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06189EB4" w14:textId="6DAB7BAE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-T; DR. SANDEEP KAKRAN</w:t>
            </w:r>
          </w:p>
        </w:tc>
      </w:tr>
      <w:tr w:rsidR="00DB5AD6" w:rsidRPr="00DB5AD6" w14:paraId="5C74526F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3192DD6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6A4531DA" w14:textId="3AAB06D8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7B966C2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4C127C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1120F6D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38AB146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163AECB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D9809E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vAlign w:val="center"/>
          </w:tcPr>
          <w:p w14:paraId="4AA9DBA0" w14:textId="13AE7942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ICAL MACHINES-I(P); EEPC23; DR. YASHPAL/RAVITA SHRASHWAT</w:t>
            </w:r>
          </w:p>
        </w:tc>
        <w:tc>
          <w:tcPr>
            <w:tcW w:w="544" w:type="pct"/>
            <w:vAlign w:val="center"/>
          </w:tcPr>
          <w:p w14:paraId="715B73B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23A25EC8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758B437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7AA80F95" w14:textId="55A4E01B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1C6AC1F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69EE2F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5874E75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17DC638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7CE3FBB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13CF0C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9EEC76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4864BFF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2128571B" w14:textId="0889B71E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1; NETWORK SYNTHESIS AND FILTER-T; MRS. RUPANSHI BATRA </w:t>
            </w:r>
          </w:p>
        </w:tc>
      </w:tr>
      <w:tr w:rsidR="00DB5AD6" w:rsidRPr="00DB5AD6" w14:paraId="6D064431" w14:textId="77777777" w:rsidTr="001A19D7">
        <w:trPr>
          <w:trHeight w:val="1007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271AEC6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EED26A1" w14:textId="6552E0F2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AEFD33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tcBorders>
              <w:bottom w:val="single" w:sz="8" w:space="0" w:color="auto"/>
            </w:tcBorders>
            <w:vAlign w:val="center"/>
          </w:tcPr>
          <w:p w14:paraId="5D85DD6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38CD50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tcBorders>
              <w:bottom w:val="single" w:sz="8" w:space="0" w:color="auto"/>
            </w:tcBorders>
            <w:vAlign w:val="center"/>
          </w:tcPr>
          <w:p w14:paraId="7CD6128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3B910DD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46CC103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tcBorders>
              <w:bottom w:val="single" w:sz="8" w:space="0" w:color="auto"/>
            </w:tcBorders>
            <w:vAlign w:val="center"/>
          </w:tcPr>
          <w:p w14:paraId="1D9739D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54BCE0BB" w14:textId="3212DCA3" w:rsidR="00DD54B2" w:rsidRPr="00DB5AD6" w:rsidRDefault="001A19D7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3; ELECTRICAL MACHINES-I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2</w:t>
            </w:r>
          </w:p>
        </w:tc>
      </w:tr>
      <w:tr w:rsidR="00DB5AD6" w:rsidRPr="00DB5AD6" w14:paraId="3BA14E45" w14:textId="77777777" w:rsidTr="001A19D7">
        <w:trPr>
          <w:trHeight w:val="223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2472F8F9" w14:textId="5F7B877C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9C634F5" w14:textId="03C988D0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3EA864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072F160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556B09E8" w14:textId="259E7972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3; ELECTRICAL MACHINES-I-T; DR. RAHUL SHARMA </w:t>
            </w:r>
          </w:p>
        </w:tc>
        <w:tc>
          <w:tcPr>
            <w:tcW w:w="549" w:type="pct"/>
            <w:tcBorders>
              <w:top w:val="single" w:sz="8" w:space="0" w:color="auto"/>
            </w:tcBorders>
            <w:vAlign w:val="center"/>
          </w:tcPr>
          <w:p w14:paraId="53E5111D" w14:textId="461B5987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5; ELECTRONIC DEVICES &amp; CIRCUITS-T; DR. AMIT KUMAR </w:t>
            </w:r>
          </w:p>
        </w:tc>
        <w:tc>
          <w:tcPr>
            <w:tcW w:w="506" w:type="pct"/>
            <w:gridSpan w:val="2"/>
            <w:tcBorders>
              <w:top w:val="single" w:sz="8" w:space="0" w:color="auto"/>
            </w:tcBorders>
            <w:vAlign w:val="center"/>
          </w:tcPr>
          <w:p w14:paraId="15CE675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2A5E69D7" w14:textId="041F0058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50C8F930" w14:textId="42C97725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; GF-3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490C8BF7" w14:textId="1FC2935E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18A9149F" w14:textId="6509AFE0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9; POWER ELECTRONICS-I; DR. SHIVAM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2988E2B1" w14:textId="6F10C291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6C35EB41" w14:textId="3F1E1EAE" w:rsidR="00DD54B2" w:rsidRPr="00DB5AD6" w:rsidRDefault="001A19D7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; CONTROL SYSTEM-I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6B8F18FE" w14:textId="6C6308EF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28DF94A" w14:textId="62C92FDC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5; ELECTRONIC DEVICES &amp; CIRCUITS; DR. AMIT </w:t>
            </w:r>
            <w:r w:rsidRPr="00DB5AD6">
              <w:rPr>
                <w:rFonts w:ascii="Verdana" w:hAnsi="Verdana" w:cs="Arial"/>
                <w:sz w:val="14"/>
                <w:szCs w:val="14"/>
              </w:rPr>
              <w:lastRenderedPageBreak/>
              <w:t>KUMAR</w:t>
            </w:r>
          </w:p>
        </w:tc>
      </w:tr>
      <w:tr w:rsidR="00DB5AD6" w:rsidRPr="00DB5AD6" w14:paraId="27502EFC" w14:textId="77777777" w:rsidTr="001A19D7">
        <w:trPr>
          <w:trHeight w:val="369"/>
        </w:trPr>
        <w:tc>
          <w:tcPr>
            <w:tcW w:w="178" w:type="pct"/>
            <w:vMerge/>
            <w:tcBorders>
              <w:top w:val="single" w:sz="8" w:space="0" w:color="auto"/>
            </w:tcBorders>
            <w:vAlign w:val="center"/>
          </w:tcPr>
          <w:p w14:paraId="3644845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D968859" w14:textId="734F5E0C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340F6E" w14:textId="03E8F34B" w:rsidR="00DD54B2" w:rsidRPr="00DB5AD6" w:rsidRDefault="001A19D7" w:rsidP="001A19D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3; ELECTRICAL MACHINES-I-T; DR. RAHUL SHARMA</w:t>
            </w: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5840C0D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47337FD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tcBorders>
              <w:top w:val="single" w:sz="8" w:space="0" w:color="auto"/>
            </w:tcBorders>
            <w:vAlign w:val="center"/>
          </w:tcPr>
          <w:p w14:paraId="1DBCB66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tcBorders>
              <w:top w:val="single" w:sz="8" w:space="0" w:color="auto"/>
            </w:tcBorders>
            <w:vAlign w:val="center"/>
          </w:tcPr>
          <w:p w14:paraId="6BAF1A1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top w:val="single" w:sz="8" w:space="0" w:color="auto"/>
            </w:tcBorders>
            <w:vAlign w:val="center"/>
          </w:tcPr>
          <w:p w14:paraId="37898BF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top w:val="single" w:sz="8" w:space="0" w:color="auto"/>
            </w:tcBorders>
            <w:vAlign w:val="center"/>
          </w:tcPr>
          <w:p w14:paraId="32CAB2C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top w:val="single" w:sz="8" w:space="0" w:color="auto"/>
            </w:tcBorders>
            <w:vAlign w:val="center"/>
          </w:tcPr>
          <w:p w14:paraId="253983C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tcBorders>
              <w:top w:val="single" w:sz="8" w:space="0" w:color="auto"/>
            </w:tcBorders>
            <w:vAlign w:val="center"/>
          </w:tcPr>
          <w:p w14:paraId="2A80B94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29481B2" w14:textId="77777777" w:rsidTr="001A19D7">
        <w:trPr>
          <w:trHeight w:val="431"/>
        </w:trPr>
        <w:tc>
          <w:tcPr>
            <w:tcW w:w="178" w:type="pct"/>
            <w:vMerge/>
            <w:vAlign w:val="center"/>
          </w:tcPr>
          <w:p w14:paraId="4A2745C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5FABA62C" w14:textId="58BA7D8B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tcBorders>
              <w:left w:val="single" w:sz="8" w:space="0" w:color="auto"/>
            </w:tcBorders>
            <w:vAlign w:val="center"/>
          </w:tcPr>
          <w:p w14:paraId="2C831A5E" w14:textId="52E77B3B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-T; DR. AMIT KUMAR</w:t>
            </w:r>
          </w:p>
        </w:tc>
        <w:tc>
          <w:tcPr>
            <w:tcW w:w="544" w:type="pct"/>
            <w:vAlign w:val="center"/>
          </w:tcPr>
          <w:p w14:paraId="4140A186" w14:textId="3D909ADB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3; ELECTRICAL MACHINES-I-T; DR. RAHUL SHARMA </w:t>
            </w:r>
          </w:p>
        </w:tc>
        <w:tc>
          <w:tcPr>
            <w:tcW w:w="523" w:type="pct"/>
            <w:gridSpan w:val="2"/>
            <w:vAlign w:val="center"/>
          </w:tcPr>
          <w:p w14:paraId="67815E7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6912757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0432305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474B9E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D0D371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F06B16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1ED0FD5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9A8ADD5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26406A4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1038D1E6" w14:textId="41053B94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tcBorders>
              <w:left w:val="single" w:sz="8" w:space="0" w:color="auto"/>
            </w:tcBorders>
            <w:vAlign w:val="center"/>
          </w:tcPr>
          <w:p w14:paraId="6ED9245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1B53275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58D2F186" w14:textId="106B6AD1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-T; DR. AMIT KUMAR</w:t>
            </w:r>
          </w:p>
        </w:tc>
        <w:tc>
          <w:tcPr>
            <w:tcW w:w="549" w:type="pct"/>
            <w:vAlign w:val="center"/>
          </w:tcPr>
          <w:p w14:paraId="6300EB43" w14:textId="429AC9B1" w:rsidR="00DD54B2" w:rsidRPr="00DB5AD6" w:rsidRDefault="001A19D7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3; ELECTRICAL MACHINES-I-T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RAHUL SHARMA</w:t>
            </w:r>
          </w:p>
        </w:tc>
        <w:tc>
          <w:tcPr>
            <w:tcW w:w="506" w:type="pct"/>
            <w:gridSpan w:val="2"/>
            <w:vAlign w:val="center"/>
          </w:tcPr>
          <w:p w14:paraId="354E589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9AA286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2FDC8EB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3B5C157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6B144C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09A1230" w14:textId="77777777" w:rsidTr="001A19D7">
        <w:tc>
          <w:tcPr>
            <w:tcW w:w="5000" w:type="pct"/>
            <w:gridSpan w:val="13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721A3EB" w14:textId="59536A56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DB5AD6" w:rsidRPr="00DB5AD6" w14:paraId="68B03902" w14:textId="77777777" w:rsidTr="001A19D7">
        <w:trPr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21B88E8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4040E21B" w14:textId="14011140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42EF277" w14:textId="7152CD34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C2CC628" w14:textId="719DB414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-T; DR. ANIL KUMAR DAHIYA</w:t>
            </w: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4F1AC445" w14:textId="09AEACB9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-T; DR. SHASHI BHUSHAN SINGH</w:t>
            </w:r>
          </w:p>
        </w:tc>
        <w:tc>
          <w:tcPr>
            <w:tcW w:w="508" w:type="pct"/>
            <w:tcBorders>
              <w:top w:val="single" w:sz="8" w:space="0" w:color="auto"/>
            </w:tcBorders>
            <w:vAlign w:val="center"/>
          </w:tcPr>
          <w:p w14:paraId="50E87D8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tcBorders>
              <w:top w:val="single" w:sz="8" w:space="0" w:color="auto"/>
            </w:tcBorders>
            <w:vAlign w:val="center"/>
          </w:tcPr>
          <w:p w14:paraId="02259F6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tcBorders>
              <w:top w:val="single" w:sz="8" w:space="0" w:color="auto"/>
            </w:tcBorders>
            <w:vAlign w:val="center"/>
          </w:tcPr>
          <w:p w14:paraId="7861250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41D786D8" w14:textId="5E4CA71C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7B2A344C" w14:textId="6487E87E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3; ELECTRICAL MACHINES-I; </w:t>
            </w:r>
          </w:p>
          <w:p w14:paraId="1D255227" w14:textId="0D32F89E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DR. YASHPAL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3BCD7676" w14:textId="650F6C0B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63A908A2" w14:textId="552C5D7B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; DR. SHASHI BHUSHAN SINGH</w:t>
            </w: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6BD190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7F75E3C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0B89131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4B87FB5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3AC1E484" w14:textId="1C6FE194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tcBorders>
              <w:left w:val="single" w:sz="8" w:space="0" w:color="auto"/>
            </w:tcBorders>
            <w:vAlign w:val="center"/>
          </w:tcPr>
          <w:p w14:paraId="409A9B88" w14:textId="24E7F711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-T; DR. MONIKA MITTAL</w:t>
            </w:r>
          </w:p>
        </w:tc>
        <w:tc>
          <w:tcPr>
            <w:tcW w:w="544" w:type="pct"/>
            <w:vAlign w:val="center"/>
          </w:tcPr>
          <w:p w14:paraId="4C4D56B2" w14:textId="52F53A7A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-T; DR. ANIL KUMAR DAHIYA</w:t>
            </w:r>
          </w:p>
        </w:tc>
        <w:tc>
          <w:tcPr>
            <w:tcW w:w="508" w:type="pct"/>
            <w:vAlign w:val="center"/>
          </w:tcPr>
          <w:p w14:paraId="4E03CCE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417AF0D5" w14:textId="328207E5" w:rsidR="00DD54B2" w:rsidRPr="00DB5AD6" w:rsidRDefault="001A19D7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-T; DR. SHASHI BHUSHAN SINGH</w:t>
            </w:r>
          </w:p>
        </w:tc>
        <w:tc>
          <w:tcPr>
            <w:tcW w:w="506" w:type="pct"/>
            <w:gridSpan w:val="2"/>
            <w:vAlign w:val="center"/>
          </w:tcPr>
          <w:p w14:paraId="2475F35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C055A3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464169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1EC2F0A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3796013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D3A19D5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13A6B6D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7DC1AFEB" w14:textId="581DAD62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tcBorders>
              <w:left w:val="single" w:sz="8" w:space="0" w:color="auto"/>
            </w:tcBorders>
            <w:vAlign w:val="center"/>
          </w:tcPr>
          <w:p w14:paraId="160B1565" w14:textId="442652ED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-T; DR. SHASHI BHUSHAN SINGH</w:t>
            </w:r>
          </w:p>
        </w:tc>
        <w:tc>
          <w:tcPr>
            <w:tcW w:w="544" w:type="pct"/>
            <w:vAlign w:val="center"/>
          </w:tcPr>
          <w:p w14:paraId="439FE136" w14:textId="752FC8B3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-T; DR. MONIKA MITTAL</w:t>
            </w:r>
          </w:p>
        </w:tc>
        <w:tc>
          <w:tcPr>
            <w:tcW w:w="508" w:type="pct"/>
            <w:vAlign w:val="center"/>
          </w:tcPr>
          <w:p w14:paraId="16348981" w14:textId="57394EB4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7; POWER ENGINEERING-I-T; 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SANDEEP KAKRAN</w:t>
            </w:r>
          </w:p>
        </w:tc>
        <w:tc>
          <w:tcPr>
            <w:tcW w:w="564" w:type="pct"/>
            <w:gridSpan w:val="2"/>
            <w:vAlign w:val="center"/>
          </w:tcPr>
          <w:p w14:paraId="788BCD7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2657140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5A7D4F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2A1D6B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55B6A29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5A89381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28C81D61" w14:textId="77777777" w:rsidTr="001A19D7">
        <w:trPr>
          <w:trHeight w:val="152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18FDD8C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D72CA79" w14:textId="61F745A0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7CE5EE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171923A1" w14:textId="7C8EB4CA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5; ELECTRONIC DEVICES &amp; CIRCUITS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S. RUPANSHI BATRA</w:t>
            </w:r>
          </w:p>
        </w:tc>
        <w:tc>
          <w:tcPr>
            <w:tcW w:w="508" w:type="pct"/>
            <w:tcBorders>
              <w:bottom w:val="single" w:sz="8" w:space="0" w:color="auto"/>
            </w:tcBorders>
            <w:vAlign w:val="center"/>
          </w:tcPr>
          <w:p w14:paraId="3A7894C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tcBorders>
              <w:bottom w:val="single" w:sz="8" w:space="0" w:color="auto"/>
            </w:tcBorders>
            <w:vAlign w:val="center"/>
          </w:tcPr>
          <w:p w14:paraId="3EF0867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tcBorders>
              <w:bottom w:val="single" w:sz="8" w:space="0" w:color="auto"/>
            </w:tcBorders>
            <w:vAlign w:val="center"/>
          </w:tcPr>
          <w:p w14:paraId="2C63337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74BAF4F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435558B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C383C9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54785E5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BEDB46A" w14:textId="77777777" w:rsidTr="001A19D7">
        <w:trPr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201BC9B0" w14:textId="5725C6F7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515284C" w14:textId="6E23835A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7B7D0C2" w14:textId="512E0BF5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52D51D55" w14:textId="642A4EF4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; DR. AMIT KUMAR</w:t>
            </w: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54D33931" w14:textId="667C0AC2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15171F23" w14:textId="425D2505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3; ELECTRICAL MACHINES-I; DR. RAHUL SHARMA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</w:tcBorders>
            <w:vAlign w:val="center"/>
          </w:tcPr>
          <w:p w14:paraId="33124560" w14:textId="6C6835E9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7ADD395A" w14:textId="6AB5878F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9; POWER ELECTRONICS-I; DR. SHIVAM</w:t>
            </w:r>
          </w:p>
        </w:tc>
        <w:tc>
          <w:tcPr>
            <w:tcW w:w="56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3EE2A68" w14:textId="100F9CA5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5DD8FAB4" w14:textId="1AD3D231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; GF-3</w:t>
            </w:r>
          </w:p>
        </w:tc>
        <w:tc>
          <w:tcPr>
            <w:tcW w:w="50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816C4D9" w14:textId="100CE069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7321C351" w14:textId="1D51AC20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; DR. AMIT KUMAR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714EF6B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2201E80A" w14:textId="32D28D68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-T; GF-3</w:t>
            </w: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E2F8DE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4164326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CB1610C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292F260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10D33E2E" w14:textId="35EA3523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1305177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56134C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3D31766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Merge/>
            <w:vAlign w:val="center"/>
          </w:tcPr>
          <w:p w14:paraId="2D98204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401B8CA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BF0A1D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3C556AD" w14:textId="09F877EE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EVICES &amp; CIRCUITS-T; DR. AMIT KUMAR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749B193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7D23423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5259594" w14:textId="77777777" w:rsidTr="001A19D7">
        <w:trPr>
          <w:trHeight w:val="50"/>
        </w:trPr>
        <w:tc>
          <w:tcPr>
            <w:tcW w:w="178" w:type="pct"/>
            <w:vMerge/>
            <w:vAlign w:val="center"/>
          </w:tcPr>
          <w:p w14:paraId="4BE4F46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29820F75" w14:textId="3974FED9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7D97B9C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0BE923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69FCCF5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Merge/>
            <w:vAlign w:val="center"/>
          </w:tcPr>
          <w:p w14:paraId="22AB9B7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2C771F8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1018A4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323D3B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707EC7C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AC43B5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A88A2A8" w14:textId="77777777" w:rsidTr="001A19D7">
        <w:trPr>
          <w:trHeight w:val="64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6DE83D3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181106C" w14:textId="33731D9E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F5F9D9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tcBorders>
              <w:bottom w:val="single" w:sz="8" w:space="0" w:color="auto"/>
            </w:tcBorders>
            <w:vAlign w:val="center"/>
          </w:tcPr>
          <w:p w14:paraId="222D264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3921A21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A535C3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B047A8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05DC4AE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6F3267E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7BC980B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7C5B6D9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1D484E3" w14:textId="77777777" w:rsidTr="001A19D7">
        <w:tc>
          <w:tcPr>
            <w:tcW w:w="5000" w:type="pct"/>
            <w:gridSpan w:val="13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6D4EEA8" w14:textId="65418796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DB5AD6" w:rsidRPr="00DB5AD6" w14:paraId="2A35EEF7" w14:textId="77777777" w:rsidTr="001A19D7">
        <w:trPr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00FADADA" w14:textId="4FAA6FDE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2AA7D57" w14:textId="087F92E6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1974986" w14:textId="79460260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1A6A8013" w14:textId="09589E37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; CONTROL SYSTEM-I; DR. MONIKA MITTAL   </w:t>
            </w: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02C01274" w14:textId="342704C1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4D68632E" w14:textId="341B3089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5;ELECTRONIC DEVICES &amp; CIRCUITS; DR. SHASHI BHUSHAN SINGH </w:t>
            </w:r>
          </w:p>
          <w:p w14:paraId="38B1B8E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tcBorders>
              <w:top w:val="single" w:sz="8" w:space="0" w:color="auto"/>
            </w:tcBorders>
            <w:vAlign w:val="center"/>
          </w:tcPr>
          <w:p w14:paraId="1B1D087B" w14:textId="7162E1ED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-T; MRS. RUPANSHI BATRA</w:t>
            </w:r>
          </w:p>
        </w:tc>
        <w:tc>
          <w:tcPr>
            <w:tcW w:w="564" w:type="pct"/>
            <w:gridSpan w:val="2"/>
            <w:tcBorders>
              <w:top w:val="single" w:sz="8" w:space="0" w:color="auto"/>
            </w:tcBorders>
            <w:vAlign w:val="center"/>
          </w:tcPr>
          <w:p w14:paraId="43DB1D6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8045754" w14:textId="15019972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00564F02" w14:textId="63AFEBF7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; MRS. RUPANSHI BATRA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0A21A3E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6209FD68" w14:textId="280D3A95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3; ELECTRICAL MACHINES-I-T; DR. YASHPAL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344B72B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4D7C076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1B27C8B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721D31B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6508942A" w14:textId="28F36043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1528FE1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60A8118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2AB5D7E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77414AF3" w14:textId="305137EE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-T; MRS. RUPANSHI BATRA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1EE546F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CDF260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7C1AC6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B7C770A" w14:textId="7B6D09A2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3; ELECTRICAL MACHINES-I-T; DR. YASHPAL</w:t>
            </w:r>
          </w:p>
        </w:tc>
        <w:tc>
          <w:tcPr>
            <w:tcW w:w="544" w:type="pct"/>
            <w:vAlign w:val="center"/>
          </w:tcPr>
          <w:p w14:paraId="60EF919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7112B62A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1760BD0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7540C241" w14:textId="1EE36CBB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50693C7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704156A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15A6321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34907069" w14:textId="61F6E1B6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-T; </w:t>
            </w:r>
          </w:p>
          <w:p w14:paraId="24352910" w14:textId="027F73AC" w:rsidR="00DD54B2" w:rsidRPr="00DB5AD6" w:rsidRDefault="001A19D7" w:rsidP="00DD54B2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lastRenderedPageBreak/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RATNA DAHIYA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2675182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52BE1E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F878B4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DF6192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652FAD2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1A15ED3" w14:textId="77777777" w:rsidTr="001A19D7">
        <w:trPr>
          <w:trHeight w:val="50"/>
        </w:trPr>
        <w:tc>
          <w:tcPr>
            <w:tcW w:w="178" w:type="pct"/>
            <w:vMerge/>
            <w:vAlign w:val="center"/>
          </w:tcPr>
          <w:p w14:paraId="75E352E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2CF06C9E" w14:textId="079BA03F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1E83B74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3E19E18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01EDB24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16DC935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270DA37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144C67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C23ED26" w14:textId="594103EF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9; POWER ELECTRONICS-I-T;</w:t>
            </w:r>
          </w:p>
          <w:p w14:paraId="494D9462" w14:textId="1E69BE1E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RATNA DAHIYA</w:t>
            </w:r>
          </w:p>
        </w:tc>
        <w:tc>
          <w:tcPr>
            <w:tcW w:w="511" w:type="pct"/>
            <w:vAlign w:val="center"/>
          </w:tcPr>
          <w:p w14:paraId="40425BA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CC3E12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9D53741" w14:textId="77777777" w:rsidTr="001A19D7">
        <w:trPr>
          <w:trHeight w:val="369"/>
        </w:trPr>
        <w:tc>
          <w:tcPr>
            <w:tcW w:w="178" w:type="pct"/>
            <w:vMerge w:val="restart"/>
            <w:vAlign w:val="center"/>
          </w:tcPr>
          <w:p w14:paraId="76BF8D54" w14:textId="33B91989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2D9DD710" w14:textId="56966348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Merge w:val="restart"/>
            <w:tcBorders>
              <w:left w:val="single" w:sz="8" w:space="0" w:color="auto"/>
            </w:tcBorders>
            <w:vAlign w:val="center"/>
          </w:tcPr>
          <w:p w14:paraId="1B504AEB" w14:textId="55F21120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0AAF27F6" w14:textId="4F1CCFAE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;</w:t>
            </w:r>
          </w:p>
          <w:p w14:paraId="7C9CAE5A" w14:textId="12C4050B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GF-3</w:t>
            </w:r>
          </w:p>
        </w:tc>
        <w:tc>
          <w:tcPr>
            <w:tcW w:w="1051" w:type="pct"/>
            <w:gridSpan w:val="2"/>
            <w:vAlign w:val="center"/>
          </w:tcPr>
          <w:p w14:paraId="59630210" w14:textId="6B349484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ICAL MACHINES-I(P); EEPC23; DR. ANIL DAHIYA</w:t>
            </w:r>
          </w:p>
        </w:tc>
        <w:tc>
          <w:tcPr>
            <w:tcW w:w="564" w:type="pct"/>
            <w:gridSpan w:val="2"/>
            <w:vAlign w:val="center"/>
          </w:tcPr>
          <w:p w14:paraId="4652F76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77EA113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9A3734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E8A2DD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vAlign w:val="center"/>
          </w:tcPr>
          <w:p w14:paraId="560DF3D6" w14:textId="399A15EC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0713C4C9" w14:textId="386CCAC7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1; NETWORK SYNTHESIS AND FILTER; DR. AMIT KUMAR</w:t>
            </w:r>
          </w:p>
        </w:tc>
        <w:tc>
          <w:tcPr>
            <w:tcW w:w="544" w:type="pct"/>
            <w:vMerge w:val="restart"/>
            <w:vAlign w:val="center"/>
          </w:tcPr>
          <w:p w14:paraId="1C71036D" w14:textId="1FDB6BBD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78E9BBC4" w14:textId="1F9D6708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3; ELECTRICAL MACHINES-I; DR. RAHUL SHARMA</w:t>
            </w:r>
          </w:p>
        </w:tc>
      </w:tr>
      <w:tr w:rsidR="00DB5AD6" w:rsidRPr="00DB5AD6" w14:paraId="58F41DB1" w14:textId="77777777" w:rsidTr="001A19D7">
        <w:trPr>
          <w:trHeight w:val="287"/>
        </w:trPr>
        <w:tc>
          <w:tcPr>
            <w:tcW w:w="178" w:type="pct"/>
            <w:vMerge/>
            <w:vAlign w:val="center"/>
          </w:tcPr>
          <w:p w14:paraId="43B5859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25D1D40F" w14:textId="60EFA2A2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7DC108C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1" w:type="pct"/>
            <w:gridSpan w:val="2"/>
            <w:vAlign w:val="center"/>
          </w:tcPr>
          <w:p w14:paraId="69ECD7EE" w14:textId="0C8839F8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ONIC DEVICES AND CIRCUITS; EEPC25 (P); DR. AMIT KUMAR/SANNI KUMAR</w:t>
            </w:r>
          </w:p>
        </w:tc>
        <w:tc>
          <w:tcPr>
            <w:tcW w:w="564" w:type="pct"/>
            <w:gridSpan w:val="2"/>
            <w:vAlign w:val="center"/>
          </w:tcPr>
          <w:p w14:paraId="23E25AE1" w14:textId="1530729E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-T; </w:t>
            </w:r>
          </w:p>
          <w:p w14:paraId="3DC5380A" w14:textId="5209CE5C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R. KRISHAN KUMAR SHARMA</w:t>
            </w:r>
          </w:p>
        </w:tc>
        <w:tc>
          <w:tcPr>
            <w:tcW w:w="506" w:type="pct"/>
            <w:gridSpan w:val="2"/>
            <w:vAlign w:val="center"/>
          </w:tcPr>
          <w:p w14:paraId="5203AA5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1AB2CE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4EE6EE4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0C4F77D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FB5B52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6E17050" w14:textId="77777777" w:rsidTr="001A19D7">
        <w:trPr>
          <w:trHeight w:val="50"/>
        </w:trPr>
        <w:tc>
          <w:tcPr>
            <w:tcW w:w="178" w:type="pct"/>
            <w:vMerge/>
            <w:vAlign w:val="center"/>
          </w:tcPr>
          <w:p w14:paraId="2823FEC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07F29661" w14:textId="3F2C631E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007FB88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3BBACEC2" w14:textId="6E58AA9D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-T; DR. SHELLY VADHERA</w:t>
            </w:r>
          </w:p>
        </w:tc>
        <w:tc>
          <w:tcPr>
            <w:tcW w:w="508" w:type="pct"/>
            <w:vAlign w:val="center"/>
          </w:tcPr>
          <w:p w14:paraId="5C561EA9" w14:textId="6EC516D4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MR. KK SHARMA</w:t>
            </w:r>
          </w:p>
        </w:tc>
        <w:tc>
          <w:tcPr>
            <w:tcW w:w="564" w:type="pct"/>
            <w:gridSpan w:val="2"/>
            <w:vAlign w:val="center"/>
          </w:tcPr>
          <w:p w14:paraId="6EE3181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19208E1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vAlign w:val="center"/>
          </w:tcPr>
          <w:p w14:paraId="687AB8D2" w14:textId="03008778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ICAL MACHINES-I(P); EEPC23;</w:t>
            </w:r>
          </w:p>
          <w:p w14:paraId="47113F8F" w14:textId="7A050491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MR. KRISHAN KUMAR SHARMA</w:t>
            </w:r>
          </w:p>
        </w:tc>
        <w:tc>
          <w:tcPr>
            <w:tcW w:w="511" w:type="pct"/>
            <w:vMerge/>
            <w:vAlign w:val="center"/>
          </w:tcPr>
          <w:p w14:paraId="7BC020A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14B24A8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426E8BF" w14:textId="77777777" w:rsidTr="001A19D7">
        <w:trPr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619E760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7235AB1" w14:textId="197D9FD2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25AF1D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5E51AEE9" w14:textId="67DE2CDE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9; POWER ELECTRONICS-I-T; GF-1</w:t>
            </w:r>
          </w:p>
        </w:tc>
        <w:tc>
          <w:tcPr>
            <w:tcW w:w="508" w:type="pct"/>
            <w:tcBorders>
              <w:bottom w:val="single" w:sz="8" w:space="0" w:color="auto"/>
            </w:tcBorders>
            <w:vAlign w:val="center"/>
          </w:tcPr>
          <w:p w14:paraId="0A398B45" w14:textId="0782850B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-T; DR. SHELLY VADHERA</w:t>
            </w:r>
          </w:p>
        </w:tc>
        <w:tc>
          <w:tcPr>
            <w:tcW w:w="564" w:type="pct"/>
            <w:gridSpan w:val="2"/>
            <w:tcBorders>
              <w:bottom w:val="single" w:sz="8" w:space="0" w:color="auto"/>
            </w:tcBorders>
            <w:vAlign w:val="center"/>
          </w:tcPr>
          <w:p w14:paraId="32269F8E" w14:textId="6CB6AF79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-T; DR. J S LATHER</w:t>
            </w:r>
          </w:p>
        </w:tc>
        <w:tc>
          <w:tcPr>
            <w:tcW w:w="506" w:type="pct"/>
            <w:gridSpan w:val="2"/>
            <w:tcBorders>
              <w:bottom w:val="single" w:sz="8" w:space="0" w:color="auto"/>
            </w:tcBorders>
            <w:vAlign w:val="center"/>
          </w:tcPr>
          <w:p w14:paraId="0EC3E55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tcBorders>
              <w:bottom w:val="single" w:sz="8" w:space="0" w:color="auto"/>
            </w:tcBorders>
            <w:vAlign w:val="center"/>
          </w:tcPr>
          <w:p w14:paraId="33E09C2A" w14:textId="507D2E71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ONIC DEVICES AND CIRCUITS (P); EEPC25; MRS. RUPANSHI BATRA</w:t>
            </w: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4AD3BF1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38579CC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41392A8D" w14:textId="77777777" w:rsidTr="001A19D7">
        <w:tc>
          <w:tcPr>
            <w:tcW w:w="5000" w:type="pct"/>
            <w:gridSpan w:val="13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3BBA86D" w14:textId="539BB836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DB5AD6" w:rsidRPr="00DB5AD6" w14:paraId="34820490" w14:textId="77777777" w:rsidTr="001A19D7">
        <w:trPr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49222B9A" w14:textId="70D2283A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EEF9E9E" w14:textId="3BF3A4C4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9A4EDEA" w14:textId="0D9C80C4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62B3579D" w14:textId="4009949C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; DR. ANIL DAHIYA</w:t>
            </w: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15351AD3" w14:textId="1CFF6127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10BA8AB9" w14:textId="17DFD523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; DR. RATNA DAHIYA </w:t>
            </w:r>
          </w:p>
          <w:p w14:paraId="5F6883F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</w:tcBorders>
            <w:vAlign w:val="center"/>
          </w:tcPr>
          <w:p w14:paraId="479B93BD" w14:textId="05C641FE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77A0E6CD" w14:textId="713C2B61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1; CONTROL SYSTEM-I; DR. MONIKA MITTAL</w:t>
            </w:r>
          </w:p>
        </w:tc>
        <w:tc>
          <w:tcPr>
            <w:tcW w:w="564" w:type="pct"/>
            <w:gridSpan w:val="2"/>
            <w:tcBorders>
              <w:top w:val="single" w:sz="8" w:space="0" w:color="auto"/>
            </w:tcBorders>
            <w:vAlign w:val="center"/>
          </w:tcPr>
          <w:p w14:paraId="624D2AB4" w14:textId="73FC96AA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9; POWER ELECTRONICS-I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5</w:t>
            </w:r>
          </w:p>
        </w:tc>
        <w:tc>
          <w:tcPr>
            <w:tcW w:w="482" w:type="pct"/>
            <w:tcBorders>
              <w:top w:val="single" w:sz="8" w:space="0" w:color="auto"/>
            </w:tcBorders>
            <w:vAlign w:val="center"/>
          </w:tcPr>
          <w:p w14:paraId="456C152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tcBorders>
              <w:top w:val="single" w:sz="8" w:space="0" w:color="auto"/>
            </w:tcBorders>
            <w:vAlign w:val="center"/>
          </w:tcPr>
          <w:p w14:paraId="5E746A3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331C5D4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62346D8C" w14:textId="24E0C227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55334ADA" w14:textId="7D69B8EC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3; ELECTRICAL MACHINES-I; DR. YASHPAL</w:t>
            </w:r>
          </w:p>
        </w:tc>
        <w:tc>
          <w:tcPr>
            <w:tcW w:w="544" w:type="pct"/>
            <w:vMerge w:val="restart"/>
            <w:tcBorders>
              <w:top w:val="single" w:sz="8" w:space="0" w:color="auto"/>
            </w:tcBorders>
            <w:vAlign w:val="center"/>
          </w:tcPr>
          <w:p w14:paraId="2BCB7353" w14:textId="777DFD84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371400BC" w14:textId="320BED59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ELECTRONIC DEVICES &amp; CIRCUITS</w:t>
            </w:r>
          </w:p>
          <w:p w14:paraId="156CEE03" w14:textId="42BC7247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SHASHI BHUSHAN SINGH </w:t>
            </w:r>
          </w:p>
          <w:p w14:paraId="0EF3A80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8D6ED1B" w14:textId="77777777" w:rsidTr="001A19D7">
        <w:trPr>
          <w:trHeight w:val="231"/>
        </w:trPr>
        <w:tc>
          <w:tcPr>
            <w:tcW w:w="178" w:type="pct"/>
            <w:vMerge/>
            <w:vAlign w:val="center"/>
          </w:tcPr>
          <w:p w14:paraId="7AF5D0F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435F8175" w14:textId="035543C9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41F62F9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1C8D3FC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71D563E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22676DB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74E9C23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Align w:val="center"/>
          </w:tcPr>
          <w:p w14:paraId="46CC16D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1E95EB5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8720DE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A8CDBBE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B8A3F99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0852D99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6D7117FE" w14:textId="636DB15C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Merge/>
            <w:tcBorders>
              <w:left w:val="single" w:sz="8" w:space="0" w:color="auto"/>
            </w:tcBorders>
            <w:vAlign w:val="center"/>
          </w:tcPr>
          <w:p w14:paraId="26B24B5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2100D0A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37504E5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1ED911C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088BDA6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3"/>
            <w:vAlign w:val="center"/>
          </w:tcPr>
          <w:p w14:paraId="09A25CDD" w14:textId="48FCB9F5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ONIC DEVICES AND CIRCUITS (P); EEPC25; MRS. RUPANSHI BATRA</w:t>
            </w:r>
          </w:p>
        </w:tc>
        <w:tc>
          <w:tcPr>
            <w:tcW w:w="511" w:type="pct"/>
            <w:vMerge/>
            <w:vAlign w:val="center"/>
          </w:tcPr>
          <w:p w14:paraId="34D14E7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CBC36A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380CC495" w14:textId="77777777" w:rsidTr="001A19D7">
        <w:trPr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41B6A5A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6FCCB30" w14:textId="443FC23B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B0B9EAA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tcBorders>
              <w:bottom w:val="single" w:sz="8" w:space="0" w:color="auto"/>
            </w:tcBorders>
            <w:vAlign w:val="center"/>
          </w:tcPr>
          <w:p w14:paraId="07D2E2B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40510D41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tcBorders>
              <w:bottom w:val="single" w:sz="8" w:space="0" w:color="auto"/>
            </w:tcBorders>
            <w:vAlign w:val="center"/>
          </w:tcPr>
          <w:p w14:paraId="007650FB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tcBorders>
              <w:bottom w:val="single" w:sz="8" w:space="0" w:color="auto"/>
            </w:tcBorders>
            <w:vAlign w:val="center"/>
          </w:tcPr>
          <w:p w14:paraId="560D62E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3"/>
            <w:tcBorders>
              <w:bottom w:val="single" w:sz="8" w:space="0" w:color="auto"/>
            </w:tcBorders>
            <w:vAlign w:val="center"/>
          </w:tcPr>
          <w:p w14:paraId="1E09AAC0" w14:textId="7C1114EA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ICAL MACHINES-I(P); EEPC23;</w:t>
            </w:r>
          </w:p>
          <w:p w14:paraId="73E85932" w14:textId="0E8E7DB8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SHIVAM/MAKULA CHARAN </w:t>
            </w: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33B2BE0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tcBorders>
              <w:bottom w:val="single" w:sz="8" w:space="0" w:color="auto"/>
            </w:tcBorders>
            <w:vAlign w:val="center"/>
          </w:tcPr>
          <w:p w14:paraId="6B3053D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5CBCA9F2" w14:textId="77777777" w:rsidTr="001A19D7">
        <w:trPr>
          <w:trHeight w:val="50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5CDE5694" w14:textId="593BAC72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2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8AC4C6C" w14:textId="5C821D87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6CD3214" w14:textId="4648175B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; CONTROL SYSTEM-I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3B20D22E" w14:textId="39B60710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-T; ANIL DAHIYA</w:t>
            </w:r>
          </w:p>
        </w:tc>
        <w:tc>
          <w:tcPr>
            <w:tcW w:w="1071" w:type="pct"/>
            <w:gridSpan w:val="3"/>
            <w:tcBorders>
              <w:top w:val="single" w:sz="8" w:space="0" w:color="auto"/>
            </w:tcBorders>
            <w:vAlign w:val="center"/>
          </w:tcPr>
          <w:p w14:paraId="44DCB75C" w14:textId="4F7345A1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ONIC DEVICES AND CIRCUITS (P); EEPC25; SUNITA CHAUHAN</w:t>
            </w:r>
          </w:p>
        </w:tc>
        <w:tc>
          <w:tcPr>
            <w:tcW w:w="482" w:type="pct"/>
            <w:tcBorders>
              <w:top w:val="single" w:sz="8" w:space="0" w:color="auto"/>
            </w:tcBorders>
            <w:vAlign w:val="center"/>
          </w:tcPr>
          <w:p w14:paraId="627321C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5E3DBEE" w14:textId="6A52EFFB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3AE482BE" w14:textId="367D1532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5; ELECTRONIC D</w:t>
            </w:r>
            <w:bookmarkStart w:id="0" w:name="_GoBack"/>
            <w:bookmarkEnd w:id="0"/>
            <w:r w:rsidRPr="00DB5AD6">
              <w:rPr>
                <w:rFonts w:ascii="Verdana" w:hAnsi="Verdana" w:cs="Arial"/>
                <w:sz w:val="14"/>
                <w:szCs w:val="14"/>
              </w:rPr>
              <w:t>EVICES &amp; CIRCUITS; DR. AMIT KUMAR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6B7875A2" w14:textId="40D01D33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15528510" w14:textId="0DF5628E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; CONTROL SYSTEM-I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19C76DB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top w:val="single" w:sz="8" w:space="0" w:color="auto"/>
            </w:tcBorders>
            <w:vAlign w:val="center"/>
          </w:tcPr>
          <w:p w14:paraId="12C9A49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1E80441D" w14:textId="77777777" w:rsidTr="001A19D7">
        <w:trPr>
          <w:trHeight w:val="50"/>
        </w:trPr>
        <w:tc>
          <w:tcPr>
            <w:tcW w:w="178" w:type="pct"/>
            <w:vMerge/>
            <w:vAlign w:val="center"/>
          </w:tcPr>
          <w:p w14:paraId="4CD0885F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770C8E15" w14:textId="40178831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tcBorders>
              <w:left w:val="single" w:sz="8" w:space="0" w:color="auto"/>
            </w:tcBorders>
            <w:vAlign w:val="center"/>
          </w:tcPr>
          <w:p w14:paraId="37B3B93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308E57AA" w14:textId="5004BFCA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EPC21; CONTROL SYSTEM-I-T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1071" w:type="pct"/>
            <w:gridSpan w:val="3"/>
            <w:vAlign w:val="center"/>
          </w:tcPr>
          <w:p w14:paraId="11169489" w14:textId="033C0C10" w:rsidR="00DD54B2" w:rsidRPr="00DB5AD6" w:rsidRDefault="001A19D7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ELECTRICAL MACHINES-I (P); EEPC23; </w:t>
            </w:r>
            <w:r w:rsidRPr="00DB5AD6">
              <w:rPr>
                <w:rFonts w:ascii="Verdana" w:hAnsi="Verdana" w:cs="Arial"/>
                <w:bCs/>
                <w:sz w:val="14"/>
                <w:szCs w:val="14"/>
              </w:rPr>
              <w:t>GF-3</w:t>
            </w:r>
          </w:p>
        </w:tc>
        <w:tc>
          <w:tcPr>
            <w:tcW w:w="482" w:type="pct"/>
            <w:vAlign w:val="center"/>
          </w:tcPr>
          <w:p w14:paraId="2A4CFCC6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/>
            <w:vAlign w:val="center"/>
          </w:tcPr>
          <w:p w14:paraId="668A09D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8A7D1F2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88746F5" w14:textId="64E364B2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EPC27; POWER ENGINEERING-I-T;</w:t>
            </w:r>
          </w:p>
          <w:p w14:paraId="38B9E66B" w14:textId="0B91E375" w:rsidR="00DD54B2" w:rsidRPr="00DB5AD6" w:rsidRDefault="001A19D7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 xml:space="preserve">DR. ASHWANI KUMAR </w:t>
            </w:r>
          </w:p>
        </w:tc>
        <w:tc>
          <w:tcPr>
            <w:tcW w:w="544" w:type="pct"/>
            <w:vAlign w:val="center"/>
          </w:tcPr>
          <w:p w14:paraId="4EC9604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B5AD6" w:rsidRPr="00DB5AD6" w14:paraId="68590F58" w14:textId="77777777" w:rsidTr="001A19D7">
        <w:trPr>
          <w:trHeight w:val="369"/>
        </w:trPr>
        <w:tc>
          <w:tcPr>
            <w:tcW w:w="178" w:type="pct"/>
            <w:vMerge/>
            <w:vAlign w:val="center"/>
          </w:tcPr>
          <w:p w14:paraId="39C1D3B8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right w:val="single" w:sz="8" w:space="0" w:color="auto"/>
            </w:tcBorders>
            <w:vAlign w:val="center"/>
          </w:tcPr>
          <w:p w14:paraId="5BE402BF" w14:textId="1BD2702B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55" w:type="pct"/>
            <w:gridSpan w:val="2"/>
            <w:tcBorders>
              <w:left w:val="single" w:sz="8" w:space="0" w:color="auto"/>
            </w:tcBorders>
            <w:vAlign w:val="center"/>
          </w:tcPr>
          <w:p w14:paraId="54E08831" w14:textId="4D424D0E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ONIC DEVICES AND CIRCUITS-(P); EEPC25; DR. AMIT KUMAR/ SANNI KUMAR*</w:t>
            </w:r>
          </w:p>
        </w:tc>
        <w:tc>
          <w:tcPr>
            <w:tcW w:w="508" w:type="pct"/>
            <w:vAlign w:val="center"/>
          </w:tcPr>
          <w:p w14:paraId="44D5A82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vAlign w:val="center"/>
          </w:tcPr>
          <w:p w14:paraId="53A1A12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7AB0816D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/>
            <w:vAlign w:val="center"/>
          </w:tcPr>
          <w:p w14:paraId="6062232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2FEAEF5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2EC156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15FEBB0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:rsidRPr="00DB5AD6" w14:paraId="48144F05" w14:textId="77777777" w:rsidTr="001A19D7">
        <w:trPr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3BAE981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2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40D33CC" w14:textId="34B9E88F" w:rsidR="00DD54B2" w:rsidRPr="00DB5AD6" w:rsidRDefault="001A19D7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B5AD6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55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411B702" w14:textId="34D8DA10" w:rsidR="00DD54B2" w:rsidRPr="00DB5AD6" w:rsidRDefault="001A19D7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B5AD6">
              <w:rPr>
                <w:rFonts w:ascii="Verdana" w:hAnsi="Verdana" w:cs="Arial"/>
                <w:sz w:val="14"/>
                <w:szCs w:val="14"/>
              </w:rPr>
              <w:t>ELECTRICAL MACHINES-I(P); EEPC23; DR. RAHUL SHARMA</w:t>
            </w:r>
          </w:p>
        </w:tc>
        <w:tc>
          <w:tcPr>
            <w:tcW w:w="508" w:type="pct"/>
            <w:tcBorders>
              <w:bottom w:val="single" w:sz="8" w:space="0" w:color="auto"/>
            </w:tcBorders>
            <w:vAlign w:val="center"/>
          </w:tcPr>
          <w:p w14:paraId="16A6A697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64" w:type="pct"/>
            <w:gridSpan w:val="2"/>
            <w:tcBorders>
              <w:bottom w:val="single" w:sz="8" w:space="0" w:color="auto"/>
            </w:tcBorders>
            <w:vAlign w:val="center"/>
          </w:tcPr>
          <w:p w14:paraId="1251A0B0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tcBorders>
              <w:bottom w:val="single" w:sz="8" w:space="0" w:color="auto"/>
            </w:tcBorders>
            <w:vAlign w:val="center"/>
          </w:tcPr>
          <w:p w14:paraId="608E2B65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923A904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7817EACC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489786F9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tcBorders>
              <w:bottom w:val="single" w:sz="8" w:space="0" w:color="auto"/>
            </w:tcBorders>
            <w:vAlign w:val="center"/>
          </w:tcPr>
          <w:p w14:paraId="7821E9D3" w14:textId="77777777" w:rsidR="00DD54B2" w:rsidRPr="00DB5AD6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4E2846F6" w14:textId="77777777" w:rsidR="00DD54B2" w:rsidRPr="00DB5AD6" w:rsidRDefault="00DD54B2" w:rsidP="00DD54B2">
      <w:pPr>
        <w:rPr>
          <w:sz w:val="16"/>
          <w:szCs w:val="16"/>
        </w:rPr>
      </w:pPr>
    </w:p>
    <w:p w14:paraId="7A372487" w14:textId="3FBD3ECA" w:rsidR="00DD54B2" w:rsidRPr="00DB5AD6" w:rsidRDefault="004A03BC" w:rsidP="004A03BC">
      <w:pPr>
        <w:jc w:val="center"/>
        <w:rPr>
          <w:b/>
          <w:sz w:val="16"/>
          <w:szCs w:val="16"/>
        </w:rPr>
      </w:pPr>
      <w:r w:rsidRPr="00DB5AD6">
        <w:rPr>
          <w:b/>
          <w:sz w:val="16"/>
          <w:szCs w:val="16"/>
        </w:rPr>
        <w:t>--------------------------------------------</w:t>
      </w:r>
    </w:p>
    <w:sectPr w:rsidR="00DD54B2" w:rsidRPr="00DB5AD6" w:rsidSect="005E0FA3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161A2C" w14:textId="77777777" w:rsidR="006F2138" w:rsidRDefault="006F2138" w:rsidP="005E0FA3">
      <w:pPr>
        <w:spacing w:after="0" w:line="240" w:lineRule="auto"/>
      </w:pPr>
      <w:r>
        <w:separator/>
      </w:r>
    </w:p>
  </w:endnote>
  <w:endnote w:type="continuationSeparator" w:id="0">
    <w:p w14:paraId="24CC752E" w14:textId="77777777" w:rsidR="006F2138" w:rsidRDefault="006F2138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3703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3FF70" w14:textId="3883D7D5" w:rsidR="00C40950" w:rsidRDefault="00C409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5AD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1A8480D" w14:textId="77777777" w:rsidR="00C40950" w:rsidRDefault="00C409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2D7A13" w14:textId="77777777" w:rsidR="006F2138" w:rsidRDefault="006F2138" w:rsidP="005E0FA3">
      <w:pPr>
        <w:spacing w:after="0" w:line="240" w:lineRule="auto"/>
      </w:pPr>
      <w:r>
        <w:separator/>
      </w:r>
    </w:p>
  </w:footnote>
  <w:footnote w:type="continuationSeparator" w:id="0">
    <w:p w14:paraId="1E21D779" w14:textId="77777777" w:rsidR="006F2138" w:rsidRDefault="006F2138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653B6" w14:textId="7A6ADCB4" w:rsidR="00C40950" w:rsidRPr="005E0FA3" w:rsidRDefault="00C40950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NSTITUTE TIME TABLE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</w:t>
    </w:r>
    <w:r>
      <w:rPr>
        <w:rFonts w:ascii="Arial" w:hAnsi="Arial" w:cs="Arial"/>
        <w:b/>
        <w:sz w:val="18"/>
      </w:rPr>
      <w:t>ESSION</w:t>
    </w:r>
    <w:r w:rsidRPr="00D27DBD">
      <w:rPr>
        <w:rFonts w:ascii="Arial" w:hAnsi="Arial" w:cs="Arial"/>
        <w:b/>
        <w:sz w:val="18"/>
      </w:rPr>
      <w:t>: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940C"/>
    <w:multiLevelType w:val="singleLevel"/>
    <w:tmpl w:val="1DA9940C"/>
    <w:lvl w:ilvl="0">
      <w:start w:val="7"/>
      <w:numFmt w:val="upperLetter"/>
      <w:suff w:val="space"/>
      <w:lvlText w:val="%1."/>
      <w:lvlJc w:val="left"/>
      <w:rPr>
        <w:rFonts w:hint="default"/>
        <w:b/>
        <w:bCs/>
      </w:rPr>
    </w:lvl>
  </w:abstractNum>
  <w:abstractNum w:abstractNumId="1" w15:restartNumberingAfterBreak="0">
    <w:nsid w:val="579238EB"/>
    <w:multiLevelType w:val="hybridMultilevel"/>
    <w:tmpl w:val="56FC67FA"/>
    <w:lvl w:ilvl="0" w:tplc="6564330A">
      <w:start w:val="7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YyMjQ0srQwNjAxNDFV0lEKTi0uzszPAykwrQUARegnyiwAAAA="/>
  </w:docVars>
  <w:rsids>
    <w:rsidRoot w:val="00AE3747"/>
    <w:rsid w:val="00002963"/>
    <w:rsid w:val="00066A99"/>
    <w:rsid w:val="00070466"/>
    <w:rsid w:val="000B2535"/>
    <w:rsid w:val="000B3E10"/>
    <w:rsid w:val="000D0F4E"/>
    <w:rsid w:val="000F4238"/>
    <w:rsid w:val="001143AA"/>
    <w:rsid w:val="00117E5A"/>
    <w:rsid w:val="00121483"/>
    <w:rsid w:val="00122C95"/>
    <w:rsid w:val="00135AB5"/>
    <w:rsid w:val="00151606"/>
    <w:rsid w:val="001879FE"/>
    <w:rsid w:val="001A19D7"/>
    <w:rsid w:val="001A5E68"/>
    <w:rsid w:val="001C031A"/>
    <w:rsid w:val="001C0E83"/>
    <w:rsid w:val="001C7390"/>
    <w:rsid w:val="002038E7"/>
    <w:rsid w:val="00225A2C"/>
    <w:rsid w:val="00245334"/>
    <w:rsid w:val="00252299"/>
    <w:rsid w:val="00252FE1"/>
    <w:rsid w:val="002B1CC2"/>
    <w:rsid w:val="002C21AE"/>
    <w:rsid w:val="002D1C02"/>
    <w:rsid w:val="003022D1"/>
    <w:rsid w:val="00305573"/>
    <w:rsid w:val="00306A50"/>
    <w:rsid w:val="0032430B"/>
    <w:rsid w:val="003377C6"/>
    <w:rsid w:val="0037657C"/>
    <w:rsid w:val="00376D8C"/>
    <w:rsid w:val="00381A36"/>
    <w:rsid w:val="003C3828"/>
    <w:rsid w:val="003F12DF"/>
    <w:rsid w:val="00406F81"/>
    <w:rsid w:val="0041053E"/>
    <w:rsid w:val="00423B91"/>
    <w:rsid w:val="004261D7"/>
    <w:rsid w:val="004539A0"/>
    <w:rsid w:val="004A03BC"/>
    <w:rsid w:val="004D1F4A"/>
    <w:rsid w:val="004D49FB"/>
    <w:rsid w:val="004F0D6F"/>
    <w:rsid w:val="004F195A"/>
    <w:rsid w:val="00502F7A"/>
    <w:rsid w:val="005361EC"/>
    <w:rsid w:val="0055236A"/>
    <w:rsid w:val="00555E45"/>
    <w:rsid w:val="00561558"/>
    <w:rsid w:val="005663FA"/>
    <w:rsid w:val="00572252"/>
    <w:rsid w:val="00583191"/>
    <w:rsid w:val="005A3616"/>
    <w:rsid w:val="005A4431"/>
    <w:rsid w:val="005C1D85"/>
    <w:rsid w:val="005D3362"/>
    <w:rsid w:val="005D7A27"/>
    <w:rsid w:val="005E0FA3"/>
    <w:rsid w:val="00607AA9"/>
    <w:rsid w:val="00623549"/>
    <w:rsid w:val="00625E02"/>
    <w:rsid w:val="0063101E"/>
    <w:rsid w:val="00650DCD"/>
    <w:rsid w:val="006757D5"/>
    <w:rsid w:val="0067718D"/>
    <w:rsid w:val="00680640"/>
    <w:rsid w:val="006C098B"/>
    <w:rsid w:val="006C1ABE"/>
    <w:rsid w:val="006C671B"/>
    <w:rsid w:val="006E3AD6"/>
    <w:rsid w:val="006F2138"/>
    <w:rsid w:val="006F70C9"/>
    <w:rsid w:val="007367B2"/>
    <w:rsid w:val="00752D17"/>
    <w:rsid w:val="007533F9"/>
    <w:rsid w:val="00771424"/>
    <w:rsid w:val="007766BA"/>
    <w:rsid w:val="0078031F"/>
    <w:rsid w:val="00787EDF"/>
    <w:rsid w:val="00790F28"/>
    <w:rsid w:val="007913ED"/>
    <w:rsid w:val="007A0AD8"/>
    <w:rsid w:val="007A17A5"/>
    <w:rsid w:val="007B4B25"/>
    <w:rsid w:val="007E7323"/>
    <w:rsid w:val="00802412"/>
    <w:rsid w:val="00804F99"/>
    <w:rsid w:val="00805BE4"/>
    <w:rsid w:val="00842E1E"/>
    <w:rsid w:val="0085226A"/>
    <w:rsid w:val="008600B6"/>
    <w:rsid w:val="00860C71"/>
    <w:rsid w:val="008718C3"/>
    <w:rsid w:val="008875AE"/>
    <w:rsid w:val="008A6FB9"/>
    <w:rsid w:val="008B0F15"/>
    <w:rsid w:val="008C57BC"/>
    <w:rsid w:val="008D1480"/>
    <w:rsid w:val="008D4396"/>
    <w:rsid w:val="008F0173"/>
    <w:rsid w:val="008F5D6A"/>
    <w:rsid w:val="00940A05"/>
    <w:rsid w:val="00942478"/>
    <w:rsid w:val="00967154"/>
    <w:rsid w:val="00973B78"/>
    <w:rsid w:val="00984DEA"/>
    <w:rsid w:val="009A119F"/>
    <w:rsid w:val="009A6B6E"/>
    <w:rsid w:val="009B1992"/>
    <w:rsid w:val="009D6E5E"/>
    <w:rsid w:val="009E416F"/>
    <w:rsid w:val="009E5F81"/>
    <w:rsid w:val="009F642A"/>
    <w:rsid w:val="00A02E74"/>
    <w:rsid w:val="00A35292"/>
    <w:rsid w:val="00A3636C"/>
    <w:rsid w:val="00A731E3"/>
    <w:rsid w:val="00A82B5E"/>
    <w:rsid w:val="00A90D01"/>
    <w:rsid w:val="00A925B1"/>
    <w:rsid w:val="00AA2524"/>
    <w:rsid w:val="00AC0712"/>
    <w:rsid w:val="00AC52D7"/>
    <w:rsid w:val="00AC5A6D"/>
    <w:rsid w:val="00AD4716"/>
    <w:rsid w:val="00AE1268"/>
    <w:rsid w:val="00AE3747"/>
    <w:rsid w:val="00AE6E30"/>
    <w:rsid w:val="00AF17BB"/>
    <w:rsid w:val="00B377BB"/>
    <w:rsid w:val="00B51A06"/>
    <w:rsid w:val="00B5362A"/>
    <w:rsid w:val="00B70066"/>
    <w:rsid w:val="00B819F8"/>
    <w:rsid w:val="00B855E7"/>
    <w:rsid w:val="00BA7116"/>
    <w:rsid w:val="00BA7984"/>
    <w:rsid w:val="00BC4B48"/>
    <w:rsid w:val="00BD1FBF"/>
    <w:rsid w:val="00BE164B"/>
    <w:rsid w:val="00BE2579"/>
    <w:rsid w:val="00BF46C2"/>
    <w:rsid w:val="00C021CC"/>
    <w:rsid w:val="00C044EC"/>
    <w:rsid w:val="00C063C0"/>
    <w:rsid w:val="00C063CB"/>
    <w:rsid w:val="00C127A6"/>
    <w:rsid w:val="00C24C58"/>
    <w:rsid w:val="00C31B61"/>
    <w:rsid w:val="00C40950"/>
    <w:rsid w:val="00C63466"/>
    <w:rsid w:val="00C65870"/>
    <w:rsid w:val="00C75249"/>
    <w:rsid w:val="00C75676"/>
    <w:rsid w:val="00CB7CA7"/>
    <w:rsid w:val="00CC09CB"/>
    <w:rsid w:val="00CC5B5D"/>
    <w:rsid w:val="00CE4A2B"/>
    <w:rsid w:val="00D018BA"/>
    <w:rsid w:val="00D46F66"/>
    <w:rsid w:val="00D52E42"/>
    <w:rsid w:val="00D559E9"/>
    <w:rsid w:val="00D7430C"/>
    <w:rsid w:val="00D9581C"/>
    <w:rsid w:val="00DB5AD6"/>
    <w:rsid w:val="00DC7C74"/>
    <w:rsid w:val="00DD54B2"/>
    <w:rsid w:val="00DE24C3"/>
    <w:rsid w:val="00DF076B"/>
    <w:rsid w:val="00E002D2"/>
    <w:rsid w:val="00E0289F"/>
    <w:rsid w:val="00E06904"/>
    <w:rsid w:val="00E21E65"/>
    <w:rsid w:val="00E30D6A"/>
    <w:rsid w:val="00E33549"/>
    <w:rsid w:val="00E50B49"/>
    <w:rsid w:val="00E50CBB"/>
    <w:rsid w:val="00E532FF"/>
    <w:rsid w:val="00E54717"/>
    <w:rsid w:val="00E602F8"/>
    <w:rsid w:val="00E75A96"/>
    <w:rsid w:val="00E9358E"/>
    <w:rsid w:val="00E9799F"/>
    <w:rsid w:val="00EF3ED1"/>
    <w:rsid w:val="00F06724"/>
    <w:rsid w:val="00F474C2"/>
    <w:rsid w:val="00F5119C"/>
    <w:rsid w:val="00F51F15"/>
    <w:rsid w:val="00F9046D"/>
    <w:rsid w:val="00FB4A10"/>
    <w:rsid w:val="00FC148A"/>
    <w:rsid w:val="00FF2283"/>
    <w:rsid w:val="2A94C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3B5FD"/>
  <w15:docId w15:val="{B93B584A-CEEA-4210-BCC9-A66F1E6F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  <w:style w:type="paragraph" w:styleId="ListParagraph">
    <w:name w:val="List Paragraph"/>
    <w:basedOn w:val="Normal"/>
    <w:uiPriority w:val="99"/>
    <w:rsid w:val="0088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</Pages>
  <Words>2707</Words>
  <Characters>1543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cn lab</cp:lastModifiedBy>
  <cp:revision>126</cp:revision>
  <cp:lastPrinted>2022-06-27T03:30:00Z</cp:lastPrinted>
  <dcterms:created xsi:type="dcterms:W3CDTF">2022-06-12T03:53:00Z</dcterms:created>
  <dcterms:modified xsi:type="dcterms:W3CDTF">2022-08-05T09:14:00Z</dcterms:modified>
</cp:coreProperties>
</file>